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38F89" w14:textId="26B59222" w:rsidR="00C604DB" w:rsidRDefault="00C604DB">
      <w:pPr>
        <w:pStyle w:val="FirstParagraph"/>
      </w:pPr>
      <w:r>
        <w:rPr>
          <w:noProof/>
        </w:rPr>
        <w:drawing>
          <wp:anchor distT="0" distB="0" distL="114300" distR="114300" simplePos="0" relativeHeight="251658240" behindDoc="1" locked="0" layoutInCell="1" allowOverlap="1" wp14:anchorId="1EB3EEB5" wp14:editId="33F9640A">
            <wp:simplePos x="0" y="0"/>
            <wp:positionH relativeFrom="column">
              <wp:posOffset>-914401</wp:posOffset>
            </wp:positionH>
            <wp:positionV relativeFrom="paragraph">
              <wp:posOffset>-685801</wp:posOffset>
            </wp:positionV>
            <wp:extent cx="7546093" cy="10671243"/>
            <wp:effectExtent l="0" t="0" r="0" b="0"/>
            <wp:wrapNone/>
            <wp:docPr id="174781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17724" name="Picture 1747817724"/>
                    <pic:cNvPicPr/>
                  </pic:nvPicPr>
                  <pic:blipFill>
                    <a:blip r:embed="rId7">
                      <a:extLst>
                        <a:ext uri="{28A0092B-C50C-407E-A947-70E740481C1C}">
                          <a14:useLocalDpi xmlns:a14="http://schemas.microsoft.com/office/drawing/2010/main" val="0"/>
                        </a:ext>
                      </a:extLst>
                    </a:blip>
                    <a:stretch>
                      <a:fillRect/>
                    </a:stretch>
                  </pic:blipFill>
                  <pic:spPr>
                    <a:xfrm>
                      <a:off x="0" y="0"/>
                      <a:ext cx="7570393" cy="10705607"/>
                    </a:xfrm>
                    <a:prstGeom prst="rect">
                      <a:avLst/>
                    </a:prstGeom>
                  </pic:spPr>
                </pic:pic>
              </a:graphicData>
            </a:graphic>
            <wp14:sizeRelH relativeFrom="page">
              <wp14:pctWidth>0</wp14:pctWidth>
            </wp14:sizeRelH>
            <wp14:sizeRelV relativeFrom="page">
              <wp14:pctHeight>0</wp14:pctHeight>
            </wp14:sizeRelV>
          </wp:anchor>
        </w:drawing>
      </w:r>
    </w:p>
    <w:p w14:paraId="202F83A6" w14:textId="77777777" w:rsidR="00C604DB" w:rsidRDefault="00C604DB">
      <w:pPr>
        <w:pStyle w:val="FirstParagraph"/>
      </w:pPr>
    </w:p>
    <w:p w14:paraId="1AA23DA3" w14:textId="77777777" w:rsidR="00C604DB" w:rsidRDefault="00C604DB" w:rsidP="00C604DB">
      <w:pPr>
        <w:pStyle w:val="BodyText"/>
      </w:pPr>
    </w:p>
    <w:p w14:paraId="32246B0E" w14:textId="77777777" w:rsidR="00C604DB" w:rsidRDefault="00C604DB" w:rsidP="00C604DB">
      <w:pPr>
        <w:pStyle w:val="BodyText"/>
      </w:pPr>
    </w:p>
    <w:p w14:paraId="3B63E253" w14:textId="77777777" w:rsidR="00C604DB" w:rsidRDefault="00C604DB" w:rsidP="00C604DB">
      <w:pPr>
        <w:pStyle w:val="BodyText"/>
      </w:pPr>
    </w:p>
    <w:p w14:paraId="32A40BC1" w14:textId="77777777" w:rsidR="00C604DB" w:rsidRDefault="00C604DB" w:rsidP="00C604DB">
      <w:pPr>
        <w:pStyle w:val="BodyText"/>
      </w:pPr>
    </w:p>
    <w:p w14:paraId="40B5AB3F" w14:textId="77777777" w:rsidR="00C604DB" w:rsidRDefault="00C604DB" w:rsidP="00C604DB">
      <w:pPr>
        <w:pStyle w:val="BodyText"/>
      </w:pPr>
    </w:p>
    <w:p w14:paraId="4450B40B" w14:textId="77777777" w:rsidR="00C604DB" w:rsidRDefault="00C604DB" w:rsidP="00C604DB">
      <w:pPr>
        <w:pStyle w:val="BodyText"/>
      </w:pPr>
    </w:p>
    <w:p w14:paraId="1B7AEFAF" w14:textId="77777777" w:rsidR="00C604DB" w:rsidRDefault="00C604DB" w:rsidP="00C604DB">
      <w:pPr>
        <w:pStyle w:val="BodyText"/>
      </w:pPr>
    </w:p>
    <w:p w14:paraId="66C3DF9B" w14:textId="77777777" w:rsidR="00C604DB" w:rsidRDefault="00C604DB" w:rsidP="00C604DB">
      <w:pPr>
        <w:pStyle w:val="BodyText"/>
      </w:pPr>
    </w:p>
    <w:p w14:paraId="0466BB5C" w14:textId="77777777" w:rsidR="00C604DB" w:rsidRDefault="00C604DB" w:rsidP="00C604DB">
      <w:pPr>
        <w:pStyle w:val="BodyText"/>
      </w:pPr>
    </w:p>
    <w:p w14:paraId="3549F894" w14:textId="77777777" w:rsidR="00C604DB" w:rsidRDefault="00C604DB" w:rsidP="00C604DB">
      <w:pPr>
        <w:pStyle w:val="BodyText"/>
      </w:pPr>
    </w:p>
    <w:p w14:paraId="2507CF80" w14:textId="77777777" w:rsidR="00C604DB" w:rsidRDefault="00C604DB" w:rsidP="00C604DB">
      <w:pPr>
        <w:pStyle w:val="BodyText"/>
      </w:pPr>
    </w:p>
    <w:p w14:paraId="7B88B0D0" w14:textId="77777777" w:rsidR="00C604DB" w:rsidRDefault="00C604DB" w:rsidP="00C604DB">
      <w:pPr>
        <w:pStyle w:val="BodyText"/>
      </w:pPr>
    </w:p>
    <w:p w14:paraId="40D9FFF3" w14:textId="77777777" w:rsidR="00C604DB" w:rsidRDefault="00C604DB" w:rsidP="00C604DB">
      <w:pPr>
        <w:pStyle w:val="BodyText"/>
      </w:pPr>
    </w:p>
    <w:p w14:paraId="6A755051" w14:textId="77777777" w:rsidR="00C604DB" w:rsidRDefault="00C604DB" w:rsidP="00C604DB">
      <w:pPr>
        <w:pStyle w:val="BodyText"/>
      </w:pPr>
    </w:p>
    <w:p w14:paraId="0E9670D5" w14:textId="77777777" w:rsidR="00C604DB" w:rsidRDefault="00C604DB" w:rsidP="00C604DB">
      <w:pPr>
        <w:pStyle w:val="BodyText"/>
      </w:pPr>
    </w:p>
    <w:p w14:paraId="2C9CB0A4" w14:textId="77777777" w:rsidR="00C604DB" w:rsidRDefault="00C604DB" w:rsidP="00C604DB">
      <w:pPr>
        <w:pStyle w:val="BodyText"/>
      </w:pPr>
    </w:p>
    <w:p w14:paraId="0795292E" w14:textId="77777777" w:rsidR="00C604DB" w:rsidRDefault="00C604DB" w:rsidP="00C604DB">
      <w:pPr>
        <w:pStyle w:val="BodyText"/>
      </w:pPr>
    </w:p>
    <w:p w14:paraId="05917BB0" w14:textId="77777777" w:rsidR="00C604DB" w:rsidRDefault="00C604DB" w:rsidP="00C604DB">
      <w:pPr>
        <w:pStyle w:val="BodyText"/>
      </w:pPr>
    </w:p>
    <w:p w14:paraId="532605A9" w14:textId="77777777" w:rsidR="00C604DB" w:rsidRDefault="00C604DB" w:rsidP="00C604DB">
      <w:pPr>
        <w:pStyle w:val="BodyText"/>
      </w:pPr>
    </w:p>
    <w:p w14:paraId="39A2C4A8" w14:textId="77777777" w:rsidR="00C604DB" w:rsidRDefault="00C604DB" w:rsidP="00C604DB">
      <w:pPr>
        <w:pStyle w:val="BodyText"/>
      </w:pPr>
    </w:p>
    <w:p w14:paraId="4484CD22" w14:textId="77777777" w:rsidR="00C604DB" w:rsidRDefault="00C604DB" w:rsidP="00C604DB">
      <w:pPr>
        <w:pStyle w:val="BodyText"/>
      </w:pPr>
    </w:p>
    <w:p w14:paraId="63685C63" w14:textId="77777777" w:rsidR="00C604DB" w:rsidRDefault="00C604DB" w:rsidP="00C604DB">
      <w:pPr>
        <w:pStyle w:val="BodyText"/>
      </w:pPr>
    </w:p>
    <w:p w14:paraId="501E5C55" w14:textId="77777777" w:rsidR="00C604DB" w:rsidRDefault="00C604DB" w:rsidP="00C604DB">
      <w:pPr>
        <w:pStyle w:val="BodyText"/>
      </w:pPr>
    </w:p>
    <w:p w14:paraId="3426EDC7" w14:textId="77777777" w:rsidR="00C604DB" w:rsidRDefault="00C604DB" w:rsidP="00C604DB">
      <w:pPr>
        <w:pStyle w:val="BodyText"/>
      </w:pPr>
    </w:p>
    <w:p w14:paraId="4FB51144" w14:textId="77777777" w:rsidR="00C604DB" w:rsidRPr="00C604DB" w:rsidRDefault="00C604DB" w:rsidP="00C604DB">
      <w:pPr>
        <w:pStyle w:val="BodyText"/>
      </w:pPr>
    </w:p>
    <w:p w14:paraId="6C0E9D49" w14:textId="276671FB" w:rsidR="004A2D0B" w:rsidRDefault="00000000">
      <w:pPr>
        <w:pStyle w:val="FirstParagraph"/>
      </w:pPr>
      <w:r>
        <w:rPr>
          <w:noProof/>
        </w:rPr>
        <w:lastRenderedPageBreak/>
        <w:drawing>
          <wp:inline distT="0" distB="0" distL="0" distR="0" wp14:anchorId="7F9CEC45" wp14:editId="42210BB3">
            <wp:extent cx="5727700" cy="138195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ets/CEOS_logo_colour_black_text_right.png"/>
                    <pic:cNvPicPr>
                      <a:picLocks noChangeAspect="1" noChangeArrowheads="1"/>
                    </pic:cNvPicPr>
                  </pic:nvPicPr>
                  <pic:blipFill>
                    <a:blip r:embed="rId8"/>
                    <a:stretch>
                      <a:fillRect/>
                    </a:stretch>
                  </pic:blipFill>
                  <pic:spPr bwMode="auto">
                    <a:xfrm>
                      <a:off x="0" y="0"/>
                      <a:ext cx="5727700" cy="1381957"/>
                    </a:xfrm>
                    <a:prstGeom prst="rect">
                      <a:avLst/>
                    </a:prstGeom>
                    <a:noFill/>
                    <a:ln w="9525">
                      <a:noFill/>
                      <a:headEnd/>
                      <a:tailEnd/>
                    </a:ln>
                  </pic:spPr>
                </pic:pic>
              </a:graphicData>
            </a:graphic>
          </wp:inline>
        </w:drawing>
      </w:r>
    </w:p>
    <w:p w14:paraId="07B4E6EB" w14:textId="77777777" w:rsidR="004A2D0B" w:rsidRDefault="00000000">
      <w:pPr>
        <w:pStyle w:val="Heading1"/>
      </w:pPr>
      <w:bookmarkStart w:id="0" w:name="Xace07e6e84a20a798737796089e457c2649c17a"/>
      <w:r>
        <w:t>CEOS-ARD - Optical - Nighttime Lights Surface Radiance</w:t>
      </w:r>
    </w:p>
    <w:p w14:paraId="420B8057" w14:textId="77777777" w:rsidR="004A2D0B" w:rsidRDefault="00000000">
      <w:pPr>
        <w:pStyle w:val="FirstParagraph"/>
      </w:pPr>
      <w:r>
        <w:t> </w:t>
      </w:r>
    </w:p>
    <w:p w14:paraId="4E476192" w14:textId="77777777" w:rsidR="004A2D0B" w:rsidRDefault="00000000">
      <w:pPr>
        <w:pStyle w:val="Heading2"/>
      </w:pPr>
      <w:bookmarkStart w:id="1" w:name="document-status"/>
      <w:r>
        <w:t>Document Status</w:t>
      </w:r>
    </w:p>
    <w:p w14:paraId="23770152" w14:textId="77777777" w:rsidR="004A2D0B" w:rsidRDefault="00000000">
      <w:pPr>
        <w:pStyle w:val="FirstParagraph"/>
      </w:pPr>
      <w:r>
        <w:t>Product Family Specification, Optical, Nighttime Lights Surface Radiance</w:t>
      </w:r>
    </w:p>
    <w:p w14:paraId="277A741E" w14:textId="77777777" w:rsidR="004A2D0B" w:rsidRDefault="00000000">
      <w:pPr>
        <w:pStyle w:val="BodyText"/>
      </w:pPr>
      <w:r>
        <w:t xml:space="preserve">Proposed revisions may be provided to: </w:t>
      </w:r>
      <w:hyperlink r:id="rId9">
        <w:r>
          <w:rPr>
            <w:rStyle w:val="Hyperlink"/>
          </w:rPr>
          <w:t>ard-contact@lists.ceos.org</w:t>
        </w:r>
      </w:hyperlink>
    </w:p>
    <w:p w14:paraId="1FC567C3" w14:textId="77777777" w:rsidR="004A2D0B" w:rsidRDefault="00000000">
      <w:pPr>
        <w:pStyle w:val="Heading2"/>
      </w:pPr>
      <w:bookmarkStart w:id="2" w:name="document-history"/>
      <w:bookmarkEnd w:id="1"/>
      <w:r>
        <w:t>Document History</w:t>
      </w:r>
    </w:p>
    <w:p w14:paraId="732A548A" w14:textId="77777777" w:rsidR="004A2D0B" w:rsidRDefault="00000000">
      <w:pPr>
        <w:pStyle w:val="Heading3"/>
      </w:pPr>
      <w:bookmarkStart w:id="3" w:name="patch"/>
      <w:r>
        <w:t>2026-03-26 (PATCH)</w:t>
      </w:r>
    </w:p>
    <w:p w14:paraId="39FA34E2" w14:textId="77777777" w:rsidR="004A2D0B" w:rsidRDefault="00000000">
      <w:pPr>
        <w:pStyle w:val="Compact"/>
        <w:numPr>
          <w:ilvl w:val="0"/>
          <w:numId w:val="1"/>
        </w:numPr>
      </w:pPr>
      <w:r>
        <w:t>Renamed CARD4L to CEOS-ARD</w:t>
      </w:r>
    </w:p>
    <w:p w14:paraId="4ECB9A97" w14:textId="77777777" w:rsidR="004A2D0B" w:rsidRDefault="00000000">
      <w:pPr>
        <w:pStyle w:val="Compact"/>
        <w:numPr>
          <w:ilvl w:val="0"/>
          <w:numId w:val="1"/>
        </w:numPr>
      </w:pPr>
      <w:r>
        <w:t>Restructured the document; removed empty or unused parts</w:t>
      </w:r>
    </w:p>
    <w:p w14:paraId="73F6808C" w14:textId="77777777" w:rsidR="004A2D0B" w:rsidRDefault="00000000">
      <w:pPr>
        <w:pStyle w:val="Compact"/>
        <w:numPr>
          <w:ilvl w:val="0"/>
          <w:numId w:val="1"/>
        </w:numPr>
      </w:pPr>
      <w:r>
        <w:t>Document history has been reset. Check the previous versions for details</w:t>
      </w:r>
    </w:p>
    <w:p w14:paraId="52AE7810" w14:textId="77777777" w:rsidR="004A2D0B" w:rsidRDefault="00000000">
      <w:pPr>
        <w:pStyle w:val="Compact"/>
        <w:numPr>
          <w:ilvl w:val="0"/>
          <w:numId w:val="1"/>
        </w:numPr>
      </w:pPr>
      <w:r>
        <w:t>Numerical identifiers were rotated and are deprecated; new textual identifiers have been added</w:t>
      </w:r>
    </w:p>
    <w:p w14:paraId="0A40EBBC" w14:textId="77777777" w:rsidR="004A2D0B" w:rsidRDefault="00000000">
      <w:pPr>
        <w:pStyle w:val="Compact"/>
        <w:numPr>
          <w:ilvl w:val="0"/>
          <w:numId w:val="1"/>
        </w:numPr>
      </w:pPr>
      <w:r>
        <w:t>The requirement “Radiometric corrections must lead to a valid measurement […]” has been moved from the category description to the measurement requirement.</w:t>
      </w:r>
    </w:p>
    <w:p w14:paraId="77A050AD" w14:textId="77777777" w:rsidR="004A2D0B" w:rsidRDefault="00000000">
      <w:pPr>
        <w:pStyle w:val="Compact"/>
        <w:numPr>
          <w:ilvl w:val="0"/>
          <w:numId w:val="1"/>
        </w:numPr>
      </w:pPr>
      <w:r>
        <w:t>If no threshold requirement applies, the wording has been made consistent (e.g. former req. 1.7 and 1.8).</w:t>
      </w:r>
    </w:p>
    <w:p w14:paraId="5C4404B1" w14:textId="77777777" w:rsidR="004A2D0B" w:rsidRDefault="00000000">
      <w:pPr>
        <w:pStyle w:val="Compact"/>
        <w:numPr>
          <w:ilvl w:val="0"/>
          <w:numId w:val="1"/>
        </w:numPr>
      </w:pPr>
      <w:r>
        <w:t>Former req. 2.13 has been removed as it had neither a threshold nor a goal requirement.</w:t>
      </w:r>
    </w:p>
    <w:p w14:paraId="3874E047" w14:textId="77777777" w:rsidR="004A2D0B" w:rsidRDefault="00000000">
      <w:pPr>
        <w:pStyle w:val="FirstParagraph"/>
      </w:pPr>
      <w:r>
        <w:rPr>
          <w:b/>
          <w:bCs/>
        </w:rPr>
        <w:t>Justification:</w:t>
      </w:r>
      <w:r>
        <w:t xml:space="preserve"> Migration to building blocks.</w:t>
      </w:r>
    </w:p>
    <w:p w14:paraId="76CCE5CC" w14:textId="77777777" w:rsidR="004A2D0B" w:rsidRDefault="00000000">
      <w:pPr>
        <w:pStyle w:val="BodyText"/>
      </w:pPr>
      <w:r>
        <w:rPr>
          <w:b/>
          <w:bCs/>
        </w:rPr>
        <w:t>Editor:</w:t>
      </w:r>
      <w:r>
        <w:t xml:space="preserve"> Matthias Mohr</w:t>
      </w:r>
    </w:p>
    <w:p w14:paraId="2D98B36E" w14:textId="77777777" w:rsidR="004A2D0B" w:rsidRDefault="00000000">
      <w:pPr>
        <w:pStyle w:val="Heading2"/>
      </w:pPr>
      <w:bookmarkStart w:id="4" w:name="contributing-authors"/>
      <w:bookmarkEnd w:id="2"/>
      <w:bookmarkEnd w:id="3"/>
      <w:r>
        <w:lastRenderedPageBreak/>
        <w:t>Contributing Authors</w:t>
      </w:r>
    </w:p>
    <w:p w14:paraId="5628413A" w14:textId="77777777" w:rsidR="004A2D0B" w:rsidRDefault="00000000">
      <w:pPr>
        <w:pStyle w:val="Compact"/>
        <w:numPr>
          <w:ilvl w:val="0"/>
          <w:numId w:val="2"/>
        </w:numPr>
      </w:pPr>
      <w:r>
        <w:t>Brian Killough, NASA Langley Research Center, CEOS Systems Engineering Office, USA</w:t>
      </w:r>
    </w:p>
    <w:p w14:paraId="615B25BC" w14:textId="77777777" w:rsidR="004A2D0B" w:rsidRDefault="00000000">
      <w:pPr>
        <w:pStyle w:val="Compact"/>
        <w:numPr>
          <w:ilvl w:val="0"/>
          <w:numId w:val="2"/>
        </w:numPr>
      </w:pPr>
      <w:r>
        <w:t>Bhaskar Ramachandran, NASA Goddard Space Flight Center, USA</w:t>
      </w:r>
    </w:p>
    <w:p w14:paraId="00C38B12" w14:textId="77777777" w:rsidR="004A2D0B" w:rsidRDefault="00000000">
      <w:pPr>
        <w:pStyle w:val="Compact"/>
        <w:numPr>
          <w:ilvl w:val="0"/>
          <w:numId w:val="2"/>
        </w:numPr>
      </w:pPr>
      <w:r>
        <w:t>Miguel Román, Leidos Inc., Civil Group, USA</w:t>
      </w:r>
    </w:p>
    <w:p w14:paraId="68BAE8FC" w14:textId="77777777" w:rsidR="004A2D0B" w:rsidRDefault="00000000">
      <w:pPr>
        <w:pStyle w:val="Compact"/>
        <w:numPr>
          <w:ilvl w:val="0"/>
          <w:numId w:val="2"/>
        </w:numPr>
      </w:pPr>
      <w:r>
        <w:t>Zhuosen Wang, University of Maryland/GSFC, USA</w:t>
      </w:r>
    </w:p>
    <w:p w14:paraId="6588F545" w14:textId="77777777" w:rsidR="004A2D0B" w:rsidRDefault="00000000">
      <w:r>
        <w:br w:type="page"/>
      </w:r>
    </w:p>
    <w:p w14:paraId="523648AF" w14:textId="77777777" w:rsidR="004A2D0B" w:rsidRDefault="00000000">
      <w:pPr>
        <w:pStyle w:val="Heading2"/>
      </w:pPr>
      <w:bookmarkStart w:id="5" w:name="ceos-analysis-ready-data-definition"/>
      <w:bookmarkEnd w:id="4"/>
      <w:r>
        <w:lastRenderedPageBreak/>
        <w:t>CEOS Analysis Ready Data Definition</w:t>
      </w:r>
    </w:p>
    <w:p w14:paraId="078F3BA4" w14:textId="77777777" w:rsidR="004A2D0B" w:rsidRDefault="00000000">
      <w:pPr>
        <w:pStyle w:val="BlockText"/>
      </w:pPr>
      <w:r>
        <w:t>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14:paraId="1CEFC2CB" w14:textId="77777777" w:rsidR="004A2D0B" w:rsidRDefault="00000000">
      <w:pPr>
        <w:pStyle w:val="Heading2"/>
      </w:pPr>
      <w:bookmarkStart w:id="6" w:name="description"/>
      <w:bookmarkEnd w:id="5"/>
      <w:r>
        <w:t>Description</w:t>
      </w:r>
    </w:p>
    <w:p w14:paraId="3510B2C6" w14:textId="77777777" w:rsidR="004A2D0B" w:rsidRDefault="00000000">
      <w:pPr>
        <w:pStyle w:val="FirstParagraph"/>
      </w:pPr>
      <w:r>
        <w:rPr>
          <w:b/>
          <w:bCs/>
        </w:rPr>
        <w:t>Product Family Specification:</w:t>
      </w:r>
      <w:r>
        <w:t xml:space="preserve"> Optical, Nighttime Lights Surface Radiance (NLSR)</w:t>
      </w:r>
    </w:p>
    <w:p w14:paraId="5CA72547" w14:textId="77777777" w:rsidR="004A2D0B" w:rsidRDefault="00000000">
      <w:pPr>
        <w:pStyle w:val="BodyText"/>
      </w:pPr>
      <w:r>
        <w:rPr>
          <w:b/>
          <w:bCs/>
        </w:rPr>
        <w:t>Version:</w:t>
      </w:r>
      <w:r>
        <w:t xml:space="preserve"> 1.0.1</w:t>
      </w:r>
    </w:p>
    <w:p w14:paraId="134DFC59" w14:textId="77777777" w:rsidR="004A2D0B" w:rsidRDefault="00000000">
      <w:pPr>
        <w:pStyle w:val="BodyText"/>
      </w:pPr>
      <w:r>
        <w:rPr>
          <w:b/>
          <w:bCs/>
        </w:rPr>
        <w:t>Applies to:</w:t>
      </w:r>
      <w:r>
        <w:t xml:space="preserve"> Data collected by Synthetic Aperture Radar sensors</w:t>
      </w:r>
    </w:p>
    <w:p w14:paraId="31D696DC" w14:textId="77777777" w:rsidR="004A2D0B" w:rsidRDefault="00000000">
      <w:pPr>
        <w:pStyle w:val="Heading2"/>
      </w:pPr>
      <w:bookmarkStart w:id="7" w:name="background"/>
      <w:bookmarkEnd w:id="6"/>
      <w:r>
        <w:t>Background</w:t>
      </w:r>
    </w:p>
    <w:p w14:paraId="10663610" w14:textId="77777777" w:rsidR="004A2D0B" w:rsidRDefault="00000000">
      <w:pPr>
        <w:pStyle w:val="FirstParagraph"/>
      </w:pPr>
      <w:r>
        <w:t>Data collected with nighttime light sensors operating in the VIS/NIR wavelengths. These typically operate with ground sample distance and resolution in the order of 10-1000m; however, the Specification is not inherently limited to this resolution.</w:t>
      </w:r>
    </w:p>
    <w:p w14:paraId="3C34C9DF" w14:textId="77777777" w:rsidR="004A2D0B" w:rsidRDefault="00000000">
      <w:r>
        <w:br w:type="page"/>
      </w:r>
    </w:p>
    <w:p w14:paraId="5031437B" w14:textId="77777777" w:rsidR="004A2D0B" w:rsidRDefault="00000000">
      <w:pPr>
        <w:pStyle w:val="Heading2"/>
      </w:pPr>
      <w:bookmarkStart w:id="8" w:name="definitions-and-abbreviations"/>
      <w:bookmarkEnd w:id="7"/>
      <w:r>
        <w:lastRenderedPageBreak/>
        <w:t>Definitions and Abbreviations</w:t>
      </w:r>
    </w:p>
    <w:p w14:paraId="0CF6ACDD" w14:textId="77777777" w:rsidR="004A2D0B" w:rsidRDefault="00000000">
      <w:pPr>
        <w:pStyle w:val="DefinitionTerm"/>
      </w:pPr>
      <w:r>
        <w:t>ATBD</w:t>
      </w:r>
    </w:p>
    <w:p w14:paraId="6E525254" w14:textId="77777777" w:rsidR="004A2D0B" w:rsidRDefault="00000000">
      <w:pPr>
        <w:pStyle w:val="Definition"/>
      </w:pPr>
      <w:r>
        <w:t>Algorithm Theoretical Basis Document</w:t>
      </w:r>
    </w:p>
    <w:p w14:paraId="672D5B9F" w14:textId="77777777" w:rsidR="004A2D0B" w:rsidRDefault="00000000">
      <w:pPr>
        <w:pStyle w:val="DefinitionTerm"/>
      </w:pPr>
      <w:r>
        <w:t>Auxiliary Data</w:t>
      </w:r>
    </w:p>
    <w:p w14:paraId="5220CD62" w14:textId="77777777" w:rsidR="004A2D0B" w:rsidRDefault="00000000">
      <w:pPr>
        <w:pStyle w:val="Definition"/>
      </w:pPr>
      <w:r>
        <w:t>The data required for instrument processing, which does not originate in the instrument itself or from the satellite. Some auxiliary data will be generated in the ground segment, whilst other data will be provided from external sources, e.g., DEM, aerosols.</w:t>
      </w:r>
    </w:p>
    <w:p w14:paraId="4F7414A6" w14:textId="77777777" w:rsidR="004A2D0B" w:rsidRDefault="00000000">
      <w:pPr>
        <w:pStyle w:val="DefinitionTerm"/>
      </w:pPr>
      <w:r>
        <w:t>CEOS-ARD</w:t>
      </w:r>
    </w:p>
    <w:p w14:paraId="3348FB4C" w14:textId="77777777" w:rsidR="004A2D0B" w:rsidRDefault="00000000">
      <w:pPr>
        <w:pStyle w:val="Definition"/>
      </w:pPr>
      <w:r>
        <w:t>Committee on Earth Observation Satellites - Analysis Ready Data</w:t>
      </w:r>
    </w:p>
    <w:p w14:paraId="11DD6808" w14:textId="77777777" w:rsidR="004A2D0B" w:rsidRDefault="00000000">
      <w:pPr>
        <w:pStyle w:val="DefinitionTerm"/>
      </w:pPr>
      <w:r>
        <w:t>CEP</w:t>
      </w:r>
    </w:p>
    <w:p w14:paraId="75ECB114" w14:textId="77777777" w:rsidR="004A2D0B" w:rsidRDefault="00000000">
      <w:pPr>
        <w:pStyle w:val="Definition"/>
      </w:pPr>
      <w:r>
        <w:t>Circular Error Probability, often provided with an additional percentage (e.g. CEP90 for 90% probability)</w:t>
      </w:r>
    </w:p>
    <w:p w14:paraId="1452329F" w14:textId="77777777" w:rsidR="004A2D0B" w:rsidRDefault="00000000">
      <w:pPr>
        <w:pStyle w:val="DefinitionTerm"/>
      </w:pPr>
      <w:r>
        <w:t>DEM</w:t>
      </w:r>
    </w:p>
    <w:p w14:paraId="306CB5E2" w14:textId="77777777" w:rsidR="004A2D0B" w:rsidRDefault="00000000">
      <w:pPr>
        <w:pStyle w:val="Definition"/>
      </w:pPr>
      <w:r>
        <w:t>Digital Elevation Model</w:t>
      </w:r>
    </w:p>
    <w:p w14:paraId="558A7AD0" w14:textId="77777777" w:rsidR="004A2D0B" w:rsidRDefault="00000000">
      <w:pPr>
        <w:pStyle w:val="DefinitionTerm"/>
      </w:pPr>
      <w:r>
        <w:t>DOI</w:t>
      </w:r>
    </w:p>
    <w:p w14:paraId="3C9663FD" w14:textId="77777777" w:rsidR="004A2D0B" w:rsidRDefault="00000000">
      <w:pPr>
        <w:pStyle w:val="Definition"/>
      </w:pPr>
      <w:r>
        <w:t>Digital Object Identifier</w:t>
      </w:r>
    </w:p>
    <w:p w14:paraId="7086C65C" w14:textId="77777777" w:rsidR="004A2D0B" w:rsidRDefault="00000000">
      <w:pPr>
        <w:pStyle w:val="DefinitionTerm"/>
      </w:pPr>
      <w:r>
        <w:t>GIS</w:t>
      </w:r>
    </w:p>
    <w:p w14:paraId="7D74B55F" w14:textId="77777777" w:rsidR="004A2D0B" w:rsidRDefault="00000000">
      <w:pPr>
        <w:pStyle w:val="Definition"/>
      </w:pPr>
      <w:r>
        <w:t>Geographic Information System</w:t>
      </w:r>
    </w:p>
    <w:p w14:paraId="015F0AC1" w14:textId="77777777" w:rsidR="004A2D0B" w:rsidRDefault="00000000">
      <w:pPr>
        <w:pStyle w:val="DefinitionTerm"/>
      </w:pPr>
      <w:r>
        <w:t>NIR</w:t>
      </w:r>
    </w:p>
    <w:p w14:paraId="362C50BA" w14:textId="77777777" w:rsidR="004A2D0B" w:rsidRDefault="00000000">
      <w:pPr>
        <w:pStyle w:val="Definition"/>
      </w:pPr>
      <w:r>
        <w:t>Near Infrared</w:t>
      </w:r>
    </w:p>
    <w:p w14:paraId="5D21B567" w14:textId="77777777" w:rsidR="004A2D0B" w:rsidRDefault="00000000">
      <w:pPr>
        <w:pStyle w:val="DefinitionTerm"/>
      </w:pPr>
      <w:r>
        <w:t>NLSR</w:t>
      </w:r>
    </w:p>
    <w:p w14:paraId="713920CF" w14:textId="77777777" w:rsidR="004A2D0B" w:rsidRDefault="00000000">
      <w:pPr>
        <w:pStyle w:val="Definition"/>
      </w:pPr>
      <w:r>
        <w:t>Nighttime Lights Surface Radiance</w:t>
      </w:r>
    </w:p>
    <w:p w14:paraId="37AC90B9" w14:textId="77777777" w:rsidR="004A2D0B" w:rsidRDefault="00000000">
      <w:pPr>
        <w:pStyle w:val="DefinitionTerm"/>
      </w:pPr>
      <w:r>
        <w:t>RMSE</w:t>
      </w:r>
    </w:p>
    <w:p w14:paraId="7238D5DB" w14:textId="77777777" w:rsidR="004A2D0B" w:rsidRDefault="00000000">
      <w:pPr>
        <w:pStyle w:val="Definition"/>
      </w:pPr>
      <w:r>
        <w:t>Root Mean Square Error</w:t>
      </w:r>
    </w:p>
    <w:p w14:paraId="09712BCC" w14:textId="77777777" w:rsidR="004A2D0B" w:rsidRDefault="00000000">
      <w:pPr>
        <w:pStyle w:val="DefinitionTerm"/>
      </w:pPr>
      <w:r>
        <w:t>rRMSE</w:t>
      </w:r>
    </w:p>
    <w:p w14:paraId="55A9E08A" w14:textId="77777777" w:rsidR="004A2D0B" w:rsidRDefault="00000000">
      <w:pPr>
        <w:pStyle w:val="Definition"/>
      </w:pPr>
      <w:r>
        <w:t>Radial Root Mean Square Error</w:t>
      </w:r>
    </w:p>
    <w:p w14:paraId="7117E725" w14:textId="77777777" w:rsidR="004A2D0B" w:rsidRDefault="00000000">
      <w:pPr>
        <w:pStyle w:val="DefinitionTerm"/>
      </w:pPr>
      <w:r>
        <w:t>SI</w:t>
      </w:r>
    </w:p>
    <w:p w14:paraId="3D0B6E8D" w14:textId="77777777" w:rsidR="004A2D0B" w:rsidRDefault="00000000">
      <w:pPr>
        <w:pStyle w:val="Definition"/>
      </w:pPr>
      <w:r>
        <w:t>International System of Units, internationally known by the abbreviation SI (from French Système international d’unités)</w:t>
      </w:r>
    </w:p>
    <w:p w14:paraId="7A9CF7A7" w14:textId="77777777" w:rsidR="004A2D0B" w:rsidRDefault="00000000">
      <w:pPr>
        <w:pStyle w:val="DefinitionTerm"/>
      </w:pPr>
      <w:r>
        <w:t>UTC</w:t>
      </w:r>
    </w:p>
    <w:p w14:paraId="72D5B91A" w14:textId="77777777" w:rsidR="004A2D0B" w:rsidRDefault="00000000">
      <w:pPr>
        <w:pStyle w:val="Definition"/>
      </w:pPr>
      <w:r>
        <w:t>Coordinated Universal Time</w:t>
      </w:r>
    </w:p>
    <w:p w14:paraId="0C2B08D1" w14:textId="77777777" w:rsidR="004A2D0B" w:rsidRDefault="00000000">
      <w:pPr>
        <w:pStyle w:val="DefinitionTerm"/>
      </w:pPr>
      <w:r>
        <w:t>VIS</w:t>
      </w:r>
    </w:p>
    <w:p w14:paraId="69FE02D4" w14:textId="77777777" w:rsidR="004A2D0B" w:rsidRDefault="00000000">
      <w:pPr>
        <w:pStyle w:val="Definition"/>
      </w:pPr>
      <w:r>
        <w:t>Visible</w:t>
      </w:r>
    </w:p>
    <w:p w14:paraId="50BF751A" w14:textId="77777777" w:rsidR="004A2D0B" w:rsidRDefault="00000000">
      <w:pPr>
        <w:pStyle w:val="DefinitionTerm"/>
      </w:pPr>
      <w:r>
        <w:t>WGS84</w:t>
      </w:r>
    </w:p>
    <w:p w14:paraId="5BFC4A79" w14:textId="77777777" w:rsidR="004A2D0B" w:rsidRDefault="00000000">
      <w:pPr>
        <w:pStyle w:val="Definition"/>
      </w:pPr>
      <w:r>
        <w:t>World Geodetic System 1984</w:t>
      </w:r>
    </w:p>
    <w:p w14:paraId="78C1F09A" w14:textId="77777777" w:rsidR="004A2D0B" w:rsidRDefault="00000000">
      <w:r>
        <w:br w:type="page"/>
      </w:r>
    </w:p>
    <w:p w14:paraId="43382C52" w14:textId="77777777" w:rsidR="004A2D0B" w:rsidRDefault="00000000">
      <w:pPr>
        <w:pStyle w:val="Heading2"/>
      </w:pPr>
      <w:bookmarkStart w:id="9" w:name="requirements"/>
      <w:bookmarkEnd w:id="8"/>
      <w:r>
        <w:lastRenderedPageBreak/>
        <w:t>Requirements</w:t>
      </w:r>
    </w:p>
    <w:p w14:paraId="5D0920AD" w14:textId="77777777" w:rsidR="004A2D0B" w:rsidRDefault="00000000">
      <w:pPr>
        <w:pStyle w:val="FirstParagraph"/>
      </w:pPr>
      <w:r>
        <w:rPr>
          <w:b/>
          <w:bCs/>
        </w:rPr>
        <w:t>WARNING:</w:t>
      </w:r>
      <w:r>
        <w:t xml:space="preserve"> The section numbers in front of the title (e.g. 1.1) are not stable and may change or may be removed at any time. Do </w:t>
      </w:r>
      <w:r>
        <w:rPr>
          <w:b/>
          <w:bCs/>
        </w:rPr>
        <w:t>not</w:t>
      </w:r>
      <w:r>
        <w:t xml:space="preserve"> use the numbers to refer back to specific requirements! Instead, use the textual identifier that is provided below the title.</w:t>
      </w:r>
    </w:p>
    <w:p w14:paraId="4237735A" w14:textId="77777777" w:rsidR="004A2D0B" w:rsidRDefault="00000000">
      <w:pPr>
        <w:pStyle w:val="Heading3"/>
      </w:pPr>
      <w:bookmarkStart w:id="10" w:name="sec:meta"/>
      <w:r>
        <w:rPr>
          <w:rStyle w:val="VerbatimChar"/>
        </w:rPr>
        <w:t>1.</w:t>
      </w:r>
      <w:r>
        <w:t xml:space="preserve"> General Metadata</w:t>
      </w:r>
    </w:p>
    <w:p w14:paraId="645109C0" w14:textId="77777777" w:rsidR="004A2D0B" w:rsidRDefault="00000000">
      <w:pPr>
        <w:pStyle w:val="FirstParagraph"/>
      </w:pPr>
      <w:r>
        <w:t xml:space="preserve">These are metadata records describing a distributed collection of pixels. The collection of pixels referred to must be contiguous in space and time. General metadata should allow the user to assess the </w:t>
      </w:r>
      <w:r>
        <w:rPr>
          <w:i/>
          <w:iCs/>
        </w:rPr>
        <w:t>overall</w:t>
      </w:r>
      <w:r>
        <w:t xml:space="preserve"> suitability of the dataset, and must meet the requirements listed below.</w:t>
      </w:r>
    </w:p>
    <w:p w14:paraId="13F00496" w14:textId="77777777" w:rsidR="004A2D0B" w:rsidRDefault="00000000">
      <w:pPr>
        <w:pStyle w:val="Heading4"/>
      </w:pPr>
      <w:bookmarkStart w:id="11" w:name="sec:meta-trace-sr"/>
      <w:r>
        <w:rPr>
          <w:rStyle w:val="VerbatimChar"/>
        </w:rPr>
        <w:t>1.1.</w:t>
      </w:r>
      <w:r>
        <w:t xml:space="preserve"> Traceability</w:t>
      </w:r>
    </w:p>
    <w:p w14:paraId="79ECAF4D" w14:textId="77777777" w:rsidR="004A2D0B" w:rsidRDefault="00000000">
      <w:pPr>
        <w:pStyle w:val="FirstParagraph"/>
      </w:pPr>
      <w:r>
        <w:t xml:space="preserve">Identifier: </w:t>
      </w:r>
      <w:r>
        <w:rPr>
          <w:rStyle w:val="VerbatimChar"/>
        </w:rPr>
        <w:t>meta-trace-sr</w:t>
      </w:r>
    </w:p>
    <w:p w14:paraId="080E21C0" w14:textId="77777777" w:rsidR="004A2D0B" w:rsidRDefault="00000000">
      <w:pPr>
        <w:pStyle w:val="Heading5"/>
      </w:pPr>
      <w:bookmarkStart w:id="12" w:name="threshold-requirements"/>
      <w:r>
        <w:t>Threshold requirements:</w:t>
      </w:r>
    </w:p>
    <w:p w14:paraId="21317122" w14:textId="77777777" w:rsidR="004A2D0B" w:rsidRDefault="00000000">
      <w:pPr>
        <w:pStyle w:val="FirstParagraph"/>
      </w:pPr>
      <w:r>
        <w:t xml:space="preserve">Not required. </w:t>
      </w:r>
    </w:p>
    <w:p w14:paraId="00CDE98A" w14:textId="77777777" w:rsidR="004A2D0B" w:rsidRDefault="00000000">
      <w:pPr>
        <w:pStyle w:val="Heading5"/>
      </w:pPr>
      <w:bookmarkStart w:id="13" w:name="goal-requirements"/>
      <w:bookmarkEnd w:id="12"/>
      <w:r>
        <w:t>Goal requirements:</w:t>
      </w:r>
    </w:p>
    <w:p w14:paraId="768511D8" w14:textId="77777777" w:rsidR="004A2D0B" w:rsidRDefault="00000000">
      <w:pPr>
        <w:pStyle w:val="FirstParagraph"/>
      </w:pPr>
      <w:r>
        <w:t>Data must be traceable to SI reference standard.</w:t>
      </w:r>
    </w:p>
    <w:p w14:paraId="6A0A8CF2" w14:textId="77777777" w:rsidR="004A2D0B" w:rsidRDefault="00000000">
      <w:pPr>
        <w:pStyle w:val="BodyText"/>
      </w:pPr>
      <w:r>
        <w:t>Notes:</w:t>
      </w:r>
    </w:p>
    <w:p w14:paraId="31CE007F" w14:textId="77777777" w:rsidR="004A2D0B" w:rsidRDefault="00000000">
      <w:pPr>
        <w:pStyle w:val="Compact"/>
        <w:numPr>
          <w:ilvl w:val="0"/>
          <w:numId w:val="3"/>
        </w:numPr>
      </w:pPr>
      <w:r>
        <w:t>Relationship to Section “</w:t>
      </w:r>
      <w:hyperlink w:anchor="sec:rac-muncer-sr">
        <w:r>
          <w:rPr>
            <w:rStyle w:val="Hyperlink"/>
          </w:rPr>
          <w:t>Radiometric and Atmospheric Corrections: Measurement Uncertainty</w:t>
        </w:r>
      </w:hyperlink>
      <w:r>
        <w:t>”. Traceability requires an estimate of measurement uncertainty.</w:t>
      </w:r>
    </w:p>
    <w:p w14:paraId="46F5E725" w14:textId="77777777" w:rsidR="004A2D0B" w:rsidRDefault="00000000">
      <w:pPr>
        <w:pStyle w:val="Compact"/>
        <w:numPr>
          <w:ilvl w:val="0"/>
          <w:numId w:val="3"/>
        </w:numPr>
      </w:pPr>
      <w:r>
        <w:t>Information on traceability should be available in the metadata as a single DOI landing page.</w:t>
      </w:r>
    </w:p>
    <w:p w14:paraId="62B15C91" w14:textId="77777777" w:rsidR="004A2D0B" w:rsidRDefault="00000000">
      <w:pPr>
        <w:pStyle w:val="Heading5"/>
      </w:pPr>
      <w:bookmarkStart w:id="14" w:name="assessment"/>
      <w:bookmarkEnd w:id="13"/>
      <w:r>
        <w:t>Assessment:</w:t>
      </w:r>
    </w:p>
    <w:p w14:paraId="4939169E" w14:textId="77777777" w:rsidR="004A2D0B" w:rsidRDefault="00000000">
      <w:pPr>
        <w:pStyle w:val="Compact"/>
        <w:numPr>
          <w:ilvl w:val="0"/>
          <w:numId w:val="4"/>
        </w:numPr>
      </w:pPr>
      <w:r>
        <w:t>Threshold Self-Assessment:</w:t>
      </w:r>
    </w:p>
    <w:p w14:paraId="2E25937A" w14:textId="77777777" w:rsidR="004A2D0B" w:rsidRDefault="00000000">
      <w:pPr>
        <w:pStyle w:val="Compact"/>
        <w:numPr>
          <w:ilvl w:val="0"/>
          <w:numId w:val="4"/>
        </w:numPr>
      </w:pPr>
      <w:r>
        <w:t>Goal Self-Assessment:</w:t>
      </w:r>
    </w:p>
    <w:p w14:paraId="72976E42" w14:textId="77777777" w:rsidR="004A2D0B" w:rsidRDefault="00000000">
      <w:pPr>
        <w:pStyle w:val="Compact"/>
        <w:numPr>
          <w:ilvl w:val="0"/>
          <w:numId w:val="4"/>
        </w:numPr>
      </w:pPr>
      <w:r>
        <w:t>Self-Assessment Explanation/ Justification:</w:t>
      </w:r>
    </w:p>
    <w:p w14:paraId="366DC9FF" w14:textId="77777777" w:rsidR="004A2D0B" w:rsidRDefault="00000000">
      <w:pPr>
        <w:pStyle w:val="Compact"/>
        <w:numPr>
          <w:ilvl w:val="0"/>
          <w:numId w:val="4"/>
        </w:numPr>
      </w:pPr>
      <w:r>
        <w:t>Recommended Requirement Modification:</w:t>
      </w:r>
    </w:p>
    <w:p w14:paraId="2CEB0465" w14:textId="77777777" w:rsidR="004A2D0B" w:rsidRDefault="00DC1A17">
      <w:r>
        <w:rPr>
          <w:noProof/>
        </w:rPr>
        <w:pict w14:anchorId="03B35041">
          <v:rect id="_x0000_i1059" alt="" style="width:451.3pt;height:.05pt;mso-width-percent:0;mso-height-percent:0;mso-width-percent:0;mso-height-percent:0" o:hralign="center" o:hrstd="t" o:hr="t"/>
        </w:pict>
      </w:r>
    </w:p>
    <w:p w14:paraId="4F14587A" w14:textId="77777777" w:rsidR="004A2D0B" w:rsidRDefault="00000000">
      <w:pPr>
        <w:pStyle w:val="Heading4"/>
      </w:pPr>
      <w:bookmarkStart w:id="15" w:name="sec:meta-memare-optical"/>
      <w:bookmarkEnd w:id="11"/>
      <w:bookmarkEnd w:id="14"/>
      <w:r>
        <w:rPr>
          <w:rStyle w:val="VerbatimChar"/>
        </w:rPr>
        <w:t>1.2.</w:t>
      </w:r>
      <w:r>
        <w:t xml:space="preserve"> Metadata Machine Readability</w:t>
      </w:r>
    </w:p>
    <w:p w14:paraId="5A932C97" w14:textId="77777777" w:rsidR="004A2D0B" w:rsidRDefault="00000000">
      <w:pPr>
        <w:pStyle w:val="FirstParagraph"/>
      </w:pPr>
      <w:r>
        <w:t xml:space="preserve">Identifier: </w:t>
      </w:r>
      <w:r>
        <w:rPr>
          <w:rStyle w:val="VerbatimChar"/>
        </w:rPr>
        <w:t>meta-memare-optical</w:t>
      </w:r>
    </w:p>
    <w:p w14:paraId="5B2288C0" w14:textId="77777777" w:rsidR="004A2D0B" w:rsidRDefault="00000000">
      <w:pPr>
        <w:pStyle w:val="Heading5"/>
      </w:pPr>
      <w:bookmarkStart w:id="16" w:name="threshold-requirements-1"/>
      <w:r>
        <w:t>Threshold requirements:</w:t>
      </w:r>
    </w:p>
    <w:p w14:paraId="56E51D2B" w14:textId="77777777" w:rsidR="004A2D0B" w:rsidRDefault="00000000">
      <w:pPr>
        <w:pStyle w:val="FirstParagraph"/>
      </w:pPr>
      <w:r>
        <w:t>Metadata is provided in a structure that enables a computer algorithm to be used to consistently and automatically identify and extract each component part for further use.</w:t>
      </w:r>
    </w:p>
    <w:p w14:paraId="2E9CD848" w14:textId="77777777" w:rsidR="004A2D0B" w:rsidRDefault="00000000">
      <w:pPr>
        <w:pStyle w:val="Heading5"/>
      </w:pPr>
      <w:bookmarkStart w:id="17" w:name="goal-requirements-1"/>
      <w:bookmarkEnd w:id="16"/>
      <w:r>
        <w:lastRenderedPageBreak/>
        <w:t>Goal requirements:</w:t>
      </w:r>
    </w:p>
    <w:p w14:paraId="52221DF1" w14:textId="77777777" w:rsidR="004A2D0B" w:rsidRDefault="00000000">
      <w:pPr>
        <w:pStyle w:val="FirstParagraph"/>
      </w:pPr>
      <w:r>
        <w:t>As threshold, but metadata should be provided in a community endorsed standard that facilitates machine-readability, such as ISO 19115-2.</w:t>
      </w:r>
    </w:p>
    <w:p w14:paraId="01E393F3" w14:textId="77777777" w:rsidR="004A2D0B" w:rsidRDefault="00000000">
      <w:pPr>
        <w:pStyle w:val="Heading5"/>
      </w:pPr>
      <w:bookmarkStart w:id="18" w:name="assessment-1"/>
      <w:bookmarkEnd w:id="17"/>
      <w:r>
        <w:t>Assessment:</w:t>
      </w:r>
    </w:p>
    <w:p w14:paraId="12AF8C40" w14:textId="77777777" w:rsidR="004A2D0B" w:rsidRDefault="00000000">
      <w:pPr>
        <w:pStyle w:val="Compact"/>
        <w:numPr>
          <w:ilvl w:val="0"/>
          <w:numId w:val="5"/>
        </w:numPr>
      </w:pPr>
      <w:r>
        <w:t>Threshold Self-Assessment:</w:t>
      </w:r>
    </w:p>
    <w:p w14:paraId="73A424DA" w14:textId="77777777" w:rsidR="004A2D0B" w:rsidRDefault="00000000">
      <w:pPr>
        <w:pStyle w:val="Compact"/>
        <w:numPr>
          <w:ilvl w:val="0"/>
          <w:numId w:val="5"/>
        </w:numPr>
      </w:pPr>
      <w:r>
        <w:t>Goal Self-Assessment:</w:t>
      </w:r>
    </w:p>
    <w:p w14:paraId="7B26B97A" w14:textId="77777777" w:rsidR="004A2D0B" w:rsidRDefault="00000000">
      <w:pPr>
        <w:pStyle w:val="Compact"/>
        <w:numPr>
          <w:ilvl w:val="0"/>
          <w:numId w:val="5"/>
        </w:numPr>
      </w:pPr>
      <w:r>
        <w:t>Self-Assessment Explanation/ Justification:</w:t>
      </w:r>
    </w:p>
    <w:p w14:paraId="17A667F2" w14:textId="77777777" w:rsidR="004A2D0B" w:rsidRDefault="00000000">
      <w:pPr>
        <w:pStyle w:val="Compact"/>
        <w:numPr>
          <w:ilvl w:val="0"/>
          <w:numId w:val="5"/>
        </w:numPr>
      </w:pPr>
      <w:r>
        <w:t>Recommended Requirement Modification:</w:t>
      </w:r>
    </w:p>
    <w:p w14:paraId="65EE74AC" w14:textId="77777777" w:rsidR="004A2D0B" w:rsidRDefault="00DC1A17">
      <w:r>
        <w:rPr>
          <w:noProof/>
        </w:rPr>
        <w:pict w14:anchorId="35E6EA38">
          <v:rect id="_x0000_i1058" alt="" style="width:451.3pt;height:.05pt;mso-width-percent:0;mso-height-percent:0;mso-width-percent:0;mso-height-percent:0" o:hralign="center" o:hrstd="t" o:hr="t"/>
        </w:pict>
      </w:r>
    </w:p>
    <w:p w14:paraId="07FEC873" w14:textId="77777777" w:rsidR="004A2D0B" w:rsidRDefault="00000000">
      <w:pPr>
        <w:pStyle w:val="Heading4"/>
      </w:pPr>
      <w:bookmarkStart w:id="19" w:name="sec:meta-time-sr"/>
      <w:bookmarkEnd w:id="15"/>
      <w:bookmarkEnd w:id="18"/>
      <w:r>
        <w:rPr>
          <w:rStyle w:val="VerbatimChar"/>
        </w:rPr>
        <w:t>1.3.</w:t>
      </w:r>
      <w:r>
        <w:t xml:space="preserve"> Data Collection Time</w:t>
      </w:r>
    </w:p>
    <w:p w14:paraId="545C8EB6" w14:textId="77777777" w:rsidR="004A2D0B" w:rsidRDefault="00000000">
      <w:pPr>
        <w:pStyle w:val="FirstParagraph"/>
      </w:pPr>
      <w:r>
        <w:t xml:space="preserve">Identifier: </w:t>
      </w:r>
      <w:r>
        <w:rPr>
          <w:rStyle w:val="VerbatimChar"/>
        </w:rPr>
        <w:t>meta-time-sr</w:t>
      </w:r>
    </w:p>
    <w:p w14:paraId="7DDBB906" w14:textId="77777777" w:rsidR="004A2D0B" w:rsidRDefault="00000000">
      <w:pPr>
        <w:pStyle w:val="Heading5"/>
      </w:pPr>
      <w:bookmarkStart w:id="20" w:name="threshold-requirements-2"/>
      <w:r>
        <w:t>Threshold requirements:</w:t>
      </w:r>
    </w:p>
    <w:p w14:paraId="7156245F" w14:textId="77777777" w:rsidR="004A2D0B" w:rsidRDefault="00000000">
      <w:pPr>
        <w:pStyle w:val="FirstParagraph"/>
      </w:pPr>
      <w:r>
        <w:t>The data collection time is identified in the metadata, expressed in date/time, to the second, with the time offset from UTC unambiguously identified.</w:t>
      </w:r>
    </w:p>
    <w:p w14:paraId="10BE40D5" w14:textId="77777777" w:rsidR="004A2D0B" w:rsidRDefault="00000000">
      <w:pPr>
        <w:pStyle w:val="Heading5"/>
      </w:pPr>
      <w:bookmarkStart w:id="21" w:name="goal-requirements-2"/>
      <w:bookmarkEnd w:id="20"/>
      <w:r>
        <w:t>Goal requirements:</w:t>
      </w:r>
    </w:p>
    <w:p w14:paraId="6DC9E9A4" w14:textId="77777777" w:rsidR="004A2D0B" w:rsidRDefault="00000000">
      <w:pPr>
        <w:pStyle w:val="FirstParagraph"/>
      </w:pPr>
      <w:r>
        <w:t>Acquisition time for each pixel is identified (or can be reliably determined) in the metadata, expressed in date/time at UTC, to the second.</w:t>
      </w:r>
    </w:p>
    <w:p w14:paraId="7615369B" w14:textId="77777777" w:rsidR="004A2D0B" w:rsidRDefault="00000000">
      <w:pPr>
        <w:pStyle w:val="Heading5"/>
      </w:pPr>
      <w:bookmarkStart w:id="22" w:name="assessment-2"/>
      <w:bookmarkEnd w:id="21"/>
      <w:r>
        <w:t>Assessment:</w:t>
      </w:r>
    </w:p>
    <w:p w14:paraId="26DCC615" w14:textId="77777777" w:rsidR="004A2D0B" w:rsidRDefault="00000000">
      <w:pPr>
        <w:pStyle w:val="Compact"/>
        <w:numPr>
          <w:ilvl w:val="0"/>
          <w:numId w:val="6"/>
        </w:numPr>
      </w:pPr>
      <w:r>
        <w:t>Threshold Self-Assessment:</w:t>
      </w:r>
    </w:p>
    <w:p w14:paraId="7EA7CB26" w14:textId="77777777" w:rsidR="004A2D0B" w:rsidRDefault="00000000">
      <w:pPr>
        <w:pStyle w:val="Compact"/>
        <w:numPr>
          <w:ilvl w:val="0"/>
          <w:numId w:val="6"/>
        </w:numPr>
      </w:pPr>
      <w:r>
        <w:t>Goal Self-Assessment:</w:t>
      </w:r>
    </w:p>
    <w:p w14:paraId="06296180" w14:textId="77777777" w:rsidR="004A2D0B" w:rsidRDefault="00000000">
      <w:pPr>
        <w:pStyle w:val="Compact"/>
        <w:numPr>
          <w:ilvl w:val="0"/>
          <w:numId w:val="6"/>
        </w:numPr>
      </w:pPr>
      <w:r>
        <w:t>Self-Assessment Explanation/ Justification:</w:t>
      </w:r>
    </w:p>
    <w:p w14:paraId="7C8E262A" w14:textId="77777777" w:rsidR="004A2D0B" w:rsidRDefault="00000000">
      <w:pPr>
        <w:pStyle w:val="Compact"/>
        <w:numPr>
          <w:ilvl w:val="0"/>
          <w:numId w:val="6"/>
        </w:numPr>
      </w:pPr>
      <w:r>
        <w:t>Recommended Requirement Modification:</w:t>
      </w:r>
    </w:p>
    <w:p w14:paraId="745B2213" w14:textId="77777777" w:rsidR="004A2D0B" w:rsidRDefault="00DC1A17">
      <w:r>
        <w:rPr>
          <w:noProof/>
        </w:rPr>
        <w:pict w14:anchorId="08897F55">
          <v:rect id="_x0000_i1057" alt="" style="width:451.3pt;height:.05pt;mso-width-percent:0;mso-height-percent:0;mso-width-percent:0;mso-height-percent:0" o:hralign="center" o:hrstd="t" o:hr="t"/>
        </w:pict>
      </w:r>
    </w:p>
    <w:p w14:paraId="673726AA" w14:textId="77777777" w:rsidR="004A2D0B" w:rsidRDefault="00000000">
      <w:pPr>
        <w:pStyle w:val="Heading4"/>
      </w:pPr>
      <w:bookmarkStart w:id="23" w:name="sec:meta-geoarea-optical"/>
      <w:bookmarkEnd w:id="19"/>
      <w:bookmarkEnd w:id="22"/>
      <w:r>
        <w:rPr>
          <w:rStyle w:val="VerbatimChar"/>
        </w:rPr>
        <w:t>1.4.</w:t>
      </w:r>
      <w:r>
        <w:t xml:space="preserve"> Geographical Area</w:t>
      </w:r>
    </w:p>
    <w:p w14:paraId="49D33A06" w14:textId="77777777" w:rsidR="004A2D0B" w:rsidRDefault="00000000">
      <w:pPr>
        <w:pStyle w:val="FirstParagraph"/>
      </w:pPr>
      <w:r>
        <w:t xml:space="preserve">Identifier: </w:t>
      </w:r>
      <w:r>
        <w:rPr>
          <w:rStyle w:val="VerbatimChar"/>
        </w:rPr>
        <w:t>meta-geoarea-optical</w:t>
      </w:r>
    </w:p>
    <w:p w14:paraId="4765D218" w14:textId="77777777" w:rsidR="004A2D0B" w:rsidRDefault="00000000">
      <w:pPr>
        <w:pStyle w:val="Heading5"/>
      </w:pPr>
      <w:bookmarkStart w:id="24" w:name="threshold-requirements-3"/>
      <w:r>
        <w:t>Threshold requirements:</w:t>
      </w:r>
    </w:p>
    <w:p w14:paraId="2839BB5C" w14:textId="77777777" w:rsidR="004A2D0B" w:rsidRDefault="00000000">
      <w:pPr>
        <w:pStyle w:val="FirstParagraph"/>
      </w:pPr>
      <w:r>
        <w:t>The surface location to which the data relates is identified, typically as a series of four corner points, expressed in an accepted coordinate reference system (e.g., WGS84).</w:t>
      </w:r>
    </w:p>
    <w:p w14:paraId="49D58DB1" w14:textId="77777777" w:rsidR="004A2D0B" w:rsidRDefault="00000000">
      <w:pPr>
        <w:pStyle w:val="Heading5"/>
      </w:pPr>
      <w:bookmarkStart w:id="25" w:name="goal-requirements-3"/>
      <w:bookmarkEnd w:id="24"/>
      <w:r>
        <w:t>Goal requirements:</w:t>
      </w:r>
    </w:p>
    <w:p w14:paraId="20A98DE7" w14:textId="77777777" w:rsidR="004A2D0B" w:rsidRDefault="00000000">
      <w:pPr>
        <w:pStyle w:val="FirstParagraph"/>
      </w:pPr>
      <w:r>
        <w:t>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p w14:paraId="23B59F27" w14:textId="77777777" w:rsidR="004A2D0B" w:rsidRDefault="00000000">
      <w:pPr>
        <w:pStyle w:val="Heading5"/>
      </w:pPr>
      <w:bookmarkStart w:id="26" w:name="assessment-3"/>
      <w:bookmarkEnd w:id="25"/>
      <w:r>
        <w:lastRenderedPageBreak/>
        <w:t>Assessment:</w:t>
      </w:r>
    </w:p>
    <w:p w14:paraId="09A7528B" w14:textId="77777777" w:rsidR="004A2D0B" w:rsidRDefault="00000000">
      <w:pPr>
        <w:pStyle w:val="Compact"/>
        <w:numPr>
          <w:ilvl w:val="0"/>
          <w:numId w:val="7"/>
        </w:numPr>
      </w:pPr>
      <w:r>
        <w:t>Threshold Self-Assessment:</w:t>
      </w:r>
    </w:p>
    <w:p w14:paraId="73165AE3" w14:textId="77777777" w:rsidR="004A2D0B" w:rsidRDefault="00000000">
      <w:pPr>
        <w:pStyle w:val="Compact"/>
        <w:numPr>
          <w:ilvl w:val="0"/>
          <w:numId w:val="7"/>
        </w:numPr>
      </w:pPr>
      <w:r>
        <w:t>Goal Self-Assessment:</w:t>
      </w:r>
    </w:p>
    <w:p w14:paraId="3BA99FBD" w14:textId="77777777" w:rsidR="004A2D0B" w:rsidRDefault="00000000">
      <w:pPr>
        <w:pStyle w:val="Compact"/>
        <w:numPr>
          <w:ilvl w:val="0"/>
          <w:numId w:val="7"/>
        </w:numPr>
      </w:pPr>
      <w:r>
        <w:t>Self-Assessment Explanation/ Justification:</w:t>
      </w:r>
    </w:p>
    <w:p w14:paraId="7561F770" w14:textId="77777777" w:rsidR="004A2D0B" w:rsidRDefault="00000000">
      <w:pPr>
        <w:pStyle w:val="Compact"/>
        <w:numPr>
          <w:ilvl w:val="0"/>
          <w:numId w:val="7"/>
        </w:numPr>
      </w:pPr>
      <w:r>
        <w:t>Recommended Requirement Modification:</w:t>
      </w:r>
    </w:p>
    <w:p w14:paraId="4A5E8577" w14:textId="77777777" w:rsidR="004A2D0B" w:rsidRDefault="00DC1A17">
      <w:r>
        <w:rPr>
          <w:noProof/>
        </w:rPr>
        <w:pict w14:anchorId="42CB435E">
          <v:rect id="_x0000_i1056" alt="" style="width:451.3pt;height:.05pt;mso-width-percent:0;mso-height-percent:0;mso-width-percent:0;mso-height-percent:0" o:hralign="center" o:hrstd="t" o:hr="t"/>
        </w:pict>
      </w:r>
    </w:p>
    <w:p w14:paraId="2732F0C9" w14:textId="77777777" w:rsidR="004A2D0B" w:rsidRDefault="00000000">
      <w:pPr>
        <w:pStyle w:val="Heading4"/>
      </w:pPr>
      <w:bookmarkStart w:id="27" w:name="sec:meta-crs-optical"/>
      <w:bookmarkEnd w:id="23"/>
      <w:bookmarkEnd w:id="26"/>
      <w:r>
        <w:rPr>
          <w:rStyle w:val="VerbatimChar"/>
        </w:rPr>
        <w:t>1.5.</w:t>
      </w:r>
      <w:r>
        <w:t xml:space="preserve"> Coordinate Reference System</w:t>
      </w:r>
    </w:p>
    <w:p w14:paraId="684C1E97" w14:textId="77777777" w:rsidR="004A2D0B" w:rsidRDefault="00000000">
      <w:pPr>
        <w:pStyle w:val="FirstParagraph"/>
      </w:pPr>
      <w:r>
        <w:t xml:space="preserve">Identifier: </w:t>
      </w:r>
      <w:r>
        <w:rPr>
          <w:rStyle w:val="VerbatimChar"/>
        </w:rPr>
        <w:t>meta-crs-optical</w:t>
      </w:r>
    </w:p>
    <w:p w14:paraId="4B3E8350" w14:textId="77777777" w:rsidR="004A2D0B" w:rsidRDefault="00000000">
      <w:pPr>
        <w:pStyle w:val="Heading5"/>
      </w:pPr>
      <w:bookmarkStart w:id="28" w:name="threshold-requirements-4"/>
      <w:r>
        <w:t>Threshold requirements:</w:t>
      </w:r>
    </w:p>
    <w:p w14:paraId="38406297" w14:textId="77777777" w:rsidR="004A2D0B" w:rsidRDefault="00000000">
      <w:pPr>
        <w:pStyle w:val="FirstParagraph"/>
      </w:pPr>
      <w:r>
        <w:t>The metadata lists the coordinate reference system that has been used.</w:t>
      </w:r>
    </w:p>
    <w:p w14:paraId="1912FC1F" w14:textId="77777777" w:rsidR="004A2D0B" w:rsidRDefault="00000000">
      <w:pPr>
        <w:pStyle w:val="Heading5"/>
      </w:pPr>
      <w:bookmarkStart w:id="29" w:name="goal-requirements-4"/>
      <w:bookmarkEnd w:id="28"/>
      <w:r>
        <w:t>Goal requirements:</w:t>
      </w:r>
    </w:p>
    <w:p w14:paraId="085EECC2" w14:textId="77777777" w:rsidR="004A2D0B" w:rsidRDefault="00000000">
      <w:pPr>
        <w:pStyle w:val="FirstParagraph"/>
      </w:pPr>
      <w:r>
        <w:t xml:space="preserve">As threshold. </w:t>
      </w:r>
    </w:p>
    <w:p w14:paraId="3CAD8A7F" w14:textId="77777777" w:rsidR="004A2D0B" w:rsidRDefault="00000000">
      <w:pPr>
        <w:pStyle w:val="Heading5"/>
      </w:pPr>
      <w:bookmarkStart w:id="30" w:name="assessment-4"/>
      <w:bookmarkEnd w:id="29"/>
      <w:r>
        <w:t>Assessment:</w:t>
      </w:r>
    </w:p>
    <w:p w14:paraId="68A6F091" w14:textId="77777777" w:rsidR="004A2D0B" w:rsidRDefault="00000000">
      <w:pPr>
        <w:pStyle w:val="Compact"/>
        <w:numPr>
          <w:ilvl w:val="0"/>
          <w:numId w:val="8"/>
        </w:numPr>
      </w:pPr>
      <w:r>
        <w:t>Threshold Self-Assessment:</w:t>
      </w:r>
    </w:p>
    <w:p w14:paraId="6767E0FC" w14:textId="77777777" w:rsidR="004A2D0B" w:rsidRDefault="00000000">
      <w:pPr>
        <w:pStyle w:val="Compact"/>
        <w:numPr>
          <w:ilvl w:val="0"/>
          <w:numId w:val="8"/>
        </w:numPr>
      </w:pPr>
      <w:r>
        <w:t>Goal Self-Assessment:</w:t>
      </w:r>
    </w:p>
    <w:p w14:paraId="172F1C7C" w14:textId="77777777" w:rsidR="004A2D0B" w:rsidRDefault="00000000">
      <w:pPr>
        <w:pStyle w:val="Compact"/>
        <w:numPr>
          <w:ilvl w:val="0"/>
          <w:numId w:val="8"/>
        </w:numPr>
      </w:pPr>
      <w:r>
        <w:t>Self-Assessment Explanation/ Justification:</w:t>
      </w:r>
    </w:p>
    <w:p w14:paraId="05647AF8" w14:textId="77777777" w:rsidR="004A2D0B" w:rsidRDefault="00000000">
      <w:pPr>
        <w:pStyle w:val="Compact"/>
        <w:numPr>
          <w:ilvl w:val="0"/>
          <w:numId w:val="8"/>
        </w:numPr>
      </w:pPr>
      <w:r>
        <w:t>Recommended Requirement Modification:</w:t>
      </w:r>
    </w:p>
    <w:p w14:paraId="7ACE3F3A" w14:textId="77777777" w:rsidR="004A2D0B" w:rsidRDefault="00DC1A17">
      <w:r>
        <w:rPr>
          <w:noProof/>
        </w:rPr>
        <w:pict w14:anchorId="58400BDE">
          <v:rect id="_x0000_i1055" alt="" style="width:451.3pt;height:.05pt;mso-width-percent:0;mso-height-percent:0;mso-width-percent:0;mso-height-percent:0" o:hralign="center" o:hrstd="t" o:hr="t"/>
        </w:pict>
      </w:r>
    </w:p>
    <w:p w14:paraId="555C8AAE" w14:textId="77777777" w:rsidR="004A2D0B" w:rsidRDefault="00000000">
      <w:pPr>
        <w:pStyle w:val="Heading4"/>
      </w:pPr>
      <w:bookmarkStart w:id="31" w:name="sec:meta-mapproj-nlsr"/>
      <w:bookmarkEnd w:id="27"/>
      <w:bookmarkEnd w:id="30"/>
      <w:r>
        <w:rPr>
          <w:rStyle w:val="VerbatimChar"/>
        </w:rPr>
        <w:t>1.6.</w:t>
      </w:r>
      <w:r>
        <w:t xml:space="preserve"> Map Projection</w:t>
      </w:r>
    </w:p>
    <w:p w14:paraId="5A4123BB" w14:textId="77777777" w:rsidR="004A2D0B" w:rsidRDefault="00000000">
      <w:pPr>
        <w:pStyle w:val="FirstParagraph"/>
      </w:pPr>
      <w:r>
        <w:t xml:space="preserve">Identifier: </w:t>
      </w:r>
      <w:r>
        <w:rPr>
          <w:rStyle w:val="VerbatimChar"/>
        </w:rPr>
        <w:t>meta-mapproj-nlsr</w:t>
      </w:r>
    </w:p>
    <w:p w14:paraId="100493B4" w14:textId="77777777" w:rsidR="004A2D0B" w:rsidRDefault="00000000">
      <w:pPr>
        <w:pStyle w:val="Heading5"/>
      </w:pPr>
      <w:bookmarkStart w:id="32" w:name="threshold-requirements-5"/>
      <w:r>
        <w:t>Threshold requirements:</w:t>
      </w:r>
    </w:p>
    <w:p w14:paraId="1AA320E8" w14:textId="77777777" w:rsidR="004A2D0B" w:rsidRDefault="00000000">
      <w:pPr>
        <w:pStyle w:val="FirstParagraph"/>
      </w:pPr>
      <w:r>
        <w:t>The metadata lists the map projection that has been used and any relevant parameters required in relation to use of data in that map projection.</w:t>
      </w:r>
    </w:p>
    <w:p w14:paraId="7F3226D0" w14:textId="77777777" w:rsidR="004A2D0B" w:rsidRDefault="00000000">
      <w:pPr>
        <w:pStyle w:val="Heading5"/>
      </w:pPr>
      <w:bookmarkStart w:id="33" w:name="goal-requirements-5"/>
      <w:bookmarkEnd w:id="32"/>
      <w:r>
        <w:t>Goal requirements:</w:t>
      </w:r>
    </w:p>
    <w:p w14:paraId="42080527" w14:textId="77777777" w:rsidR="004A2D0B" w:rsidRDefault="00000000">
      <w:pPr>
        <w:pStyle w:val="FirstParagraph"/>
      </w:pPr>
      <w:r>
        <w:t xml:space="preserve">As threshold. </w:t>
      </w:r>
    </w:p>
    <w:p w14:paraId="48BA924B" w14:textId="77777777" w:rsidR="004A2D0B" w:rsidRDefault="00000000">
      <w:pPr>
        <w:pStyle w:val="Heading5"/>
      </w:pPr>
      <w:bookmarkStart w:id="34" w:name="assessment-5"/>
      <w:bookmarkEnd w:id="33"/>
      <w:r>
        <w:t>Assessment:</w:t>
      </w:r>
    </w:p>
    <w:p w14:paraId="388B1B04" w14:textId="77777777" w:rsidR="004A2D0B" w:rsidRDefault="00000000">
      <w:pPr>
        <w:pStyle w:val="Compact"/>
        <w:numPr>
          <w:ilvl w:val="0"/>
          <w:numId w:val="9"/>
        </w:numPr>
      </w:pPr>
      <w:r>
        <w:t>Threshold Self-Assessment:</w:t>
      </w:r>
    </w:p>
    <w:p w14:paraId="4B984524" w14:textId="77777777" w:rsidR="004A2D0B" w:rsidRDefault="00000000">
      <w:pPr>
        <w:pStyle w:val="Compact"/>
        <w:numPr>
          <w:ilvl w:val="0"/>
          <w:numId w:val="9"/>
        </w:numPr>
      </w:pPr>
      <w:r>
        <w:t>Goal Self-Assessment:</w:t>
      </w:r>
    </w:p>
    <w:p w14:paraId="2BA14401" w14:textId="77777777" w:rsidR="004A2D0B" w:rsidRDefault="00000000">
      <w:pPr>
        <w:pStyle w:val="Compact"/>
        <w:numPr>
          <w:ilvl w:val="0"/>
          <w:numId w:val="9"/>
        </w:numPr>
      </w:pPr>
      <w:r>
        <w:t>Self-Assessment Explanation/ Justification:</w:t>
      </w:r>
    </w:p>
    <w:p w14:paraId="64BAB09B" w14:textId="77777777" w:rsidR="004A2D0B" w:rsidRDefault="00000000">
      <w:pPr>
        <w:pStyle w:val="Compact"/>
        <w:numPr>
          <w:ilvl w:val="0"/>
          <w:numId w:val="9"/>
        </w:numPr>
      </w:pPr>
      <w:r>
        <w:t>Recommended Requirement Modification:</w:t>
      </w:r>
    </w:p>
    <w:p w14:paraId="691606C5" w14:textId="77777777" w:rsidR="004A2D0B" w:rsidRDefault="00DC1A17">
      <w:r>
        <w:rPr>
          <w:noProof/>
        </w:rPr>
        <w:pict w14:anchorId="3BF8D41D">
          <v:rect id="_x0000_i1054" alt="" style="width:451.3pt;height:.05pt;mso-width-percent:0;mso-height-percent:0;mso-width-percent:0;mso-height-percent:0" o:hralign="center" o:hrstd="t" o:hr="t"/>
        </w:pict>
      </w:r>
    </w:p>
    <w:p w14:paraId="0D0E92F4" w14:textId="77777777" w:rsidR="004A2D0B" w:rsidRDefault="00000000">
      <w:pPr>
        <w:pStyle w:val="Heading4"/>
      </w:pPr>
      <w:bookmarkStart w:id="35" w:name="sec:meta-geocorm-sr"/>
      <w:bookmarkEnd w:id="31"/>
      <w:bookmarkEnd w:id="34"/>
      <w:r>
        <w:rPr>
          <w:rStyle w:val="VerbatimChar"/>
        </w:rPr>
        <w:lastRenderedPageBreak/>
        <w:t>1.7.</w:t>
      </w:r>
      <w:r>
        <w:t xml:space="preserve"> Geometric Correction Methods</w:t>
      </w:r>
    </w:p>
    <w:p w14:paraId="032856E3" w14:textId="77777777" w:rsidR="004A2D0B" w:rsidRDefault="00000000">
      <w:pPr>
        <w:pStyle w:val="FirstParagraph"/>
      </w:pPr>
      <w:r>
        <w:t xml:space="preserve">Identifier: </w:t>
      </w:r>
      <w:r>
        <w:rPr>
          <w:rStyle w:val="VerbatimChar"/>
        </w:rPr>
        <w:t>meta-geocorm-sr</w:t>
      </w:r>
    </w:p>
    <w:p w14:paraId="3D99F771" w14:textId="77777777" w:rsidR="004A2D0B" w:rsidRDefault="00000000">
      <w:pPr>
        <w:pStyle w:val="Heading5"/>
      </w:pPr>
      <w:bookmarkStart w:id="36" w:name="threshold-requirements-6"/>
      <w:r>
        <w:t>Threshold requirements:</w:t>
      </w:r>
    </w:p>
    <w:p w14:paraId="56B66DA3" w14:textId="77777777" w:rsidR="004A2D0B" w:rsidRDefault="00000000">
      <w:pPr>
        <w:pStyle w:val="FirstParagraph"/>
      </w:pPr>
      <w:r>
        <w:t xml:space="preserve">Not required. </w:t>
      </w:r>
    </w:p>
    <w:p w14:paraId="2F98F0EA" w14:textId="77777777" w:rsidR="004A2D0B" w:rsidRDefault="00000000">
      <w:pPr>
        <w:pStyle w:val="Heading5"/>
      </w:pPr>
      <w:bookmarkStart w:id="37" w:name="goal-requirements-6"/>
      <w:bookmarkEnd w:id="36"/>
      <w:r>
        <w:t>Goal requirements:</w:t>
      </w:r>
    </w:p>
    <w:p w14:paraId="195F0DAA" w14:textId="77777777" w:rsidR="004A2D0B" w:rsidRDefault="00000000">
      <w:pPr>
        <w:pStyle w:val="FirstParagraph"/>
      </w:pPr>
      <w:r>
        <w:t>Information on geometric correction methods should be available in the metadata as a single DOI landing page, including reference database and auxiliary data such as elevation model(s) and reference chip-sets.</w:t>
      </w:r>
    </w:p>
    <w:p w14:paraId="6E9BDF43" w14:textId="77777777" w:rsidR="004A2D0B" w:rsidRDefault="00000000">
      <w:pPr>
        <w:pStyle w:val="Heading5"/>
      </w:pPr>
      <w:bookmarkStart w:id="38" w:name="assessment-6"/>
      <w:bookmarkEnd w:id="37"/>
      <w:r>
        <w:t>Assessment:</w:t>
      </w:r>
    </w:p>
    <w:p w14:paraId="6CD1097E" w14:textId="77777777" w:rsidR="004A2D0B" w:rsidRDefault="00000000">
      <w:pPr>
        <w:pStyle w:val="Compact"/>
        <w:numPr>
          <w:ilvl w:val="0"/>
          <w:numId w:val="10"/>
        </w:numPr>
      </w:pPr>
      <w:r>
        <w:t>Threshold Self-Assessment:</w:t>
      </w:r>
    </w:p>
    <w:p w14:paraId="2A66263A" w14:textId="77777777" w:rsidR="004A2D0B" w:rsidRDefault="00000000">
      <w:pPr>
        <w:pStyle w:val="Compact"/>
        <w:numPr>
          <w:ilvl w:val="0"/>
          <w:numId w:val="10"/>
        </w:numPr>
      </w:pPr>
      <w:r>
        <w:t>Goal Self-Assessment:</w:t>
      </w:r>
    </w:p>
    <w:p w14:paraId="2BD557DD" w14:textId="77777777" w:rsidR="004A2D0B" w:rsidRDefault="00000000">
      <w:pPr>
        <w:pStyle w:val="Compact"/>
        <w:numPr>
          <w:ilvl w:val="0"/>
          <w:numId w:val="10"/>
        </w:numPr>
      </w:pPr>
      <w:r>
        <w:t>Self-Assessment Explanation/ Justification:</w:t>
      </w:r>
    </w:p>
    <w:p w14:paraId="32987621" w14:textId="77777777" w:rsidR="004A2D0B" w:rsidRDefault="00000000">
      <w:pPr>
        <w:pStyle w:val="Compact"/>
        <w:numPr>
          <w:ilvl w:val="0"/>
          <w:numId w:val="10"/>
        </w:numPr>
      </w:pPr>
      <w:r>
        <w:t>Recommended Requirement Modification:</w:t>
      </w:r>
    </w:p>
    <w:p w14:paraId="1DF89659" w14:textId="77777777" w:rsidR="004A2D0B" w:rsidRDefault="00DC1A17">
      <w:r>
        <w:rPr>
          <w:noProof/>
        </w:rPr>
        <w:pict w14:anchorId="6C21DB2E">
          <v:rect id="_x0000_i1053" alt="" style="width:451.3pt;height:.05pt;mso-width-percent:0;mso-height-percent:0;mso-width-percent:0;mso-height-percent:0" o:hralign="center" o:hrstd="t" o:hr="t"/>
        </w:pict>
      </w:r>
    </w:p>
    <w:p w14:paraId="64AC9D4F" w14:textId="77777777" w:rsidR="004A2D0B" w:rsidRDefault="00000000">
      <w:pPr>
        <w:pStyle w:val="Heading4"/>
      </w:pPr>
      <w:bookmarkStart w:id="39" w:name="sec:meta-geoacc-sr"/>
      <w:bookmarkEnd w:id="35"/>
      <w:bookmarkEnd w:id="38"/>
      <w:r>
        <w:rPr>
          <w:rStyle w:val="VerbatimChar"/>
        </w:rPr>
        <w:t>1.8.</w:t>
      </w:r>
      <w:r>
        <w:t xml:space="preserve"> Geometric Accuracy of the Data</w:t>
      </w:r>
    </w:p>
    <w:p w14:paraId="4D1BDCC1" w14:textId="77777777" w:rsidR="004A2D0B" w:rsidRDefault="00000000">
      <w:pPr>
        <w:pStyle w:val="FirstParagraph"/>
      </w:pPr>
      <w:r>
        <w:t xml:space="preserve">Identifier: </w:t>
      </w:r>
      <w:r>
        <w:rPr>
          <w:rStyle w:val="VerbatimChar"/>
        </w:rPr>
        <w:t>meta-geoacc-sr</w:t>
      </w:r>
    </w:p>
    <w:p w14:paraId="40F0B806" w14:textId="77777777" w:rsidR="004A2D0B" w:rsidRDefault="00000000">
      <w:pPr>
        <w:pStyle w:val="Heading5"/>
      </w:pPr>
      <w:bookmarkStart w:id="40" w:name="threshold-requirements-7"/>
      <w:r>
        <w:t>Threshold requirements:</w:t>
      </w:r>
    </w:p>
    <w:p w14:paraId="6DD084D6" w14:textId="77777777" w:rsidR="004A2D0B" w:rsidRDefault="00000000">
      <w:pPr>
        <w:pStyle w:val="FirstParagraph"/>
      </w:pPr>
      <w:r>
        <w:t xml:space="preserve">Not required. </w:t>
      </w:r>
    </w:p>
    <w:p w14:paraId="7384EA98" w14:textId="77777777" w:rsidR="004A2D0B" w:rsidRDefault="00000000">
      <w:pPr>
        <w:pStyle w:val="Heading5"/>
      </w:pPr>
      <w:bookmarkStart w:id="41" w:name="goal-requirements-7"/>
      <w:bookmarkEnd w:id="40"/>
      <w:r>
        <w:t>Goal requirements:</w:t>
      </w:r>
    </w:p>
    <w:p w14:paraId="4D28B5CA" w14:textId="77777777" w:rsidR="004A2D0B" w:rsidRDefault="00000000">
      <w:pPr>
        <w:pStyle w:val="FirstParagraph"/>
      </w:pPr>
      <w:r>
        <w:t>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w:t>
      </w:r>
    </w:p>
    <w:p w14:paraId="2DD2E7DE" w14:textId="77777777" w:rsidR="004A2D0B" w:rsidRDefault="00000000">
      <w:pPr>
        <w:pStyle w:val="BodyText"/>
      </w:pPr>
      <w:r>
        <w:t>Note:</w:t>
      </w:r>
    </w:p>
    <w:p w14:paraId="0F15EF31" w14:textId="77777777" w:rsidR="004A2D0B" w:rsidRDefault="00000000">
      <w:pPr>
        <w:pStyle w:val="Compact"/>
        <w:numPr>
          <w:ilvl w:val="0"/>
          <w:numId w:val="11"/>
        </w:numPr>
      </w:pPr>
      <w:r>
        <w:t>Information on geometric accuracy of the data should be available in the metadata as a single DOI landing page.</w:t>
      </w:r>
    </w:p>
    <w:p w14:paraId="5785DF79" w14:textId="77777777" w:rsidR="004A2D0B" w:rsidRDefault="00000000">
      <w:pPr>
        <w:pStyle w:val="Heading5"/>
      </w:pPr>
      <w:bookmarkStart w:id="42" w:name="assessment-7"/>
      <w:bookmarkEnd w:id="41"/>
      <w:r>
        <w:t>Assessment:</w:t>
      </w:r>
    </w:p>
    <w:p w14:paraId="45DB1965" w14:textId="77777777" w:rsidR="004A2D0B" w:rsidRDefault="00000000">
      <w:pPr>
        <w:pStyle w:val="Compact"/>
        <w:numPr>
          <w:ilvl w:val="0"/>
          <w:numId w:val="12"/>
        </w:numPr>
      </w:pPr>
      <w:r>
        <w:t>Threshold Self-Assessment:</w:t>
      </w:r>
    </w:p>
    <w:p w14:paraId="016A1BE0" w14:textId="77777777" w:rsidR="004A2D0B" w:rsidRDefault="00000000">
      <w:pPr>
        <w:pStyle w:val="Compact"/>
        <w:numPr>
          <w:ilvl w:val="0"/>
          <w:numId w:val="12"/>
        </w:numPr>
      </w:pPr>
      <w:r>
        <w:t>Goal Self-Assessment:</w:t>
      </w:r>
    </w:p>
    <w:p w14:paraId="5EBC0E3B" w14:textId="77777777" w:rsidR="004A2D0B" w:rsidRDefault="00000000">
      <w:pPr>
        <w:pStyle w:val="Compact"/>
        <w:numPr>
          <w:ilvl w:val="0"/>
          <w:numId w:val="12"/>
        </w:numPr>
      </w:pPr>
      <w:r>
        <w:t>Self-Assessment Explanation/ Justification:</w:t>
      </w:r>
    </w:p>
    <w:p w14:paraId="6F7ACD91" w14:textId="77777777" w:rsidR="004A2D0B" w:rsidRDefault="00000000">
      <w:pPr>
        <w:pStyle w:val="Compact"/>
        <w:numPr>
          <w:ilvl w:val="0"/>
          <w:numId w:val="12"/>
        </w:numPr>
      </w:pPr>
      <w:r>
        <w:t>Recommended Requirement Modification:</w:t>
      </w:r>
    </w:p>
    <w:p w14:paraId="552D1AB4" w14:textId="77777777" w:rsidR="004A2D0B" w:rsidRDefault="00DC1A17">
      <w:r>
        <w:rPr>
          <w:noProof/>
        </w:rPr>
        <w:pict w14:anchorId="5DA7F6D3">
          <v:rect id="_x0000_i1052" alt="" style="width:451.3pt;height:.05pt;mso-width-percent:0;mso-height-percent:0;mso-width-percent:0;mso-height-percent:0" o:hralign="center" o:hrstd="t" o:hr="t"/>
        </w:pict>
      </w:r>
    </w:p>
    <w:p w14:paraId="3E663BF0" w14:textId="77777777" w:rsidR="004A2D0B" w:rsidRDefault="00000000">
      <w:pPr>
        <w:pStyle w:val="Heading4"/>
      </w:pPr>
      <w:bookmarkStart w:id="43" w:name="sec:meta-instru-optical"/>
      <w:bookmarkEnd w:id="39"/>
      <w:bookmarkEnd w:id="42"/>
      <w:r>
        <w:rPr>
          <w:rStyle w:val="VerbatimChar"/>
        </w:rPr>
        <w:lastRenderedPageBreak/>
        <w:t>1.9.</w:t>
      </w:r>
      <w:r>
        <w:t xml:space="preserve"> Instrument</w:t>
      </w:r>
    </w:p>
    <w:p w14:paraId="73164A24" w14:textId="77777777" w:rsidR="004A2D0B" w:rsidRDefault="00000000">
      <w:pPr>
        <w:pStyle w:val="FirstParagraph"/>
      </w:pPr>
      <w:r>
        <w:t xml:space="preserve">Identifier: </w:t>
      </w:r>
      <w:r>
        <w:rPr>
          <w:rStyle w:val="VerbatimChar"/>
        </w:rPr>
        <w:t>meta-instru-optical</w:t>
      </w:r>
    </w:p>
    <w:p w14:paraId="39272CC2" w14:textId="77777777" w:rsidR="004A2D0B" w:rsidRDefault="00000000">
      <w:pPr>
        <w:pStyle w:val="Heading5"/>
      </w:pPr>
      <w:bookmarkStart w:id="44" w:name="threshold-requirements-8"/>
      <w:r>
        <w:t>Threshold requirements:</w:t>
      </w:r>
    </w:p>
    <w:p w14:paraId="2EECD4B0" w14:textId="77777777" w:rsidR="004A2D0B" w:rsidRDefault="00000000">
      <w:pPr>
        <w:pStyle w:val="FirstParagraph"/>
      </w:pPr>
      <w:r>
        <w:t>The instrument used to collect the data is identified in the metadata.</w:t>
      </w:r>
    </w:p>
    <w:p w14:paraId="4EA81EFB" w14:textId="77777777" w:rsidR="004A2D0B" w:rsidRDefault="00000000">
      <w:pPr>
        <w:pStyle w:val="Heading5"/>
      </w:pPr>
      <w:bookmarkStart w:id="45" w:name="goal-requirements-8"/>
      <w:bookmarkEnd w:id="44"/>
      <w:r>
        <w:t>Goal requirements:</w:t>
      </w:r>
    </w:p>
    <w:p w14:paraId="22B9621F" w14:textId="77777777" w:rsidR="004A2D0B" w:rsidRDefault="00000000">
      <w:pPr>
        <w:pStyle w:val="FirstParagraph"/>
      </w:pPr>
      <w:r>
        <w:t>As threshold, but information should be available in the metadata as a single DOI landing page with references to the relevant CEOS Missions, Instruments, and Measurements Database record.</w:t>
      </w:r>
    </w:p>
    <w:p w14:paraId="3CF5F80F" w14:textId="77777777" w:rsidR="004A2D0B" w:rsidRDefault="00000000">
      <w:pPr>
        <w:pStyle w:val="Heading5"/>
      </w:pPr>
      <w:bookmarkStart w:id="46" w:name="assessment-8"/>
      <w:bookmarkEnd w:id="45"/>
      <w:r>
        <w:t>Assessment:</w:t>
      </w:r>
    </w:p>
    <w:p w14:paraId="433A2526" w14:textId="77777777" w:rsidR="004A2D0B" w:rsidRDefault="00000000">
      <w:pPr>
        <w:pStyle w:val="Compact"/>
        <w:numPr>
          <w:ilvl w:val="0"/>
          <w:numId w:val="13"/>
        </w:numPr>
      </w:pPr>
      <w:r>
        <w:t>Threshold Self-Assessment:</w:t>
      </w:r>
    </w:p>
    <w:p w14:paraId="28B00A82" w14:textId="77777777" w:rsidR="004A2D0B" w:rsidRDefault="00000000">
      <w:pPr>
        <w:pStyle w:val="Compact"/>
        <w:numPr>
          <w:ilvl w:val="0"/>
          <w:numId w:val="13"/>
        </w:numPr>
      </w:pPr>
      <w:r>
        <w:t>Goal Self-Assessment:</w:t>
      </w:r>
    </w:p>
    <w:p w14:paraId="048FDFB1" w14:textId="77777777" w:rsidR="004A2D0B" w:rsidRDefault="00000000">
      <w:pPr>
        <w:pStyle w:val="Compact"/>
        <w:numPr>
          <w:ilvl w:val="0"/>
          <w:numId w:val="13"/>
        </w:numPr>
      </w:pPr>
      <w:r>
        <w:t>Self-Assessment Explanation/ Justification:</w:t>
      </w:r>
    </w:p>
    <w:p w14:paraId="1E854133" w14:textId="77777777" w:rsidR="004A2D0B" w:rsidRDefault="00000000">
      <w:pPr>
        <w:pStyle w:val="Compact"/>
        <w:numPr>
          <w:ilvl w:val="0"/>
          <w:numId w:val="13"/>
        </w:numPr>
      </w:pPr>
      <w:r>
        <w:t>Recommended Requirement Modification:</w:t>
      </w:r>
    </w:p>
    <w:p w14:paraId="79230855" w14:textId="77777777" w:rsidR="004A2D0B" w:rsidRDefault="00DC1A17">
      <w:r>
        <w:rPr>
          <w:noProof/>
        </w:rPr>
        <w:pict w14:anchorId="087557CB">
          <v:rect id="_x0000_i1051" alt="" style="width:451.3pt;height:.05pt;mso-width-percent:0;mso-height-percent:0;mso-width-percent:0;mso-height-percent:0" o:hralign="center" o:hrstd="t" o:hr="t"/>
        </w:pict>
      </w:r>
    </w:p>
    <w:p w14:paraId="500397AB" w14:textId="77777777" w:rsidR="004A2D0B" w:rsidRDefault="00000000">
      <w:pPr>
        <w:pStyle w:val="Heading4"/>
      </w:pPr>
      <w:bookmarkStart w:id="47" w:name="sec:meta-specband"/>
      <w:bookmarkEnd w:id="43"/>
      <w:bookmarkEnd w:id="46"/>
      <w:r>
        <w:rPr>
          <w:rStyle w:val="VerbatimChar"/>
        </w:rPr>
        <w:t>1.10.</w:t>
      </w:r>
      <w:r>
        <w:t xml:space="preserve"> Spectral Bands</w:t>
      </w:r>
    </w:p>
    <w:p w14:paraId="34DE5F73" w14:textId="77777777" w:rsidR="004A2D0B" w:rsidRDefault="00000000">
      <w:pPr>
        <w:pStyle w:val="FirstParagraph"/>
      </w:pPr>
      <w:r>
        <w:t xml:space="preserve">Identifier: </w:t>
      </w:r>
      <w:r>
        <w:rPr>
          <w:rStyle w:val="VerbatimChar"/>
        </w:rPr>
        <w:t>meta-specband</w:t>
      </w:r>
    </w:p>
    <w:p w14:paraId="5200A0EF" w14:textId="77777777" w:rsidR="004A2D0B" w:rsidRDefault="00000000">
      <w:pPr>
        <w:pStyle w:val="Heading5"/>
      </w:pPr>
      <w:bookmarkStart w:id="48" w:name="threshold-requirements-9"/>
      <w:r>
        <w:t>Threshold requirements:</w:t>
      </w:r>
    </w:p>
    <w:p w14:paraId="7D2AC8B6" w14:textId="77777777" w:rsidR="004A2D0B" w:rsidRDefault="00000000">
      <w:pPr>
        <w:pStyle w:val="FirstParagraph"/>
      </w:pPr>
      <w:r>
        <w:t>The central wavelength for each band for which data is included is identified in the metadata, expressed in SI units.</w:t>
      </w:r>
    </w:p>
    <w:p w14:paraId="6D62F0CA" w14:textId="77777777" w:rsidR="004A2D0B" w:rsidRDefault="00000000">
      <w:pPr>
        <w:pStyle w:val="Heading5"/>
      </w:pPr>
      <w:bookmarkStart w:id="49" w:name="goal-requirements-9"/>
      <w:bookmarkEnd w:id="48"/>
      <w:r>
        <w:t>Goal requirements:</w:t>
      </w:r>
    </w:p>
    <w:p w14:paraId="07BC6D32" w14:textId="77777777" w:rsidR="004A2D0B" w:rsidRDefault="00000000">
      <w:pPr>
        <w:pStyle w:val="FirstParagraph"/>
      </w:pPr>
      <w:r>
        <w:t>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w:t>
      </w:r>
    </w:p>
    <w:p w14:paraId="62B5DBB9" w14:textId="77777777" w:rsidR="004A2D0B" w:rsidRDefault="00000000">
      <w:pPr>
        <w:pStyle w:val="BodyText"/>
      </w:pPr>
      <w:r>
        <w:t>Note:</w:t>
      </w:r>
    </w:p>
    <w:p w14:paraId="75BB29C3" w14:textId="77777777" w:rsidR="004A2D0B" w:rsidRDefault="00000000">
      <w:pPr>
        <w:pStyle w:val="Compact"/>
        <w:numPr>
          <w:ilvl w:val="0"/>
          <w:numId w:val="14"/>
        </w:numPr>
      </w:pPr>
      <w:r>
        <w:t>Information on spectral bands should be available in the metadata as a single DOI landing page.</w:t>
      </w:r>
    </w:p>
    <w:p w14:paraId="283E0AB6" w14:textId="77777777" w:rsidR="004A2D0B" w:rsidRDefault="00000000">
      <w:pPr>
        <w:pStyle w:val="Heading5"/>
      </w:pPr>
      <w:bookmarkStart w:id="50" w:name="assessment-9"/>
      <w:bookmarkEnd w:id="49"/>
      <w:r>
        <w:t>Assessment:</w:t>
      </w:r>
    </w:p>
    <w:p w14:paraId="6F2DBF1B" w14:textId="77777777" w:rsidR="004A2D0B" w:rsidRDefault="00000000">
      <w:pPr>
        <w:pStyle w:val="Compact"/>
        <w:numPr>
          <w:ilvl w:val="0"/>
          <w:numId w:val="15"/>
        </w:numPr>
      </w:pPr>
      <w:r>
        <w:t>Threshold Self-Assessment:</w:t>
      </w:r>
    </w:p>
    <w:p w14:paraId="49096A97" w14:textId="77777777" w:rsidR="004A2D0B" w:rsidRDefault="00000000">
      <w:pPr>
        <w:pStyle w:val="Compact"/>
        <w:numPr>
          <w:ilvl w:val="0"/>
          <w:numId w:val="15"/>
        </w:numPr>
      </w:pPr>
      <w:r>
        <w:t>Goal Self-Assessment:</w:t>
      </w:r>
    </w:p>
    <w:p w14:paraId="094AFF65" w14:textId="77777777" w:rsidR="004A2D0B" w:rsidRDefault="00000000">
      <w:pPr>
        <w:pStyle w:val="Compact"/>
        <w:numPr>
          <w:ilvl w:val="0"/>
          <w:numId w:val="15"/>
        </w:numPr>
      </w:pPr>
      <w:r>
        <w:t>Self-Assessment Explanation/ Justification:</w:t>
      </w:r>
    </w:p>
    <w:p w14:paraId="1D3485AF" w14:textId="77777777" w:rsidR="004A2D0B" w:rsidRDefault="00000000">
      <w:pPr>
        <w:pStyle w:val="Compact"/>
        <w:numPr>
          <w:ilvl w:val="0"/>
          <w:numId w:val="15"/>
        </w:numPr>
      </w:pPr>
      <w:r>
        <w:t>Recommended Requirement Modification:</w:t>
      </w:r>
    </w:p>
    <w:p w14:paraId="02F942B3" w14:textId="77777777" w:rsidR="004A2D0B" w:rsidRDefault="00DC1A17">
      <w:r>
        <w:rPr>
          <w:noProof/>
        </w:rPr>
        <w:pict w14:anchorId="016728BB">
          <v:rect id="_x0000_i1050" alt="" style="width:451.3pt;height:.05pt;mso-width-percent:0;mso-height-percent:0;mso-width-percent:0;mso-height-percent:0" o:hralign="center" o:hrstd="t" o:hr="t"/>
        </w:pict>
      </w:r>
    </w:p>
    <w:p w14:paraId="2F808261" w14:textId="77777777" w:rsidR="004A2D0B" w:rsidRDefault="00000000">
      <w:pPr>
        <w:pStyle w:val="Heading4"/>
      </w:pPr>
      <w:bookmarkStart w:id="51" w:name="sec:meta-sencal-optical"/>
      <w:bookmarkEnd w:id="47"/>
      <w:bookmarkEnd w:id="50"/>
      <w:r>
        <w:rPr>
          <w:rStyle w:val="VerbatimChar"/>
        </w:rPr>
        <w:lastRenderedPageBreak/>
        <w:t>1.11.</w:t>
      </w:r>
      <w:r>
        <w:t xml:space="preserve"> Sensor Calibration</w:t>
      </w:r>
    </w:p>
    <w:p w14:paraId="7016834D" w14:textId="77777777" w:rsidR="004A2D0B" w:rsidRDefault="00000000">
      <w:pPr>
        <w:pStyle w:val="FirstParagraph"/>
      </w:pPr>
      <w:r>
        <w:t xml:space="preserve">Identifier: </w:t>
      </w:r>
      <w:r>
        <w:rPr>
          <w:rStyle w:val="VerbatimChar"/>
        </w:rPr>
        <w:t>meta-sencal-optical</w:t>
      </w:r>
    </w:p>
    <w:p w14:paraId="2AB81D6E" w14:textId="77777777" w:rsidR="004A2D0B" w:rsidRDefault="00000000">
      <w:pPr>
        <w:pStyle w:val="Heading5"/>
      </w:pPr>
      <w:bookmarkStart w:id="52" w:name="threshold-requirements-10"/>
      <w:r>
        <w:t>Threshold requirements:</w:t>
      </w:r>
    </w:p>
    <w:p w14:paraId="744DD38F" w14:textId="77777777" w:rsidR="004A2D0B" w:rsidRDefault="00000000">
      <w:pPr>
        <w:pStyle w:val="FirstParagraph"/>
      </w:pPr>
      <w:r>
        <w:t xml:space="preserve">Not required. </w:t>
      </w:r>
    </w:p>
    <w:p w14:paraId="68BA038B" w14:textId="77777777" w:rsidR="004A2D0B" w:rsidRDefault="00000000">
      <w:pPr>
        <w:pStyle w:val="Heading5"/>
      </w:pPr>
      <w:bookmarkStart w:id="53" w:name="goal-requirements-10"/>
      <w:bookmarkEnd w:id="52"/>
      <w:r>
        <w:t>Goal requirements:</w:t>
      </w:r>
    </w:p>
    <w:p w14:paraId="4326C93B" w14:textId="77777777" w:rsidR="004A2D0B" w:rsidRDefault="00000000">
      <w:pPr>
        <w:pStyle w:val="FirstParagraph"/>
      </w:pPr>
      <w:r>
        <w:t>Sensor calibration parameters are identified in the metadata or can be accessed using details included in the metadata. Ideally this would support machine-to-machine access.</w:t>
      </w:r>
    </w:p>
    <w:p w14:paraId="4202BF30" w14:textId="77777777" w:rsidR="004A2D0B" w:rsidRDefault="00000000">
      <w:pPr>
        <w:pStyle w:val="BodyText"/>
      </w:pPr>
      <w:r>
        <w:t>Note:</w:t>
      </w:r>
    </w:p>
    <w:p w14:paraId="7E6D7DB5" w14:textId="77777777" w:rsidR="004A2D0B" w:rsidRDefault="00000000">
      <w:pPr>
        <w:pStyle w:val="Compact"/>
        <w:numPr>
          <w:ilvl w:val="0"/>
          <w:numId w:val="16"/>
        </w:numPr>
      </w:pPr>
      <w:r>
        <w:t>Information on sensory calibration should be available in the metadata as a single DOI landing page.</w:t>
      </w:r>
    </w:p>
    <w:p w14:paraId="497C90D3" w14:textId="77777777" w:rsidR="004A2D0B" w:rsidRDefault="00000000">
      <w:pPr>
        <w:pStyle w:val="Heading5"/>
      </w:pPr>
      <w:bookmarkStart w:id="54" w:name="assessment-10"/>
      <w:bookmarkEnd w:id="53"/>
      <w:r>
        <w:t>Assessment:</w:t>
      </w:r>
    </w:p>
    <w:p w14:paraId="4ACCC319" w14:textId="77777777" w:rsidR="004A2D0B" w:rsidRDefault="00000000">
      <w:pPr>
        <w:pStyle w:val="Compact"/>
        <w:numPr>
          <w:ilvl w:val="0"/>
          <w:numId w:val="17"/>
        </w:numPr>
      </w:pPr>
      <w:r>
        <w:t>Threshold Self-Assessment:</w:t>
      </w:r>
    </w:p>
    <w:p w14:paraId="2C6564C2" w14:textId="77777777" w:rsidR="004A2D0B" w:rsidRDefault="00000000">
      <w:pPr>
        <w:pStyle w:val="Compact"/>
        <w:numPr>
          <w:ilvl w:val="0"/>
          <w:numId w:val="17"/>
        </w:numPr>
      </w:pPr>
      <w:r>
        <w:t>Goal Self-Assessment:</w:t>
      </w:r>
    </w:p>
    <w:p w14:paraId="48D735AD" w14:textId="77777777" w:rsidR="004A2D0B" w:rsidRDefault="00000000">
      <w:pPr>
        <w:pStyle w:val="Compact"/>
        <w:numPr>
          <w:ilvl w:val="0"/>
          <w:numId w:val="17"/>
        </w:numPr>
      </w:pPr>
      <w:r>
        <w:t>Self-Assessment Explanation/ Justification:</w:t>
      </w:r>
    </w:p>
    <w:p w14:paraId="03330777" w14:textId="77777777" w:rsidR="004A2D0B" w:rsidRDefault="00000000">
      <w:pPr>
        <w:pStyle w:val="Compact"/>
        <w:numPr>
          <w:ilvl w:val="0"/>
          <w:numId w:val="17"/>
        </w:numPr>
      </w:pPr>
      <w:r>
        <w:t>Recommended Requirement Modification:</w:t>
      </w:r>
    </w:p>
    <w:p w14:paraId="57B21CFF" w14:textId="77777777" w:rsidR="004A2D0B" w:rsidRDefault="00DC1A17">
      <w:r>
        <w:rPr>
          <w:noProof/>
        </w:rPr>
        <w:pict w14:anchorId="10D3BBB7">
          <v:rect id="_x0000_i1049" alt="" style="width:451.3pt;height:.05pt;mso-width-percent:0;mso-height-percent:0;mso-width-percent:0;mso-height-percent:0" o:hralign="center" o:hrstd="t" o:hr="t"/>
        </w:pict>
      </w:r>
    </w:p>
    <w:p w14:paraId="670F4864" w14:textId="77777777" w:rsidR="004A2D0B" w:rsidRDefault="00000000">
      <w:pPr>
        <w:pStyle w:val="Heading4"/>
      </w:pPr>
      <w:bookmarkStart w:id="55" w:name="sec:meta-radacc-sr"/>
      <w:bookmarkEnd w:id="51"/>
      <w:bookmarkEnd w:id="54"/>
      <w:r>
        <w:rPr>
          <w:rStyle w:val="VerbatimChar"/>
        </w:rPr>
        <w:t>1.12.</w:t>
      </w:r>
      <w:r>
        <w:t xml:space="preserve"> Radiometric Accuracy</w:t>
      </w:r>
    </w:p>
    <w:p w14:paraId="5059086F" w14:textId="77777777" w:rsidR="004A2D0B" w:rsidRDefault="00000000">
      <w:pPr>
        <w:pStyle w:val="FirstParagraph"/>
      </w:pPr>
      <w:r>
        <w:t xml:space="preserve">Identifier: </w:t>
      </w:r>
      <w:r>
        <w:rPr>
          <w:rStyle w:val="VerbatimChar"/>
        </w:rPr>
        <w:t>meta-radacc-sr</w:t>
      </w:r>
    </w:p>
    <w:p w14:paraId="02A55794" w14:textId="77777777" w:rsidR="004A2D0B" w:rsidRDefault="00000000">
      <w:pPr>
        <w:pStyle w:val="Heading5"/>
      </w:pPr>
      <w:bookmarkStart w:id="56" w:name="threshold-requirements-11"/>
      <w:r>
        <w:t>Threshold requirements:</w:t>
      </w:r>
    </w:p>
    <w:p w14:paraId="1C1D86A9" w14:textId="77777777" w:rsidR="004A2D0B" w:rsidRDefault="00000000">
      <w:pPr>
        <w:pStyle w:val="FirstParagraph"/>
      </w:pPr>
      <w:r>
        <w:t xml:space="preserve">Not required. </w:t>
      </w:r>
    </w:p>
    <w:p w14:paraId="33C3B639" w14:textId="77777777" w:rsidR="004A2D0B" w:rsidRDefault="00000000">
      <w:pPr>
        <w:pStyle w:val="Heading5"/>
      </w:pPr>
      <w:bookmarkStart w:id="57" w:name="goal-requirements-11"/>
      <w:bookmarkEnd w:id="56"/>
      <w:r>
        <w:t>Goal requirements:</w:t>
      </w:r>
    </w:p>
    <w:p w14:paraId="7632755B" w14:textId="77777777" w:rsidR="004A2D0B" w:rsidRDefault="00000000">
      <w:pPr>
        <w:pStyle w:val="FirstParagraph"/>
      </w:pPr>
      <w:r>
        <w:t>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14:paraId="08CD1D4C" w14:textId="77777777" w:rsidR="004A2D0B" w:rsidRDefault="00000000">
      <w:pPr>
        <w:pStyle w:val="BodyText"/>
      </w:pPr>
      <w:r>
        <w:t>Note:</w:t>
      </w:r>
    </w:p>
    <w:p w14:paraId="3FE99C0A" w14:textId="77777777" w:rsidR="004A2D0B" w:rsidRDefault="00000000">
      <w:pPr>
        <w:pStyle w:val="Compact"/>
        <w:numPr>
          <w:ilvl w:val="0"/>
          <w:numId w:val="18"/>
        </w:numPr>
      </w:pPr>
      <w:r>
        <w:t>Information on radiometric accuracy should be available in the metadata as a single DOI landing page.</w:t>
      </w:r>
    </w:p>
    <w:p w14:paraId="001404A7" w14:textId="77777777" w:rsidR="004A2D0B" w:rsidRDefault="00000000">
      <w:pPr>
        <w:pStyle w:val="Heading5"/>
      </w:pPr>
      <w:bookmarkStart w:id="58" w:name="assessment-11"/>
      <w:bookmarkEnd w:id="57"/>
      <w:r>
        <w:t>Assessment:</w:t>
      </w:r>
    </w:p>
    <w:p w14:paraId="1B03260E" w14:textId="77777777" w:rsidR="004A2D0B" w:rsidRDefault="00000000">
      <w:pPr>
        <w:pStyle w:val="Compact"/>
        <w:numPr>
          <w:ilvl w:val="0"/>
          <w:numId w:val="19"/>
        </w:numPr>
      </w:pPr>
      <w:r>
        <w:t>Threshold Self-Assessment:</w:t>
      </w:r>
    </w:p>
    <w:p w14:paraId="62D7A114" w14:textId="77777777" w:rsidR="004A2D0B" w:rsidRDefault="00000000">
      <w:pPr>
        <w:pStyle w:val="Compact"/>
        <w:numPr>
          <w:ilvl w:val="0"/>
          <w:numId w:val="19"/>
        </w:numPr>
      </w:pPr>
      <w:r>
        <w:t>Goal Self-Assessment:</w:t>
      </w:r>
    </w:p>
    <w:p w14:paraId="054B7A60" w14:textId="77777777" w:rsidR="004A2D0B" w:rsidRDefault="00000000">
      <w:pPr>
        <w:pStyle w:val="Compact"/>
        <w:numPr>
          <w:ilvl w:val="0"/>
          <w:numId w:val="19"/>
        </w:numPr>
      </w:pPr>
      <w:r>
        <w:t>Self-Assessment Explanation/ Justification:</w:t>
      </w:r>
    </w:p>
    <w:p w14:paraId="3BA25CE3" w14:textId="77777777" w:rsidR="004A2D0B" w:rsidRDefault="00000000">
      <w:pPr>
        <w:pStyle w:val="Compact"/>
        <w:numPr>
          <w:ilvl w:val="0"/>
          <w:numId w:val="19"/>
        </w:numPr>
      </w:pPr>
      <w:r>
        <w:lastRenderedPageBreak/>
        <w:t>Recommended Requirement Modification:</w:t>
      </w:r>
    </w:p>
    <w:p w14:paraId="5ED24A27" w14:textId="77777777" w:rsidR="004A2D0B" w:rsidRDefault="00DC1A17">
      <w:r>
        <w:rPr>
          <w:noProof/>
        </w:rPr>
        <w:pict w14:anchorId="232AFD96">
          <v:rect id="_x0000_i1048" alt="" style="width:451.3pt;height:.05pt;mso-width-percent:0;mso-height-percent:0;mso-width-percent:0;mso-height-percent:0" o:hralign="center" o:hrstd="t" o:hr="t"/>
        </w:pict>
      </w:r>
    </w:p>
    <w:p w14:paraId="4473A444" w14:textId="77777777" w:rsidR="004A2D0B" w:rsidRDefault="00000000">
      <w:pPr>
        <w:pStyle w:val="Heading4"/>
      </w:pPr>
      <w:bookmarkStart w:id="59" w:name="sec:meta-malgos-sr"/>
      <w:bookmarkEnd w:id="55"/>
      <w:bookmarkEnd w:id="58"/>
      <w:r>
        <w:rPr>
          <w:rStyle w:val="VerbatimChar"/>
        </w:rPr>
        <w:t>1.13.</w:t>
      </w:r>
      <w:r>
        <w:t xml:space="preserve"> Algorithms</w:t>
      </w:r>
    </w:p>
    <w:p w14:paraId="2371A656" w14:textId="77777777" w:rsidR="004A2D0B" w:rsidRDefault="00000000">
      <w:pPr>
        <w:pStyle w:val="FirstParagraph"/>
      </w:pPr>
      <w:r>
        <w:t xml:space="preserve">Identifier: </w:t>
      </w:r>
      <w:r>
        <w:rPr>
          <w:rStyle w:val="VerbatimChar"/>
        </w:rPr>
        <w:t>meta-malgos-sr</w:t>
      </w:r>
    </w:p>
    <w:p w14:paraId="5A06FEB7" w14:textId="77777777" w:rsidR="004A2D0B" w:rsidRDefault="00000000">
      <w:pPr>
        <w:pStyle w:val="Heading5"/>
      </w:pPr>
      <w:bookmarkStart w:id="60" w:name="threshold-requirements-12"/>
      <w:r>
        <w:t>Threshold requirements:</w:t>
      </w:r>
    </w:p>
    <w:p w14:paraId="5966ABA3" w14:textId="77777777" w:rsidR="004A2D0B" w:rsidRDefault="00000000">
      <w:pPr>
        <w:pStyle w:val="FirstParagraph"/>
      </w:pPr>
      <w:r>
        <w:t>All algorithms, and the sequence in which they were applied in the generation process, are identified in the metadata. For example, these may be available through Algorithm Theoretical Basis documents.</w:t>
      </w:r>
    </w:p>
    <w:p w14:paraId="52D38167" w14:textId="77777777" w:rsidR="004A2D0B" w:rsidRDefault="00000000">
      <w:pPr>
        <w:pStyle w:val="BodyText"/>
      </w:pPr>
      <w:r>
        <w:t>Note:</w:t>
      </w:r>
    </w:p>
    <w:p w14:paraId="1718298F" w14:textId="77777777" w:rsidR="004A2D0B" w:rsidRDefault="00000000">
      <w:pPr>
        <w:pStyle w:val="Compact"/>
        <w:numPr>
          <w:ilvl w:val="0"/>
          <w:numId w:val="20"/>
        </w:numPr>
      </w:pPr>
      <w:r>
        <w:t>Information on algorithms should be available in the metadata as a single DOI landing page.</w:t>
      </w:r>
    </w:p>
    <w:p w14:paraId="14FEFDF6" w14:textId="77777777" w:rsidR="004A2D0B" w:rsidRDefault="00000000">
      <w:pPr>
        <w:pStyle w:val="Heading5"/>
      </w:pPr>
      <w:bookmarkStart w:id="61" w:name="goal-requirements-12"/>
      <w:bookmarkEnd w:id="60"/>
      <w:r>
        <w:t>Goal requirements:</w:t>
      </w:r>
    </w:p>
    <w:p w14:paraId="156183E3" w14:textId="77777777" w:rsidR="004A2D0B" w:rsidRDefault="00000000">
      <w:pPr>
        <w:pStyle w:val="FirstParagraph"/>
      </w:pPr>
      <w:r>
        <w:t>As threshold, but only algorithms that have been published in a peer-reviewed journal.</w:t>
      </w:r>
    </w:p>
    <w:p w14:paraId="590D53CF" w14:textId="77777777" w:rsidR="004A2D0B" w:rsidRDefault="00000000">
      <w:pPr>
        <w:pStyle w:val="BodyText"/>
      </w:pPr>
      <w:r>
        <w:t>Notes:</w:t>
      </w:r>
    </w:p>
    <w:p w14:paraId="6F551CD0" w14:textId="77777777" w:rsidR="004A2D0B" w:rsidRDefault="00000000">
      <w:pPr>
        <w:pStyle w:val="Compact"/>
        <w:numPr>
          <w:ilvl w:val="0"/>
          <w:numId w:val="21"/>
        </w:numPr>
      </w:pPr>
      <w:r>
        <w:t>It is possible that high-quality corrections are applied through non-disclosed processes. CEOS-ARD does not per-se require full and open data and methods.</w:t>
      </w:r>
    </w:p>
    <w:p w14:paraId="2F3F57FE" w14:textId="77777777" w:rsidR="004A2D0B" w:rsidRDefault="00000000">
      <w:pPr>
        <w:pStyle w:val="Compact"/>
        <w:numPr>
          <w:ilvl w:val="0"/>
          <w:numId w:val="21"/>
        </w:numPr>
      </w:pPr>
      <w:r>
        <w:t>Information on algorithms should be available in the metadata as a single DOI landing page.</w:t>
      </w:r>
    </w:p>
    <w:p w14:paraId="2C1F6B7D" w14:textId="77777777" w:rsidR="004A2D0B" w:rsidRDefault="00000000">
      <w:pPr>
        <w:pStyle w:val="Heading5"/>
      </w:pPr>
      <w:bookmarkStart w:id="62" w:name="assessment-12"/>
      <w:bookmarkEnd w:id="61"/>
      <w:r>
        <w:t>Assessment:</w:t>
      </w:r>
    </w:p>
    <w:p w14:paraId="4C6B6770" w14:textId="77777777" w:rsidR="004A2D0B" w:rsidRDefault="00000000">
      <w:pPr>
        <w:pStyle w:val="Compact"/>
        <w:numPr>
          <w:ilvl w:val="0"/>
          <w:numId w:val="22"/>
        </w:numPr>
      </w:pPr>
      <w:r>
        <w:t>Threshold Self-Assessment:</w:t>
      </w:r>
    </w:p>
    <w:p w14:paraId="4F6C0309" w14:textId="77777777" w:rsidR="004A2D0B" w:rsidRDefault="00000000">
      <w:pPr>
        <w:pStyle w:val="Compact"/>
        <w:numPr>
          <w:ilvl w:val="0"/>
          <w:numId w:val="22"/>
        </w:numPr>
      </w:pPr>
      <w:r>
        <w:t>Goal Self-Assessment:</w:t>
      </w:r>
    </w:p>
    <w:p w14:paraId="7DBD57D1" w14:textId="77777777" w:rsidR="004A2D0B" w:rsidRDefault="00000000">
      <w:pPr>
        <w:pStyle w:val="Compact"/>
        <w:numPr>
          <w:ilvl w:val="0"/>
          <w:numId w:val="22"/>
        </w:numPr>
      </w:pPr>
      <w:r>
        <w:t>Self-Assessment Explanation/ Justification:</w:t>
      </w:r>
    </w:p>
    <w:p w14:paraId="63DEEE2D" w14:textId="77777777" w:rsidR="004A2D0B" w:rsidRDefault="00000000">
      <w:pPr>
        <w:pStyle w:val="Compact"/>
        <w:numPr>
          <w:ilvl w:val="0"/>
          <w:numId w:val="22"/>
        </w:numPr>
      </w:pPr>
      <w:r>
        <w:t>Recommended Requirement Modification:</w:t>
      </w:r>
    </w:p>
    <w:p w14:paraId="7A641AEC" w14:textId="77777777" w:rsidR="004A2D0B" w:rsidRDefault="00DC1A17">
      <w:r>
        <w:rPr>
          <w:noProof/>
        </w:rPr>
        <w:pict w14:anchorId="1C2014D2">
          <v:rect id="_x0000_i1047" alt="" style="width:451.3pt;height:.05pt;mso-width-percent:0;mso-height-percent:0;mso-width-percent:0;mso-height-percent:0" o:hralign="center" o:hrstd="t" o:hr="t"/>
        </w:pict>
      </w:r>
    </w:p>
    <w:p w14:paraId="6D69C31F" w14:textId="77777777" w:rsidR="004A2D0B" w:rsidRDefault="00000000">
      <w:pPr>
        <w:pStyle w:val="Heading4"/>
      </w:pPr>
      <w:bookmarkStart w:id="63" w:name="sec:meta-auxdat-optical"/>
      <w:bookmarkEnd w:id="59"/>
      <w:bookmarkEnd w:id="62"/>
      <w:r>
        <w:rPr>
          <w:rStyle w:val="VerbatimChar"/>
        </w:rPr>
        <w:t>1.14.</w:t>
      </w:r>
      <w:r>
        <w:t xml:space="preserve"> Auxiliary Data</w:t>
      </w:r>
    </w:p>
    <w:p w14:paraId="0D6F71FA" w14:textId="77777777" w:rsidR="004A2D0B" w:rsidRDefault="00000000">
      <w:pPr>
        <w:pStyle w:val="FirstParagraph"/>
      </w:pPr>
      <w:r>
        <w:t xml:space="preserve">Identifier: </w:t>
      </w:r>
      <w:r>
        <w:rPr>
          <w:rStyle w:val="VerbatimChar"/>
        </w:rPr>
        <w:t>meta-auxdat-optical</w:t>
      </w:r>
    </w:p>
    <w:p w14:paraId="07744516" w14:textId="77777777" w:rsidR="004A2D0B" w:rsidRDefault="00000000">
      <w:pPr>
        <w:pStyle w:val="Heading5"/>
      </w:pPr>
      <w:bookmarkStart w:id="64" w:name="threshold-requirements-13"/>
      <w:r>
        <w:t>Threshold requirements:</w:t>
      </w:r>
    </w:p>
    <w:p w14:paraId="128B187D" w14:textId="77777777" w:rsidR="004A2D0B" w:rsidRDefault="00000000">
      <w:pPr>
        <w:pStyle w:val="FirstParagraph"/>
      </w:pPr>
      <w:r>
        <w:t>The metadata identifies the sources of auxiliary data used in the generation process, ideally expressed as a single DOI landing page.</w:t>
      </w:r>
    </w:p>
    <w:p w14:paraId="7D372F6D" w14:textId="77777777" w:rsidR="004A2D0B" w:rsidRDefault="00000000">
      <w:pPr>
        <w:pStyle w:val="BodyText"/>
      </w:pPr>
      <w:r>
        <w:t>Note:</w:t>
      </w:r>
    </w:p>
    <w:p w14:paraId="49235565" w14:textId="77777777" w:rsidR="004A2D0B" w:rsidRDefault="00000000">
      <w:pPr>
        <w:pStyle w:val="Compact"/>
        <w:numPr>
          <w:ilvl w:val="0"/>
          <w:numId w:val="23"/>
        </w:numPr>
      </w:pPr>
      <w:r>
        <w:t>Auxiliary data includes DEMs, aerosols, etc. data sources.</w:t>
      </w:r>
    </w:p>
    <w:p w14:paraId="6B8FD3A3" w14:textId="77777777" w:rsidR="004A2D0B" w:rsidRDefault="00000000">
      <w:pPr>
        <w:pStyle w:val="Heading5"/>
      </w:pPr>
      <w:bookmarkStart w:id="65" w:name="goal-requirements-13"/>
      <w:bookmarkEnd w:id="64"/>
      <w:r>
        <w:lastRenderedPageBreak/>
        <w:t>Goal requirements:</w:t>
      </w:r>
    </w:p>
    <w:p w14:paraId="07B70D27" w14:textId="77777777" w:rsidR="004A2D0B" w:rsidRDefault="00000000">
      <w:pPr>
        <w:pStyle w:val="FirstParagraph"/>
      </w:pPr>
      <w:r>
        <w:t>As threshold, but information on auxiliary data should be available in the metadata as a single DOI landing page and is also available for free online download, contemporaneously with the product or through a link to the source.</w:t>
      </w:r>
    </w:p>
    <w:p w14:paraId="14804B17" w14:textId="77777777" w:rsidR="004A2D0B" w:rsidRDefault="00000000">
      <w:pPr>
        <w:pStyle w:val="Heading5"/>
      </w:pPr>
      <w:bookmarkStart w:id="66" w:name="assessment-13"/>
      <w:bookmarkEnd w:id="65"/>
      <w:r>
        <w:t>Assessment:</w:t>
      </w:r>
    </w:p>
    <w:p w14:paraId="18CD747E" w14:textId="77777777" w:rsidR="004A2D0B" w:rsidRDefault="00000000">
      <w:pPr>
        <w:pStyle w:val="Compact"/>
        <w:numPr>
          <w:ilvl w:val="0"/>
          <w:numId w:val="24"/>
        </w:numPr>
      </w:pPr>
      <w:r>
        <w:t>Threshold Self-Assessment:</w:t>
      </w:r>
    </w:p>
    <w:p w14:paraId="1CFAD606" w14:textId="77777777" w:rsidR="004A2D0B" w:rsidRDefault="00000000">
      <w:pPr>
        <w:pStyle w:val="Compact"/>
        <w:numPr>
          <w:ilvl w:val="0"/>
          <w:numId w:val="24"/>
        </w:numPr>
      </w:pPr>
      <w:r>
        <w:t>Goal Self-Assessment:</w:t>
      </w:r>
    </w:p>
    <w:p w14:paraId="5DF16C42" w14:textId="77777777" w:rsidR="004A2D0B" w:rsidRDefault="00000000">
      <w:pPr>
        <w:pStyle w:val="Compact"/>
        <w:numPr>
          <w:ilvl w:val="0"/>
          <w:numId w:val="24"/>
        </w:numPr>
      </w:pPr>
      <w:r>
        <w:t>Self-Assessment Explanation/ Justification:</w:t>
      </w:r>
    </w:p>
    <w:p w14:paraId="11D31624" w14:textId="77777777" w:rsidR="004A2D0B" w:rsidRDefault="00000000">
      <w:pPr>
        <w:pStyle w:val="Compact"/>
        <w:numPr>
          <w:ilvl w:val="0"/>
          <w:numId w:val="24"/>
        </w:numPr>
      </w:pPr>
      <w:r>
        <w:t>Recommended Requirement Modification:</w:t>
      </w:r>
    </w:p>
    <w:p w14:paraId="6A0527B6" w14:textId="77777777" w:rsidR="004A2D0B" w:rsidRDefault="00DC1A17">
      <w:r>
        <w:rPr>
          <w:noProof/>
        </w:rPr>
        <w:pict w14:anchorId="71B6C7C1">
          <v:rect id="_x0000_i1046" alt="" style="width:451.3pt;height:.05pt;mso-width-percent:0;mso-height-percent:0;mso-width-percent:0;mso-height-percent:0" o:hralign="center" o:hrstd="t" o:hr="t"/>
        </w:pict>
      </w:r>
    </w:p>
    <w:p w14:paraId="62D159A4" w14:textId="77777777" w:rsidR="004A2D0B" w:rsidRDefault="00000000">
      <w:pPr>
        <w:pStyle w:val="Heading4"/>
      </w:pPr>
      <w:bookmarkStart w:id="67" w:name="sec:meta-proprov-nlsr"/>
      <w:bookmarkEnd w:id="63"/>
      <w:bookmarkEnd w:id="66"/>
      <w:r>
        <w:rPr>
          <w:rStyle w:val="VerbatimChar"/>
        </w:rPr>
        <w:t>1.15.</w:t>
      </w:r>
      <w:r>
        <w:t xml:space="preserve"> Processing Chain Provenance</w:t>
      </w:r>
    </w:p>
    <w:p w14:paraId="1468D155" w14:textId="77777777" w:rsidR="004A2D0B" w:rsidRDefault="00000000">
      <w:pPr>
        <w:pStyle w:val="FirstParagraph"/>
      </w:pPr>
      <w:r>
        <w:t xml:space="preserve">Identifier: </w:t>
      </w:r>
      <w:r>
        <w:rPr>
          <w:rStyle w:val="VerbatimChar"/>
        </w:rPr>
        <w:t>meta-proprov-nlsr</w:t>
      </w:r>
    </w:p>
    <w:p w14:paraId="14335ACF" w14:textId="77777777" w:rsidR="004A2D0B" w:rsidRDefault="00000000">
      <w:pPr>
        <w:pStyle w:val="Heading5"/>
      </w:pPr>
      <w:bookmarkStart w:id="68" w:name="threshold-requirements-14"/>
      <w:r>
        <w:t>Threshold requirements:</w:t>
      </w:r>
    </w:p>
    <w:p w14:paraId="112F8221" w14:textId="77777777" w:rsidR="004A2D0B" w:rsidRDefault="00000000">
      <w:pPr>
        <w:pStyle w:val="FirstParagraph"/>
      </w:pPr>
      <w:r>
        <w:t xml:space="preserve">Not required. </w:t>
      </w:r>
    </w:p>
    <w:p w14:paraId="669FF80A" w14:textId="77777777" w:rsidR="004A2D0B" w:rsidRDefault="00000000">
      <w:pPr>
        <w:pStyle w:val="Heading5"/>
      </w:pPr>
      <w:bookmarkStart w:id="69" w:name="goal-requirements-14"/>
      <w:bookmarkEnd w:id="68"/>
      <w:r>
        <w:t>Goal requirements:</w:t>
      </w:r>
    </w:p>
    <w:p w14:paraId="21FB7F7C" w14:textId="77777777" w:rsidR="004A2D0B" w:rsidRDefault="00000000">
      <w:pPr>
        <w:pStyle w:val="FirstParagraph"/>
      </w:pPr>
      <w:r>
        <w:t>Information on processing chain provenance should be available in the metadata as a single DOI landing page containing detailed description of the processing steps used to generate the product, the organization that performed the processing, and the versions of software used, giving full transparency to the users.</w:t>
      </w:r>
    </w:p>
    <w:p w14:paraId="48568872" w14:textId="77777777" w:rsidR="004A2D0B" w:rsidRDefault="00000000">
      <w:pPr>
        <w:pStyle w:val="Heading5"/>
      </w:pPr>
      <w:bookmarkStart w:id="70" w:name="assessment-14"/>
      <w:bookmarkEnd w:id="69"/>
      <w:r>
        <w:t>Assessment:</w:t>
      </w:r>
    </w:p>
    <w:p w14:paraId="3ABD536F" w14:textId="77777777" w:rsidR="004A2D0B" w:rsidRDefault="00000000">
      <w:pPr>
        <w:pStyle w:val="Compact"/>
        <w:numPr>
          <w:ilvl w:val="0"/>
          <w:numId w:val="25"/>
        </w:numPr>
      </w:pPr>
      <w:r>
        <w:t>Threshold Self-Assessment:</w:t>
      </w:r>
    </w:p>
    <w:p w14:paraId="0C3690E2" w14:textId="77777777" w:rsidR="004A2D0B" w:rsidRDefault="00000000">
      <w:pPr>
        <w:pStyle w:val="Compact"/>
        <w:numPr>
          <w:ilvl w:val="0"/>
          <w:numId w:val="25"/>
        </w:numPr>
      </w:pPr>
      <w:r>
        <w:t>Goal Self-Assessment:</w:t>
      </w:r>
    </w:p>
    <w:p w14:paraId="2460F37D" w14:textId="77777777" w:rsidR="004A2D0B" w:rsidRDefault="00000000">
      <w:pPr>
        <w:pStyle w:val="Compact"/>
        <w:numPr>
          <w:ilvl w:val="0"/>
          <w:numId w:val="25"/>
        </w:numPr>
      </w:pPr>
      <w:r>
        <w:t>Self-Assessment Explanation/ Justification:</w:t>
      </w:r>
    </w:p>
    <w:p w14:paraId="3669BD88" w14:textId="77777777" w:rsidR="004A2D0B" w:rsidRDefault="00000000">
      <w:pPr>
        <w:pStyle w:val="Compact"/>
        <w:numPr>
          <w:ilvl w:val="0"/>
          <w:numId w:val="25"/>
        </w:numPr>
      </w:pPr>
      <w:r>
        <w:t>Recommended Requirement Modification:</w:t>
      </w:r>
    </w:p>
    <w:p w14:paraId="1198C9F3" w14:textId="77777777" w:rsidR="004A2D0B" w:rsidRDefault="00DC1A17">
      <w:r>
        <w:rPr>
          <w:noProof/>
        </w:rPr>
        <w:pict w14:anchorId="1BA0DD19">
          <v:rect id="_x0000_i1045" alt="" style="width:451.3pt;height:.05pt;mso-width-percent:0;mso-height-percent:0;mso-width-percent:0;mso-height-percent:0" o:hralign="center" o:hrstd="t" o:hr="t"/>
        </w:pict>
      </w:r>
    </w:p>
    <w:p w14:paraId="2D8823F4" w14:textId="77777777" w:rsidR="004A2D0B" w:rsidRDefault="00000000">
      <w:pPr>
        <w:pStyle w:val="Heading4"/>
      </w:pPr>
      <w:bookmarkStart w:id="71" w:name="sec:meta-daccess"/>
      <w:bookmarkEnd w:id="67"/>
      <w:bookmarkEnd w:id="70"/>
      <w:r>
        <w:rPr>
          <w:rStyle w:val="VerbatimChar"/>
        </w:rPr>
        <w:t>1.16.</w:t>
      </w:r>
      <w:r>
        <w:t xml:space="preserve"> Data Access</w:t>
      </w:r>
    </w:p>
    <w:p w14:paraId="5AD815B7" w14:textId="77777777" w:rsidR="004A2D0B" w:rsidRDefault="00000000">
      <w:pPr>
        <w:pStyle w:val="FirstParagraph"/>
      </w:pPr>
      <w:r>
        <w:t xml:space="preserve">Identifier: </w:t>
      </w:r>
      <w:r>
        <w:rPr>
          <w:rStyle w:val="VerbatimChar"/>
        </w:rPr>
        <w:t>meta-daccess</w:t>
      </w:r>
    </w:p>
    <w:p w14:paraId="2EC5F1A9" w14:textId="77777777" w:rsidR="004A2D0B" w:rsidRDefault="00000000">
      <w:pPr>
        <w:pStyle w:val="Heading5"/>
      </w:pPr>
      <w:bookmarkStart w:id="72" w:name="threshold-requirements-15"/>
      <w:r>
        <w:t>Threshold requirements:</w:t>
      </w:r>
    </w:p>
    <w:p w14:paraId="7AD4B49C" w14:textId="77777777" w:rsidR="004A2D0B" w:rsidRDefault="00000000">
      <w:pPr>
        <w:pStyle w:val="FirstParagraph"/>
      </w:pPr>
      <w:r>
        <w:t>Information on data access should be available in the metadata as a single DOI landing page.</w:t>
      </w:r>
    </w:p>
    <w:p w14:paraId="4D21CB2B" w14:textId="77777777" w:rsidR="004A2D0B" w:rsidRDefault="00000000">
      <w:pPr>
        <w:pStyle w:val="BodyText"/>
      </w:pPr>
      <w:r>
        <w:t>Note:</w:t>
      </w:r>
    </w:p>
    <w:p w14:paraId="247C0C43" w14:textId="77777777" w:rsidR="004A2D0B" w:rsidRDefault="00000000">
      <w:pPr>
        <w:pStyle w:val="Compact"/>
        <w:numPr>
          <w:ilvl w:val="0"/>
          <w:numId w:val="26"/>
        </w:numPr>
      </w:pPr>
      <w:r>
        <w:t>Manual and offline interaction action (e.g., login) may be required.</w:t>
      </w:r>
    </w:p>
    <w:p w14:paraId="45EF1F6F" w14:textId="77777777" w:rsidR="004A2D0B" w:rsidRDefault="00000000">
      <w:pPr>
        <w:pStyle w:val="Heading5"/>
      </w:pPr>
      <w:bookmarkStart w:id="73" w:name="goal-requirements-15"/>
      <w:bookmarkEnd w:id="72"/>
      <w:r>
        <w:lastRenderedPageBreak/>
        <w:t>Goal requirements:</w:t>
      </w:r>
    </w:p>
    <w:p w14:paraId="0195CEE7" w14:textId="77777777" w:rsidR="004A2D0B" w:rsidRDefault="00000000">
      <w:pPr>
        <w:pStyle w:val="FirstParagraph"/>
      </w:pPr>
      <w:r>
        <w:t xml:space="preserve">As threshold. </w:t>
      </w:r>
    </w:p>
    <w:p w14:paraId="6B2F24C5" w14:textId="77777777" w:rsidR="004A2D0B" w:rsidRDefault="00000000">
      <w:pPr>
        <w:pStyle w:val="Heading5"/>
      </w:pPr>
      <w:bookmarkStart w:id="74" w:name="assessment-15"/>
      <w:bookmarkEnd w:id="73"/>
      <w:r>
        <w:t>Assessment:</w:t>
      </w:r>
    </w:p>
    <w:p w14:paraId="0AA283E5" w14:textId="77777777" w:rsidR="004A2D0B" w:rsidRDefault="00000000">
      <w:pPr>
        <w:pStyle w:val="Compact"/>
        <w:numPr>
          <w:ilvl w:val="0"/>
          <w:numId w:val="27"/>
        </w:numPr>
      </w:pPr>
      <w:r>
        <w:t>Threshold Self-Assessment:</w:t>
      </w:r>
    </w:p>
    <w:p w14:paraId="17AA9D78" w14:textId="77777777" w:rsidR="004A2D0B" w:rsidRDefault="00000000">
      <w:pPr>
        <w:pStyle w:val="Compact"/>
        <w:numPr>
          <w:ilvl w:val="0"/>
          <w:numId w:val="27"/>
        </w:numPr>
      </w:pPr>
      <w:r>
        <w:t>Goal Self-Assessment:</w:t>
      </w:r>
    </w:p>
    <w:p w14:paraId="0767BDB1" w14:textId="77777777" w:rsidR="004A2D0B" w:rsidRDefault="00000000">
      <w:pPr>
        <w:pStyle w:val="Compact"/>
        <w:numPr>
          <w:ilvl w:val="0"/>
          <w:numId w:val="27"/>
        </w:numPr>
      </w:pPr>
      <w:r>
        <w:t>Self-Assessment Explanation/ Justification:</w:t>
      </w:r>
    </w:p>
    <w:p w14:paraId="31E4F283" w14:textId="77777777" w:rsidR="004A2D0B" w:rsidRDefault="00000000">
      <w:pPr>
        <w:pStyle w:val="Compact"/>
        <w:numPr>
          <w:ilvl w:val="0"/>
          <w:numId w:val="27"/>
        </w:numPr>
      </w:pPr>
      <w:r>
        <w:t>Recommended Requirement Modification:</w:t>
      </w:r>
    </w:p>
    <w:p w14:paraId="373862CF" w14:textId="77777777" w:rsidR="004A2D0B" w:rsidRDefault="00DC1A17">
      <w:r>
        <w:rPr>
          <w:noProof/>
        </w:rPr>
        <w:pict w14:anchorId="3D644B8B">
          <v:rect id="_x0000_i1044" alt="" style="width:451.3pt;height:.05pt;mso-width-percent:0;mso-height-percent:0;mso-width-percent:0;mso-height-percent:0" o:hralign="center" o:hrstd="t" o:hr="t"/>
        </w:pict>
      </w:r>
    </w:p>
    <w:p w14:paraId="0933632A" w14:textId="77777777" w:rsidR="004A2D0B" w:rsidRDefault="00000000">
      <w:pPr>
        <w:pStyle w:val="Heading4"/>
      </w:pPr>
      <w:bookmarkStart w:id="75" w:name="sec:meta-odqual-sr"/>
      <w:bookmarkEnd w:id="71"/>
      <w:bookmarkEnd w:id="74"/>
      <w:r>
        <w:rPr>
          <w:rStyle w:val="VerbatimChar"/>
        </w:rPr>
        <w:t>1.17.</w:t>
      </w:r>
      <w:r>
        <w:t xml:space="preserve"> Overall Data Quality</w:t>
      </w:r>
    </w:p>
    <w:p w14:paraId="136FEC12" w14:textId="77777777" w:rsidR="004A2D0B" w:rsidRDefault="00000000">
      <w:pPr>
        <w:pStyle w:val="FirstParagraph"/>
      </w:pPr>
      <w:r>
        <w:t xml:space="preserve">Identifier: </w:t>
      </w:r>
      <w:r>
        <w:rPr>
          <w:rStyle w:val="VerbatimChar"/>
        </w:rPr>
        <w:t>meta-odqual-sr</w:t>
      </w:r>
    </w:p>
    <w:p w14:paraId="47C02FA7" w14:textId="77777777" w:rsidR="004A2D0B" w:rsidRDefault="00000000">
      <w:pPr>
        <w:pStyle w:val="Heading5"/>
      </w:pPr>
      <w:bookmarkStart w:id="76" w:name="threshold-requirements-16"/>
      <w:r>
        <w:t>Threshold requirements:</w:t>
      </w:r>
    </w:p>
    <w:p w14:paraId="32F0ED97" w14:textId="77777777" w:rsidR="004A2D0B" w:rsidRDefault="00000000">
      <w:pPr>
        <w:pStyle w:val="FirstParagraph"/>
      </w:pPr>
      <w:r>
        <w:t xml:space="preserve">Not required. </w:t>
      </w:r>
    </w:p>
    <w:p w14:paraId="5FD77E1D" w14:textId="77777777" w:rsidR="004A2D0B" w:rsidRDefault="00000000">
      <w:pPr>
        <w:pStyle w:val="Heading5"/>
      </w:pPr>
      <w:bookmarkStart w:id="77" w:name="goal-requirements-16"/>
      <w:bookmarkEnd w:id="76"/>
      <w:r>
        <w:t>Goal requirements:</w:t>
      </w:r>
    </w:p>
    <w:p w14:paraId="690E0A94" w14:textId="77777777" w:rsidR="004A2D0B" w:rsidRDefault="00000000">
      <w:pPr>
        <w:pStyle w:val="FirstParagraph"/>
      </w:pPr>
      <w:r>
        <w:t>Machine-readable metrics describing the overall quality of the data are included in the metadata, at minimum the cloud cover extent, i.e.:</w:t>
      </w:r>
    </w:p>
    <w:p w14:paraId="5AB8CD1F" w14:textId="77777777" w:rsidR="004A2D0B" w:rsidRDefault="00000000">
      <w:pPr>
        <w:pStyle w:val="Compact"/>
        <w:numPr>
          <w:ilvl w:val="0"/>
          <w:numId w:val="28"/>
        </w:numPr>
      </w:pPr>
      <w:r>
        <w:t>Proportion of observations over land (c.f. ocean) affected by non-target phenomena, e.g., cloud and cloud shadows</w:t>
      </w:r>
    </w:p>
    <w:p w14:paraId="7EA1F3AD" w14:textId="77777777" w:rsidR="004A2D0B" w:rsidRDefault="00000000">
      <w:pPr>
        <w:pStyle w:val="Heading5"/>
      </w:pPr>
      <w:bookmarkStart w:id="78" w:name="assessment-16"/>
      <w:bookmarkEnd w:id="77"/>
      <w:r>
        <w:t>Assessment:</w:t>
      </w:r>
    </w:p>
    <w:p w14:paraId="260E36C0" w14:textId="77777777" w:rsidR="004A2D0B" w:rsidRDefault="00000000">
      <w:pPr>
        <w:pStyle w:val="Compact"/>
        <w:numPr>
          <w:ilvl w:val="0"/>
          <w:numId w:val="29"/>
        </w:numPr>
      </w:pPr>
      <w:r>
        <w:t>Threshold Self-Assessment:</w:t>
      </w:r>
    </w:p>
    <w:p w14:paraId="0A5723D1" w14:textId="77777777" w:rsidR="004A2D0B" w:rsidRDefault="00000000">
      <w:pPr>
        <w:pStyle w:val="Compact"/>
        <w:numPr>
          <w:ilvl w:val="0"/>
          <w:numId w:val="29"/>
        </w:numPr>
      </w:pPr>
      <w:r>
        <w:t>Goal Self-Assessment:</w:t>
      </w:r>
    </w:p>
    <w:p w14:paraId="4C05C804" w14:textId="77777777" w:rsidR="004A2D0B" w:rsidRDefault="00000000">
      <w:pPr>
        <w:pStyle w:val="Compact"/>
        <w:numPr>
          <w:ilvl w:val="0"/>
          <w:numId w:val="29"/>
        </w:numPr>
      </w:pPr>
      <w:r>
        <w:t>Self-Assessment Explanation/ Justification:</w:t>
      </w:r>
    </w:p>
    <w:p w14:paraId="14D7190C" w14:textId="77777777" w:rsidR="004A2D0B" w:rsidRDefault="00000000">
      <w:pPr>
        <w:pStyle w:val="Compact"/>
        <w:numPr>
          <w:ilvl w:val="0"/>
          <w:numId w:val="29"/>
        </w:numPr>
      </w:pPr>
      <w:r>
        <w:t>Recommended Requirement Modification:</w:t>
      </w:r>
    </w:p>
    <w:p w14:paraId="1AE8A1CD" w14:textId="77777777" w:rsidR="004A2D0B" w:rsidRDefault="00000000">
      <w:pPr>
        <w:pStyle w:val="Heading3"/>
      </w:pPr>
      <w:bookmarkStart w:id="79" w:name="sec:pxl"/>
      <w:bookmarkEnd w:id="10"/>
      <w:bookmarkEnd w:id="75"/>
      <w:bookmarkEnd w:id="78"/>
      <w:r>
        <w:rPr>
          <w:rStyle w:val="VerbatimChar"/>
        </w:rPr>
        <w:t>2.</w:t>
      </w:r>
      <w:r>
        <w:t xml:space="preserve"> Per-Pixel Metadata</w:t>
      </w:r>
    </w:p>
    <w:p w14:paraId="6993F10A" w14:textId="77777777" w:rsidR="004A2D0B" w:rsidRDefault="00000000">
      <w:pPr>
        <w:pStyle w:val="FirstParagraph"/>
      </w:pPr>
      <w:r>
        <w:t xml:space="preserve">The following minimum metadata specifications apply to each pixel. Whether the metadata is provided in a single record relevant to all pixels, or separately for each pixel, is at the discretion of the data provider. Per-pixel metadata should allow users to </w:t>
      </w:r>
      <w:r>
        <w:rPr>
          <w:b/>
          <w:bCs/>
        </w:rPr>
        <w:t>discriminate between</w:t>
      </w:r>
      <w:r>
        <w:t xml:space="preserve"> (choose) observations on the basis of their individual suitability for application.</w:t>
      </w:r>
    </w:p>
    <w:p w14:paraId="6B92F5FB" w14:textId="77777777" w:rsidR="004A2D0B" w:rsidRDefault="00000000">
      <w:pPr>
        <w:pStyle w:val="Heading4"/>
      </w:pPr>
      <w:bookmarkStart w:id="80" w:name="sec:pxl-pimemare"/>
      <w:r>
        <w:rPr>
          <w:rStyle w:val="VerbatimChar"/>
        </w:rPr>
        <w:t>2.1.</w:t>
      </w:r>
      <w:r>
        <w:t xml:space="preserve"> Metadata Machine Readability</w:t>
      </w:r>
    </w:p>
    <w:p w14:paraId="7FF386DB" w14:textId="77777777" w:rsidR="004A2D0B" w:rsidRDefault="00000000">
      <w:pPr>
        <w:pStyle w:val="FirstParagraph"/>
      </w:pPr>
      <w:r>
        <w:t xml:space="preserve">Identifier: </w:t>
      </w:r>
      <w:r>
        <w:rPr>
          <w:rStyle w:val="VerbatimChar"/>
        </w:rPr>
        <w:t>pxl-pimemare</w:t>
      </w:r>
    </w:p>
    <w:p w14:paraId="3C897652" w14:textId="77777777" w:rsidR="004A2D0B" w:rsidRDefault="00000000">
      <w:pPr>
        <w:pStyle w:val="Heading5"/>
      </w:pPr>
      <w:bookmarkStart w:id="81" w:name="threshold-requirements-17"/>
      <w:r>
        <w:lastRenderedPageBreak/>
        <w:t>Threshold requirements:</w:t>
      </w:r>
    </w:p>
    <w:p w14:paraId="008CFDE3" w14:textId="77777777" w:rsidR="004A2D0B" w:rsidRDefault="00000000">
      <w:pPr>
        <w:pStyle w:val="FirstParagraph"/>
      </w:pPr>
      <w:r>
        <w:t>Metadata is provided in a structure that enables a computer algorithm to be used to consistently and automatically identify and extract each component part for further use.</w:t>
      </w:r>
    </w:p>
    <w:p w14:paraId="3BF495A1" w14:textId="77777777" w:rsidR="004A2D0B" w:rsidRDefault="00000000">
      <w:pPr>
        <w:pStyle w:val="Heading5"/>
      </w:pPr>
      <w:bookmarkStart w:id="82" w:name="goal-requirements-17"/>
      <w:bookmarkEnd w:id="81"/>
      <w:r>
        <w:t>Goal requirements:</w:t>
      </w:r>
    </w:p>
    <w:p w14:paraId="311D02C1" w14:textId="77777777" w:rsidR="004A2D0B" w:rsidRDefault="00000000">
      <w:pPr>
        <w:pStyle w:val="FirstParagraph"/>
      </w:pPr>
      <w:r>
        <w:t xml:space="preserve">As threshold. </w:t>
      </w:r>
    </w:p>
    <w:p w14:paraId="40FF6D12" w14:textId="77777777" w:rsidR="004A2D0B" w:rsidRDefault="00000000">
      <w:pPr>
        <w:pStyle w:val="Heading5"/>
      </w:pPr>
      <w:bookmarkStart w:id="83" w:name="assessment-17"/>
      <w:bookmarkEnd w:id="82"/>
      <w:r>
        <w:t>Assessment:</w:t>
      </w:r>
    </w:p>
    <w:p w14:paraId="220825E8" w14:textId="77777777" w:rsidR="004A2D0B" w:rsidRDefault="00000000">
      <w:pPr>
        <w:pStyle w:val="Compact"/>
        <w:numPr>
          <w:ilvl w:val="0"/>
          <w:numId w:val="30"/>
        </w:numPr>
      </w:pPr>
      <w:r>
        <w:t>Threshold Self-Assessment:</w:t>
      </w:r>
    </w:p>
    <w:p w14:paraId="2DA2EB02" w14:textId="77777777" w:rsidR="004A2D0B" w:rsidRDefault="00000000">
      <w:pPr>
        <w:pStyle w:val="Compact"/>
        <w:numPr>
          <w:ilvl w:val="0"/>
          <w:numId w:val="30"/>
        </w:numPr>
      </w:pPr>
      <w:r>
        <w:t>Goal Self-Assessment:</w:t>
      </w:r>
    </w:p>
    <w:p w14:paraId="5E1E6844" w14:textId="77777777" w:rsidR="004A2D0B" w:rsidRDefault="00000000">
      <w:pPr>
        <w:pStyle w:val="Compact"/>
        <w:numPr>
          <w:ilvl w:val="0"/>
          <w:numId w:val="30"/>
        </w:numPr>
      </w:pPr>
      <w:r>
        <w:t>Self-Assessment Explanation/ Justification:</w:t>
      </w:r>
    </w:p>
    <w:p w14:paraId="4F92EFEA" w14:textId="77777777" w:rsidR="004A2D0B" w:rsidRDefault="00000000">
      <w:pPr>
        <w:pStyle w:val="Compact"/>
        <w:numPr>
          <w:ilvl w:val="0"/>
          <w:numId w:val="30"/>
        </w:numPr>
      </w:pPr>
      <w:r>
        <w:t>Recommended Requirement Modification:</w:t>
      </w:r>
    </w:p>
    <w:p w14:paraId="530ABD79" w14:textId="77777777" w:rsidR="004A2D0B" w:rsidRDefault="00DC1A17">
      <w:r>
        <w:rPr>
          <w:noProof/>
        </w:rPr>
        <w:pict w14:anchorId="210E6E5C">
          <v:rect id="_x0000_i1043" alt="" style="width:451.3pt;height:.05pt;mso-width-percent:0;mso-height-percent:0;mso-width-percent:0;mso-height-percent:0" o:hralign="center" o:hrstd="t" o:hr="t"/>
        </w:pict>
      </w:r>
    </w:p>
    <w:p w14:paraId="5E13A026" w14:textId="77777777" w:rsidR="004A2D0B" w:rsidRDefault="00000000">
      <w:pPr>
        <w:pStyle w:val="Heading4"/>
      </w:pPr>
      <w:bookmarkStart w:id="84" w:name="sec:pxl-pinodat"/>
      <w:bookmarkEnd w:id="80"/>
      <w:bookmarkEnd w:id="83"/>
      <w:r>
        <w:rPr>
          <w:rStyle w:val="VerbatimChar"/>
        </w:rPr>
        <w:t>2.2.</w:t>
      </w:r>
      <w:r>
        <w:t xml:space="preserve"> No Data</w:t>
      </w:r>
    </w:p>
    <w:p w14:paraId="31F3BFCD" w14:textId="77777777" w:rsidR="004A2D0B" w:rsidRDefault="00000000">
      <w:pPr>
        <w:pStyle w:val="FirstParagraph"/>
      </w:pPr>
      <w:r>
        <w:t xml:space="preserve">Identifier: </w:t>
      </w:r>
      <w:r>
        <w:rPr>
          <w:rStyle w:val="VerbatimChar"/>
        </w:rPr>
        <w:t>pxl-pinodat</w:t>
      </w:r>
    </w:p>
    <w:p w14:paraId="6F11E7D2" w14:textId="77777777" w:rsidR="004A2D0B" w:rsidRDefault="00000000">
      <w:pPr>
        <w:pStyle w:val="Heading5"/>
      </w:pPr>
      <w:bookmarkStart w:id="85" w:name="threshold-requirements-18"/>
      <w:r>
        <w:t>Threshold requirements:</w:t>
      </w:r>
    </w:p>
    <w:p w14:paraId="1CF76704" w14:textId="77777777" w:rsidR="004A2D0B" w:rsidRDefault="00000000">
      <w:pPr>
        <w:pStyle w:val="FirstParagraph"/>
      </w:pPr>
      <w:r>
        <w:t>Pixels that do not correspond to an observation (‘empty pixels’) are flagged.</w:t>
      </w:r>
    </w:p>
    <w:p w14:paraId="5A37C45E" w14:textId="77777777" w:rsidR="004A2D0B" w:rsidRDefault="00000000">
      <w:pPr>
        <w:pStyle w:val="Heading5"/>
      </w:pPr>
      <w:bookmarkStart w:id="86" w:name="goal-requirements-18"/>
      <w:bookmarkEnd w:id="85"/>
      <w:r>
        <w:t>Goal requirements:</w:t>
      </w:r>
    </w:p>
    <w:p w14:paraId="287521AB" w14:textId="77777777" w:rsidR="004A2D0B" w:rsidRDefault="00000000">
      <w:pPr>
        <w:pStyle w:val="FirstParagraph"/>
      </w:pPr>
      <w:r>
        <w:t xml:space="preserve">As threshold. </w:t>
      </w:r>
    </w:p>
    <w:p w14:paraId="30995698" w14:textId="77777777" w:rsidR="004A2D0B" w:rsidRDefault="00000000">
      <w:pPr>
        <w:pStyle w:val="Heading5"/>
      </w:pPr>
      <w:bookmarkStart w:id="87" w:name="assessment-18"/>
      <w:bookmarkEnd w:id="86"/>
      <w:r>
        <w:t>Assessment:</w:t>
      </w:r>
    </w:p>
    <w:p w14:paraId="059BC4E9" w14:textId="77777777" w:rsidR="004A2D0B" w:rsidRDefault="00000000">
      <w:pPr>
        <w:pStyle w:val="Compact"/>
        <w:numPr>
          <w:ilvl w:val="0"/>
          <w:numId w:val="31"/>
        </w:numPr>
      </w:pPr>
      <w:r>
        <w:t>Threshold Self-Assessment:</w:t>
      </w:r>
    </w:p>
    <w:p w14:paraId="43DDE142" w14:textId="77777777" w:rsidR="004A2D0B" w:rsidRDefault="00000000">
      <w:pPr>
        <w:pStyle w:val="Compact"/>
        <w:numPr>
          <w:ilvl w:val="0"/>
          <w:numId w:val="31"/>
        </w:numPr>
      </w:pPr>
      <w:r>
        <w:t>Goal Self-Assessment:</w:t>
      </w:r>
    </w:p>
    <w:p w14:paraId="321766D0" w14:textId="77777777" w:rsidR="004A2D0B" w:rsidRDefault="00000000">
      <w:pPr>
        <w:pStyle w:val="Compact"/>
        <w:numPr>
          <w:ilvl w:val="0"/>
          <w:numId w:val="31"/>
        </w:numPr>
      </w:pPr>
      <w:r>
        <w:t>Self-Assessment Explanation/ Justification:</w:t>
      </w:r>
    </w:p>
    <w:p w14:paraId="46CFF821" w14:textId="77777777" w:rsidR="004A2D0B" w:rsidRDefault="00000000">
      <w:pPr>
        <w:pStyle w:val="Compact"/>
        <w:numPr>
          <w:ilvl w:val="0"/>
          <w:numId w:val="31"/>
        </w:numPr>
      </w:pPr>
      <w:r>
        <w:t>Recommended Requirement Modification:</w:t>
      </w:r>
    </w:p>
    <w:p w14:paraId="336ED72A" w14:textId="77777777" w:rsidR="004A2D0B" w:rsidRDefault="00DC1A17">
      <w:r>
        <w:rPr>
          <w:noProof/>
        </w:rPr>
        <w:pict w14:anchorId="172E8561">
          <v:rect id="_x0000_i1042" alt="" style="width:451.3pt;height:.05pt;mso-width-percent:0;mso-height-percent:0;mso-width-percent:0;mso-height-percent:0" o:hralign="center" o:hrstd="t" o:hr="t"/>
        </w:pict>
      </w:r>
    </w:p>
    <w:p w14:paraId="3E41438B" w14:textId="77777777" w:rsidR="004A2D0B" w:rsidRDefault="00000000">
      <w:pPr>
        <w:pStyle w:val="Heading4"/>
      </w:pPr>
      <w:bookmarkStart w:id="88" w:name="sec:pxl-pincot"/>
      <w:bookmarkEnd w:id="84"/>
      <w:bookmarkEnd w:id="87"/>
      <w:r>
        <w:rPr>
          <w:rStyle w:val="VerbatimChar"/>
        </w:rPr>
        <w:t>2.3.</w:t>
      </w:r>
      <w:r>
        <w:t xml:space="preserve"> Incomplete Testing</w:t>
      </w:r>
    </w:p>
    <w:p w14:paraId="68C90ACD" w14:textId="77777777" w:rsidR="004A2D0B" w:rsidRDefault="00000000">
      <w:pPr>
        <w:pStyle w:val="FirstParagraph"/>
      </w:pPr>
      <w:r>
        <w:t xml:space="preserve">Identifier: </w:t>
      </w:r>
      <w:r>
        <w:rPr>
          <w:rStyle w:val="VerbatimChar"/>
        </w:rPr>
        <w:t>pxl-pincot</w:t>
      </w:r>
    </w:p>
    <w:p w14:paraId="03B05C7A" w14:textId="77777777" w:rsidR="004A2D0B" w:rsidRDefault="00000000">
      <w:pPr>
        <w:pStyle w:val="Heading5"/>
      </w:pPr>
      <w:bookmarkStart w:id="89" w:name="threshold-requirements-19"/>
      <w:r>
        <w:t>Threshold requirements:</w:t>
      </w:r>
    </w:p>
    <w:p w14:paraId="1FD86D6B" w14:textId="77777777" w:rsidR="004A2D0B" w:rsidRDefault="00000000">
      <w:pPr>
        <w:pStyle w:val="FirstParagraph"/>
      </w:pPr>
      <w:r>
        <w:t>The metadata identifies pixels for which the per-pixel tests (below) have not all been successfully completed.</w:t>
      </w:r>
    </w:p>
    <w:p w14:paraId="4CEA6515" w14:textId="77777777" w:rsidR="004A2D0B" w:rsidRDefault="00000000">
      <w:pPr>
        <w:pStyle w:val="BodyText"/>
      </w:pPr>
      <w:r>
        <w:t>Note:</w:t>
      </w:r>
    </w:p>
    <w:p w14:paraId="5734ADD8" w14:textId="77777777" w:rsidR="004A2D0B" w:rsidRDefault="00000000">
      <w:pPr>
        <w:pStyle w:val="Compact"/>
        <w:numPr>
          <w:ilvl w:val="0"/>
          <w:numId w:val="32"/>
        </w:numPr>
      </w:pPr>
      <w:r>
        <w:t>This may be the result of missing ancillary data for a subset of the pixels.</w:t>
      </w:r>
    </w:p>
    <w:p w14:paraId="1AFE21CB" w14:textId="77777777" w:rsidR="004A2D0B" w:rsidRDefault="00000000">
      <w:pPr>
        <w:pStyle w:val="Heading5"/>
      </w:pPr>
      <w:bookmarkStart w:id="90" w:name="goal-requirements-19"/>
      <w:bookmarkEnd w:id="89"/>
      <w:r>
        <w:lastRenderedPageBreak/>
        <w:t>Goal requirements:</w:t>
      </w:r>
    </w:p>
    <w:p w14:paraId="226338EC" w14:textId="77777777" w:rsidR="004A2D0B" w:rsidRDefault="00000000">
      <w:pPr>
        <w:pStyle w:val="FirstParagraph"/>
      </w:pPr>
      <w:r>
        <w:t>The metadata identifies which tests have, and have not, been successfully completed for each pixel.</w:t>
      </w:r>
    </w:p>
    <w:p w14:paraId="538B76D9" w14:textId="77777777" w:rsidR="004A2D0B" w:rsidRDefault="00000000">
      <w:pPr>
        <w:pStyle w:val="Heading5"/>
      </w:pPr>
      <w:bookmarkStart w:id="91" w:name="assessment-19"/>
      <w:bookmarkEnd w:id="90"/>
      <w:r>
        <w:t>Assessment:</w:t>
      </w:r>
    </w:p>
    <w:p w14:paraId="285B36C1" w14:textId="77777777" w:rsidR="004A2D0B" w:rsidRDefault="00000000">
      <w:pPr>
        <w:pStyle w:val="Compact"/>
        <w:numPr>
          <w:ilvl w:val="0"/>
          <w:numId w:val="33"/>
        </w:numPr>
      </w:pPr>
      <w:r>
        <w:t>Threshold Self-Assessment:</w:t>
      </w:r>
    </w:p>
    <w:p w14:paraId="4E504E5F" w14:textId="77777777" w:rsidR="004A2D0B" w:rsidRDefault="00000000">
      <w:pPr>
        <w:pStyle w:val="Compact"/>
        <w:numPr>
          <w:ilvl w:val="0"/>
          <w:numId w:val="33"/>
        </w:numPr>
      </w:pPr>
      <w:r>
        <w:t>Goal Self-Assessment:</w:t>
      </w:r>
    </w:p>
    <w:p w14:paraId="79DB7E8E" w14:textId="77777777" w:rsidR="004A2D0B" w:rsidRDefault="00000000">
      <w:pPr>
        <w:pStyle w:val="Compact"/>
        <w:numPr>
          <w:ilvl w:val="0"/>
          <w:numId w:val="33"/>
        </w:numPr>
      </w:pPr>
      <w:r>
        <w:t>Self-Assessment Explanation/ Justification:</w:t>
      </w:r>
    </w:p>
    <w:p w14:paraId="74930AF0" w14:textId="77777777" w:rsidR="004A2D0B" w:rsidRDefault="00000000">
      <w:pPr>
        <w:pStyle w:val="Compact"/>
        <w:numPr>
          <w:ilvl w:val="0"/>
          <w:numId w:val="33"/>
        </w:numPr>
      </w:pPr>
      <w:r>
        <w:t>Recommended Requirement Modification:</w:t>
      </w:r>
    </w:p>
    <w:p w14:paraId="4817950B" w14:textId="77777777" w:rsidR="004A2D0B" w:rsidRDefault="00DC1A17">
      <w:r>
        <w:rPr>
          <w:noProof/>
        </w:rPr>
        <w:pict w14:anchorId="7C875FDE">
          <v:rect id="_x0000_i1041" alt="" style="width:451.3pt;height:.05pt;mso-width-percent:0;mso-height-percent:0;mso-width-percent:0;mso-height-percent:0" o:hralign="center" o:hrstd="t" o:hr="t"/>
        </w:pict>
      </w:r>
    </w:p>
    <w:p w14:paraId="4BBDAA93" w14:textId="77777777" w:rsidR="004A2D0B" w:rsidRDefault="00000000">
      <w:pPr>
        <w:pStyle w:val="Heading4"/>
      </w:pPr>
      <w:bookmarkStart w:id="92" w:name="sec:pxl-pisatur"/>
      <w:bookmarkEnd w:id="88"/>
      <w:bookmarkEnd w:id="91"/>
      <w:r>
        <w:rPr>
          <w:rStyle w:val="VerbatimChar"/>
        </w:rPr>
        <w:t>2.4.</w:t>
      </w:r>
      <w:r>
        <w:t xml:space="preserve"> Saturation</w:t>
      </w:r>
    </w:p>
    <w:p w14:paraId="4645B29A" w14:textId="77777777" w:rsidR="004A2D0B" w:rsidRDefault="00000000">
      <w:pPr>
        <w:pStyle w:val="FirstParagraph"/>
      </w:pPr>
      <w:r>
        <w:t xml:space="preserve">Identifier: </w:t>
      </w:r>
      <w:r>
        <w:rPr>
          <w:rStyle w:val="VerbatimChar"/>
        </w:rPr>
        <w:t>pxl-pisatur</w:t>
      </w:r>
    </w:p>
    <w:p w14:paraId="7AE198AE" w14:textId="77777777" w:rsidR="004A2D0B" w:rsidRDefault="00000000">
      <w:pPr>
        <w:pStyle w:val="Heading5"/>
      </w:pPr>
      <w:bookmarkStart w:id="93" w:name="threshold-requirements-20"/>
      <w:r>
        <w:t>Threshold requirements:</w:t>
      </w:r>
    </w:p>
    <w:p w14:paraId="3BAB4A24" w14:textId="77777777" w:rsidR="004A2D0B" w:rsidRDefault="00000000">
      <w:pPr>
        <w:pStyle w:val="FirstParagraph"/>
      </w:pPr>
      <w:r>
        <w:t>Metadata indicates where one or more pixel in the input spectral bands are saturated.</w:t>
      </w:r>
    </w:p>
    <w:p w14:paraId="35481561" w14:textId="77777777" w:rsidR="004A2D0B" w:rsidRDefault="00000000">
      <w:pPr>
        <w:pStyle w:val="Heading5"/>
      </w:pPr>
      <w:bookmarkStart w:id="94" w:name="goal-requirements-20"/>
      <w:bookmarkEnd w:id="93"/>
      <w:r>
        <w:t>Goal requirements:</w:t>
      </w:r>
    </w:p>
    <w:p w14:paraId="2968FCF6" w14:textId="77777777" w:rsidR="004A2D0B" w:rsidRDefault="00000000">
      <w:pPr>
        <w:pStyle w:val="FirstParagraph"/>
      </w:pPr>
      <w:r>
        <w:t>Metadata indicates which pixels are saturated for each spectral band.</w:t>
      </w:r>
    </w:p>
    <w:p w14:paraId="3BBD3139" w14:textId="77777777" w:rsidR="004A2D0B" w:rsidRDefault="00000000">
      <w:pPr>
        <w:pStyle w:val="Heading5"/>
      </w:pPr>
      <w:bookmarkStart w:id="95" w:name="assessment-20"/>
      <w:bookmarkEnd w:id="94"/>
      <w:r>
        <w:t>Assessment:</w:t>
      </w:r>
    </w:p>
    <w:p w14:paraId="641638F6" w14:textId="77777777" w:rsidR="004A2D0B" w:rsidRDefault="00000000">
      <w:pPr>
        <w:pStyle w:val="Compact"/>
        <w:numPr>
          <w:ilvl w:val="0"/>
          <w:numId w:val="34"/>
        </w:numPr>
      </w:pPr>
      <w:r>
        <w:t>Threshold Self-Assessment:</w:t>
      </w:r>
    </w:p>
    <w:p w14:paraId="43942CBA" w14:textId="77777777" w:rsidR="004A2D0B" w:rsidRDefault="00000000">
      <w:pPr>
        <w:pStyle w:val="Compact"/>
        <w:numPr>
          <w:ilvl w:val="0"/>
          <w:numId w:val="34"/>
        </w:numPr>
      </w:pPr>
      <w:r>
        <w:t>Goal Self-Assessment:</w:t>
      </w:r>
    </w:p>
    <w:p w14:paraId="2684C2F9" w14:textId="77777777" w:rsidR="004A2D0B" w:rsidRDefault="00000000">
      <w:pPr>
        <w:pStyle w:val="Compact"/>
        <w:numPr>
          <w:ilvl w:val="0"/>
          <w:numId w:val="34"/>
        </w:numPr>
      </w:pPr>
      <w:r>
        <w:t>Self-Assessment Explanation/ Justification:</w:t>
      </w:r>
    </w:p>
    <w:p w14:paraId="4E389768" w14:textId="77777777" w:rsidR="004A2D0B" w:rsidRDefault="00000000">
      <w:pPr>
        <w:pStyle w:val="Compact"/>
        <w:numPr>
          <w:ilvl w:val="0"/>
          <w:numId w:val="34"/>
        </w:numPr>
      </w:pPr>
      <w:r>
        <w:t>Recommended Requirement Modification:</w:t>
      </w:r>
    </w:p>
    <w:p w14:paraId="6C155F86" w14:textId="77777777" w:rsidR="004A2D0B" w:rsidRDefault="00DC1A17">
      <w:r>
        <w:rPr>
          <w:noProof/>
        </w:rPr>
        <w:pict w14:anchorId="4760A3C9">
          <v:rect id="_x0000_i1040" alt="" style="width:451.3pt;height:.05pt;mso-width-percent:0;mso-height-percent:0;mso-width-percent:0;mso-height-percent:0" o:hralign="center" o:hrstd="t" o:hr="t"/>
        </w:pict>
      </w:r>
    </w:p>
    <w:p w14:paraId="0AFE835B" w14:textId="77777777" w:rsidR="004A2D0B" w:rsidRDefault="00000000">
      <w:pPr>
        <w:pStyle w:val="Heading4"/>
      </w:pPr>
      <w:bookmarkStart w:id="96" w:name="sec:pxl-picloud"/>
      <w:bookmarkEnd w:id="92"/>
      <w:bookmarkEnd w:id="95"/>
      <w:r>
        <w:rPr>
          <w:rStyle w:val="VerbatimChar"/>
        </w:rPr>
        <w:t>2.5.</w:t>
      </w:r>
      <w:r>
        <w:t xml:space="preserve"> Cloud</w:t>
      </w:r>
    </w:p>
    <w:p w14:paraId="6101EE48" w14:textId="77777777" w:rsidR="004A2D0B" w:rsidRDefault="00000000">
      <w:pPr>
        <w:pStyle w:val="FirstParagraph"/>
      </w:pPr>
      <w:r>
        <w:t xml:space="preserve">Identifier: </w:t>
      </w:r>
      <w:r>
        <w:rPr>
          <w:rStyle w:val="VerbatimChar"/>
        </w:rPr>
        <w:t>pxl-picloud</w:t>
      </w:r>
    </w:p>
    <w:p w14:paraId="221F3126" w14:textId="77777777" w:rsidR="004A2D0B" w:rsidRDefault="00000000">
      <w:pPr>
        <w:pStyle w:val="Heading5"/>
      </w:pPr>
      <w:bookmarkStart w:id="97" w:name="threshold-requirements-21"/>
      <w:r>
        <w:t>Threshold requirements:</w:t>
      </w:r>
    </w:p>
    <w:p w14:paraId="21AD5559" w14:textId="77777777" w:rsidR="004A2D0B" w:rsidRDefault="00000000">
      <w:pPr>
        <w:pStyle w:val="FirstParagraph"/>
      </w:pPr>
      <w:r>
        <w:t>Metadata indicates whether a pixel is assessed as being cloud.</w:t>
      </w:r>
    </w:p>
    <w:p w14:paraId="11B0094F" w14:textId="77777777" w:rsidR="004A2D0B" w:rsidRDefault="00000000">
      <w:pPr>
        <w:pStyle w:val="Heading5"/>
      </w:pPr>
      <w:bookmarkStart w:id="98" w:name="goal-requirements-21"/>
      <w:bookmarkEnd w:id="97"/>
      <w:r>
        <w:t>Goal requirements:</w:t>
      </w:r>
    </w:p>
    <w:p w14:paraId="2961C43D" w14:textId="77777777" w:rsidR="004A2D0B" w:rsidRDefault="00000000">
      <w:pPr>
        <w:pStyle w:val="FirstParagraph"/>
      </w:pPr>
      <w:r>
        <w:t>As threshold, but information on cloud detection should be available in the metadata as a single DOI landing page.</w:t>
      </w:r>
    </w:p>
    <w:p w14:paraId="26B215E7" w14:textId="77777777" w:rsidR="004A2D0B" w:rsidRDefault="00000000">
      <w:pPr>
        <w:pStyle w:val="Heading5"/>
      </w:pPr>
      <w:bookmarkStart w:id="99" w:name="assessment-21"/>
      <w:bookmarkEnd w:id="98"/>
      <w:r>
        <w:t>Assessment:</w:t>
      </w:r>
    </w:p>
    <w:p w14:paraId="18FF0C2C" w14:textId="77777777" w:rsidR="004A2D0B" w:rsidRDefault="00000000">
      <w:pPr>
        <w:pStyle w:val="Compact"/>
        <w:numPr>
          <w:ilvl w:val="0"/>
          <w:numId w:val="35"/>
        </w:numPr>
      </w:pPr>
      <w:r>
        <w:t>Threshold Self-Assessment:</w:t>
      </w:r>
    </w:p>
    <w:p w14:paraId="0B82B1E1" w14:textId="77777777" w:rsidR="004A2D0B" w:rsidRDefault="00000000">
      <w:pPr>
        <w:pStyle w:val="Compact"/>
        <w:numPr>
          <w:ilvl w:val="0"/>
          <w:numId w:val="35"/>
        </w:numPr>
      </w:pPr>
      <w:r>
        <w:t>Goal Self-Assessment:</w:t>
      </w:r>
    </w:p>
    <w:p w14:paraId="2FEEB990" w14:textId="77777777" w:rsidR="004A2D0B" w:rsidRDefault="00000000">
      <w:pPr>
        <w:pStyle w:val="Compact"/>
        <w:numPr>
          <w:ilvl w:val="0"/>
          <w:numId w:val="35"/>
        </w:numPr>
      </w:pPr>
      <w:r>
        <w:t>Self-Assessment Explanation/ Justification:</w:t>
      </w:r>
    </w:p>
    <w:p w14:paraId="7451A552" w14:textId="77777777" w:rsidR="004A2D0B" w:rsidRDefault="00000000">
      <w:pPr>
        <w:pStyle w:val="Compact"/>
        <w:numPr>
          <w:ilvl w:val="0"/>
          <w:numId w:val="35"/>
        </w:numPr>
      </w:pPr>
      <w:r>
        <w:t>Recommended Requirement Modification:</w:t>
      </w:r>
    </w:p>
    <w:p w14:paraId="7B403D16" w14:textId="77777777" w:rsidR="004A2D0B" w:rsidRDefault="00DC1A17">
      <w:r>
        <w:rPr>
          <w:noProof/>
        </w:rPr>
        <w:lastRenderedPageBreak/>
        <w:pict w14:anchorId="5E32D0E8">
          <v:rect id="_x0000_i1039" alt="" style="width:451.3pt;height:.05pt;mso-width-percent:0;mso-height-percent:0;mso-width-percent:0;mso-height-percent:0" o:hralign="center" o:hrstd="t" o:hr="t"/>
        </w:pict>
      </w:r>
    </w:p>
    <w:p w14:paraId="6A747066" w14:textId="77777777" w:rsidR="004A2D0B" w:rsidRDefault="00000000">
      <w:pPr>
        <w:pStyle w:val="Heading4"/>
      </w:pPr>
      <w:bookmarkStart w:id="100" w:name="sec:pxl-picloudsh-nlsr"/>
      <w:bookmarkEnd w:id="96"/>
      <w:bookmarkEnd w:id="99"/>
      <w:r>
        <w:rPr>
          <w:rStyle w:val="VerbatimChar"/>
        </w:rPr>
        <w:t>2.6.</w:t>
      </w:r>
      <w:r>
        <w:t xml:space="preserve"> Cloud Shadow</w:t>
      </w:r>
    </w:p>
    <w:p w14:paraId="1008D931" w14:textId="77777777" w:rsidR="004A2D0B" w:rsidRDefault="00000000">
      <w:pPr>
        <w:pStyle w:val="FirstParagraph"/>
      </w:pPr>
      <w:r>
        <w:t xml:space="preserve">Identifier: </w:t>
      </w:r>
      <w:r>
        <w:rPr>
          <w:rStyle w:val="VerbatimChar"/>
        </w:rPr>
        <w:t>pxl-picloudsh-nlsr</w:t>
      </w:r>
    </w:p>
    <w:p w14:paraId="3E80E200" w14:textId="77777777" w:rsidR="004A2D0B" w:rsidRDefault="00000000">
      <w:pPr>
        <w:pStyle w:val="Heading5"/>
      </w:pPr>
      <w:bookmarkStart w:id="101" w:name="threshold-requirements-22"/>
      <w:r>
        <w:t>Threshold requirements:</w:t>
      </w:r>
    </w:p>
    <w:p w14:paraId="716AF27D" w14:textId="77777777" w:rsidR="004A2D0B" w:rsidRDefault="00000000">
      <w:pPr>
        <w:pStyle w:val="FirstParagraph"/>
      </w:pPr>
      <w:r>
        <w:t xml:space="preserve">Not required. </w:t>
      </w:r>
    </w:p>
    <w:p w14:paraId="2EE5931B" w14:textId="77777777" w:rsidR="004A2D0B" w:rsidRDefault="00000000">
      <w:pPr>
        <w:pStyle w:val="Heading5"/>
      </w:pPr>
      <w:bookmarkStart w:id="102" w:name="goal-requirements-22"/>
      <w:bookmarkEnd w:id="101"/>
      <w:r>
        <w:t>Goal requirements:</w:t>
      </w:r>
    </w:p>
    <w:p w14:paraId="384949A7" w14:textId="77777777" w:rsidR="004A2D0B" w:rsidRDefault="00000000">
      <w:pPr>
        <w:pStyle w:val="FirstParagraph"/>
      </w:pPr>
      <w:r>
        <w:t>Metadata indicates whether a pixel is assessed as being cloud shadow. Information on cloud shadow detection should be available in the metadata as a single DOI landing page.</w:t>
      </w:r>
    </w:p>
    <w:p w14:paraId="6E9B5326" w14:textId="77777777" w:rsidR="004A2D0B" w:rsidRDefault="00000000">
      <w:pPr>
        <w:pStyle w:val="Heading5"/>
      </w:pPr>
      <w:bookmarkStart w:id="103" w:name="assessment-22"/>
      <w:bookmarkEnd w:id="102"/>
      <w:r>
        <w:t>Assessment:</w:t>
      </w:r>
    </w:p>
    <w:p w14:paraId="57D1BD95" w14:textId="77777777" w:rsidR="004A2D0B" w:rsidRDefault="00000000">
      <w:pPr>
        <w:pStyle w:val="Compact"/>
        <w:numPr>
          <w:ilvl w:val="0"/>
          <w:numId w:val="36"/>
        </w:numPr>
      </w:pPr>
      <w:r>
        <w:t>Threshold Self-Assessment:</w:t>
      </w:r>
    </w:p>
    <w:p w14:paraId="2462E2CF" w14:textId="77777777" w:rsidR="004A2D0B" w:rsidRDefault="00000000">
      <w:pPr>
        <w:pStyle w:val="Compact"/>
        <w:numPr>
          <w:ilvl w:val="0"/>
          <w:numId w:val="36"/>
        </w:numPr>
      </w:pPr>
      <w:r>
        <w:t>Goal Self-Assessment:</w:t>
      </w:r>
    </w:p>
    <w:p w14:paraId="00A3E556" w14:textId="77777777" w:rsidR="004A2D0B" w:rsidRDefault="00000000">
      <w:pPr>
        <w:pStyle w:val="Compact"/>
        <w:numPr>
          <w:ilvl w:val="0"/>
          <w:numId w:val="36"/>
        </w:numPr>
      </w:pPr>
      <w:r>
        <w:t>Self-Assessment Explanation/ Justification:</w:t>
      </w:r>
    </w:p>
    <w:p w14:paraId="2AA1C852" w14:textId="77777777" w:rsidR="004A2D0B" w:rsidRDefault="00000000">
      <w:pPr>
        <w:pStyle w:val="Compact"/>
        <w:numPr>
          <w:ilvl w:val="0"/>
          <w:numId w:val="36"/>
        </w:numPr>
      </w:pPr>
      <w:r>
        <w:t>Recommended Requirement Modification:</w:t>
      </w:r>
    </w:p>
    <w:p w14:paraId="1B8EAE7C" w14:textId="77777777" w:rsidR="004A2D0B" w:rsidRDefault="00DC1A17">
      <w:r>
        <w:rPr>
          <w:noProof/>
        </w:rPr>
        <w:pict w14:anchorId="67373116">
          <v:rect id="_x0000_i1038" alt="" style="width:451.3pt;height:.05pt;mso-width-percent:0;mso-height-percent:0;mso-width-percent:0;mso-height-percent:0" o:hralign="center" o:hrstd="t" o:hr="t"/>
        </w:pict>
      </w:r>
    </w:p>
    <w:p w14:paraId="4BC88EF8" w14:textId="77777777" w:rsidR="004A2D0B" w:rsidRDefault="00000000">
      <w:pPr>
        <w:pStyle w:val="Heading4"/>
      </w:pPr>
      <w:bookmarkStart w:id="104" w:name="sec:pxl-lawama-nlsr"/>
      <w:bookmarkEnd w:id="100"/>
      <w:bookmarkEnd w:id="103"/>
      <w:r>
        <w:rPr>
          <w:rStyle w:val="VerbatimChar"/>
        </w:rPr>
        <w:t>2.7.</w:t>
      </w:r>
      <w:r>
        <w:t xml:space="preserve"> Land/Water Mask</w:t>
      </w:r>
    </w:p>
    <w:p w14:paraId="68219FF6" w14:textId="77777777" w:rsidR="004A2D0B" w:rsidRDefault="00000000">
      <w:pPr>
        <w:pStyle w:val="FirstParagraph"/>
      </w:pPr>
      <w:r>
        <w:t xml:space="preserve">Identifier: </w:t>
      </w:r>
      <w:r>
        <w:rPr>
          <w:rStyle w:val="VerbatimChar"/>
        </w:rPr>
        <w:t>pxl-lawama-nlsr</w:t>
      </w:r>
    </w:p>
    <w:p w14:paraId="6D029D1F" w14:textId="77777777" w:rsidR="004A2D0B" w:rsidRDefault="00000000">
      <w:pPr>
        <w:pStyle w:val="Heading5"/>
      </w:pPr>
      <w:bookmarkStart w:id="105" w:name="threshold-requirements-23"/>
      <w:r>
        <w:t>Threshold requirements:</w:t>
      </w:r>
    </w:p>
    <w:p w14:paraId="185298AA" w14:textId="77777777" w:rsidR="004A2D0B" w:rsidRDefault="00000000">
      <w:pPr>
        <w:pStyle w:val="FirstParagraph"/>
      </w:pPr>
      <w:r>
        <w:t>Metadata indicates whether a pixel is land or water.</w:t>
      </w:r>
    </w:p>
    <w:p w14:paraId="33B7628A" w14:textId="77777777" w:rsidR="004A2D0B" w:rsidRDefault="00000000">
      <w:pPr>
        <w:pStyle w:val="Heading5"/>
      </w:pPr>
      <w:bookmarkStart w:id="106" w:name="goal-requirements-23"/>
      <w:bookmarkEnd w:id="105"/>
      <w:r>
        <w:t>Goal requirements:</w:t>
      </w:r>
    </w:p>
    <w:p w14:paraId="1D4C0520" w14:textId="77777777" w:rsidR="004A2D0B" w:rsidRDefault="00000000">
      <w:pPr>
        <w:pStyle w:val="FirstParagraph"/>
      </w:pPr>
      <w:r>
        <w:t>As threshold, information on land/water mask should be available in the metadata as a single DOI landing page.</w:t>
      </w:r>
    </w:p>
    <w:p w14:paraId="086D70EC" w14:textId="77777777" w:rsidR="004A2D0B" w:rsidRDefault="00000000">
      <w:pPr>
        <w:pStyle w:val="Heading5"/>
      </w:pPr>
      <w:bookmarkStart w:id="107" w:name="assessment-23"/>
      <w:bookmarkEnd w:id="106"/>
      <w:r>
        <w:t>Assessment:</w:t>
      </w:r>
    </w:p>
    <w:p w14:paraId="6991CE78" w14:textId="77777777" w:rsidR="004A2D0B" w:rsidRDefault="00000000">
      <w:pPr>
        <w:pStyle w:val="Compact"/>
        <w:numPr>
          <w:ilvl w:val="0"/>
          <w:numId w:val="37"/>
        </w:numPr>
      </w:pPr>
      <w:r>
        <w:t>Threshold Self-Assessment:</w:t>
      </w:r>
    </w:p>
    <w:p w14:paraId="19AACF67" w14:textId="77777777" w:rsidR="004A2D0B" w:rsidRDefault="00000000">
      <w:pPr>
        <w:pStyle w:val="Compact"/>
        <w:numPr>
          <w:ilvl w:val="0"/>
          <w:numId w:val="37"/>
        </w:numPr>
      </w:pPr>
      <w:r>
        <w:t>Goal Self-Assessment:</w:t>
      </w:r>
    </w:p>
    <w:p w14:paraId="48E354EB" w14:textId="77777777" w:rsidR="004A2D0B" w:rsidRDefault="00000000">
      <w:pPr>
        <w:pStyle w:val="Compact"/>
        <w:numPr>
          <w:ilvl w:val="0"/>
          <w:numId w:val="37"/>
        </w:numPr>
      </w:pPr>
      <w:r>
        <w:t>Self-Assessment Explanation/ Justification:</w:t>
      </w:r>
    </w:p>
    <w:p w14:paraId="543DA58B" w14:textId="77777777" w:rsidR="004A2D0B" w:rsidRDefault="00000000">
      <w:pPr>
        <w:pStyle w:val="Compact"/>
        <w:numPr>
          <w:ilvl w:val="0"/>
          <w:numId w:val="37"/>
        </w:numPr>
      </w:pPr>
      <w:r>
        <w:t>Recommended Requirement Modification:</w:t>
      </w:r>
    </w:p>
    <w:p w14:paraId="5C04AE18" w14:textId="77777777" w:rsidR="004A2D0B" w:rsidRDefault="00DC1A17">
      <w:r>
        <w:rPr>
          <w:noProof/>
        </w:rPr>
        <w:pict w14:anchorId="45B502E4">
          <v:rect id="_x0000_i1037" alt="" style="width:451.3pt;height:.05pt;mso-width-percent:0;mso-height-percent:0;mso-width-percent:0;mso-height-percent:0" o:hralign="center" o:hrstd="t" o:hr="t"/>
        </w:pict>
      </w:r>
    </w:p>
    <w:p w14:paraId="3A97BE70" w14:textId="77777777" w:rsidR="004A2D0B" w:rsidRDefault="00000000">
      <w:pPr>
        <w:pStyle w:val="Heading4"/>
      </w:pPr>
      <w:bookmarkStart w:id="108" w:name="sec:pxl-snowice-nlsr"/>
      <w:bookmarkEnd w:id="104"/>
      <w:bookmarkEnd w:id="107"/>
      <w:r>
        <w:rPr>
          <w:rStyle w:val="VerbatimChar"/>
        </w:rPr>
        <w:t>2.8.</w:t>
      </w:r>
      <w:r>
        <w:t xml:space="preserve"> Snow/Ice Mask</w:t>
      </w:r>
    </w:p>
    <w:p w14:paraId="6A71A1DB" w14:textId="77777777" w:rsidR="004A2D0B" w:rsidRDefault="00000000">
      <w:pPr>
        <w:pStyle w:val="FirstParagraph"/>
      </w:pPr>
      <w:r>
        <w:t xml:space="preserve">Identifier: </w:t>
      </w:r>
      <w:r>
        <w:rPr>
          <w:rStyle w:val="VerbatimChar"/>
        </w:rPr>
        <w:t>pxl-snowice-nlsr</w:t>
      </w:r>
    </w:p>
    <w:p w14:paraId="245B403A" w14:textId="77777777" w:rsidR="004A2D0B" w:rsidRDefault="00000000">
      <w:pPr>
        <w:pStyle w:val="Heading5"/>
      </w:pPr>
      <w:bookmarkStart w:id="109" w:name="threshold-requirements-24"/>
      <w:r>
        <w:t>Threshold requirements:</w:t>
      </w:r>
    </w:p>
    <w:p w14:paraId="5BBBB999" w14:textId="77777777" w:rsidR="004A2D0B" w:rsidRDefault="00000000">
      <w:pPr>
        <w:pStyle w:val="FirstParagraph"/>
      </w:pPr>
      <w:r>
        <w:t>Metadata indicates whether a pixel is snow/ice.</w:t>
      </w:r>
    </w:p>
    <w:p w14:paraId="4BCC1C31" w14:textId="77777777" w:rsidR="004A2D0B" w:rsidRDefault="00000000">
      <w:pPr>
        <w:pStyle w:val="Heading5"/>
      </w:pPr>
      <w:bookmarkStart w:id="110" w:name="goal-requirements-24"/>
      <w:bookmarkEnd w:id="109"/>
      <w:r>
        <w:lastRenderedPageBreak/>
        <w:t>Goal requirements:</w:t>
      </w:r>
    </w:p>
    <w:p w14:paraId="70625612" w14:textId="77777777" w:rsidR="004A2D0B" w:rsidRDefault="00000000">
      <w:pPr>
        <w:pStyle w:val="FirstParagraph"/>
      </w:pPr>
      <w:r>
        <w:t>As threshold, information on snow/ice mask should be available in the metadata as a single DOI landing page.</w:t>
      </w:r>
    </w:p>
    <w:p w14:paraId="078CDB51" w14:textId="77777777" w:rsidR="004A2D0B" w:rsidRDefault="00000000">
      <w:pPr>
        <w:pStyle w:val="Heading5"/>
      </w:pPr>
      <w:bookmarkStart w:id="111" w:name="assessment-24"/>
      <w:bookmarkEnd w:id="110"/>
      <w:r>
        <w:t>Assessment:</w:t>
      </w:r>
    </w:p>
    <w:p w14:paraId="41C65FC2" w14:textId="77777777" w:rsidR="004A2D0B" w:rsidRDefault="00000000">
      <w:pPr>
        <w:pStyle w:val="Compact"/>
        <w:numPr>
          <w:ilvl w:val="0"/>
          <w:numId w:val="38"/>
        </w:numPr>
      </w:pPr>
      <w:r>
        <w:t>Threshold Self-Assessment:</w:t>
      </w:r>
    </w:p>
    <w:p w14:paraId="72546B31" w14:textId="77777777" w:rsidR="004A2D0B" w:rsidRDefault="00000000">
      <w:pPr>
        <w:pStyle w:val="Compact"/>
        <w:numPr>
          <w:ilvl w:val="0"/>
          <w:numId w:val="38"/>
        </w:numPr>
      </w:pPr>
      <w:r>
        <w:t>Goal Self-Assessment:</w:t>
      </w:r>
    </w:p>
    <w:p w14:paraId="2BA12F36" w14:textId="77777777" w:rsidR="004A2D0B" w:rsidRDefault="00000000">
      <w:pPr>
        <w:pStyle w:val="Compact"/>
        <w:numPr>
          <w:ilvl w:val="0"/>
          <w:numId w:val="38"/>
        </w:numPr>
      </w:pPr>
      <w:r>
        <w:t>Self-Assessment Explanation/ Justification:</w:t>
      </w:r>
    </w:p>
    <w:p w14:paraId="619D008F" w14:textId="77777777" w:rsidR="004A2D0B" w:rsidRDefault="00000000">
      <w:pPr>
        <w:pStyle w:val="Compact"/>
        <w:numPr>
          <w:ilvl w:val="0"/>
          <w:numId w:val="38"/>
        </w:numPr>
      </w:pPr>
      <w:r>
        <w:t>Recommended Requirement Modification:</w:t>
      </w:r>
    </w:p>
    <w:p w14:paraId="5F2B54E6" w14:textId="77777777" w:rsidR="004A2D0B" w:rsidRDefault="00DC1A17">
      <w:r>
        <w:rPr>
          <w:noProof/>
        </w:rPr>
        <w:pict w14:anchorId="70E4F9FB">
          <v:rect id="_x0000_i1036" alt="" style="width:451.3pt;height:.05pt;mso-width-percent:0;mso-height-percent:0;mso-width-percent:0;mso-height-percent:0" o:hralign="center" o:hrstd="t" o:hr="t"/>
        </w:pict>
      </w:r>
    </w:p>
    <w:p w14:paraId="1C64EB6D" w14:textId="77777777" w:rsidR="004A2D0B" w:rsidRDefault="00000000">
      <w:pPr>
        <w:pStyle w:val="Heading4"/>
      </w:pPr>
      <w:bookmarkStart w:id="112" w:name="sec:pxl-tershad"/>
      <w:bookmarkEnd w:id="108"/>
      <w:bookmarkEnd w:id="111"/>
      <w:r>
        <w:rPr>
          <w:rStyle w:val="VerbatimChar"/>
        </w:rPr>
        <w:t>2.9.</w:t>
      </w:r>
      <w:r>
        <w:t xml:space="preserve"> Terrain Shadow Mask</w:t>
      </w:r>
    </w:p>
    <w:p w14:paraId="66A86F57" w14:textId="77777777" w:rsidR="004A2D0B" w:rsidRDefault="00000000">
      <w:pPr>
        <w:pStyle w:val="FirstParagraph"/>
      </w:pPr>
      <w:r>
        <w:t xml:space="preserve">Identifier: </w:t>
      </w:r>
      <w:r>
        <w:rPr>
          <w:rStyle w:val="VerbatimChar"/>
        </w:rPr>
        <w:t>pxl-tershad</w:t>
      </w:r>
    </w:p>
    <w:p w14:paraId="66C44607" w14:textId="77777777" w:rsidR="004A2D0B" w:rsidRDefault="00000000">
      <w:pPr>
        <w:pStyle w:val="Heading5"/>
      </w:pPr>
      <w:bookmarkStart w:id="113" w:name="threshold-requirements-25"/>
      <w:r>
        <w:t>Threshold requirements:</w:t>
      </w:r>
    </w:p>
    <w:p w14:paraId="12BF6A30" w14:textId="77777777" w:rsidR="004A2D0B" w:rsidRDefault="00000000">
      <w:pPr>
        <w:pStyle w:val="FirstParagraph"/>
      </w:pPr>
      <w:r>
        <w:t xml:space="preserve">Not required. </w:t>
      </w:r>
    </w:p>
    <w:p w14:paraId="54597FA3" w14:textId="77777777" w:rsidR="004A2D0B" w:rsidRDefault="00000000">
      <w:pPr>
        <w:pStyle w:val="Heading5"/>
      </w:pPr>
      <w:bookmarkStart w:id="114" w:name="goal-requirements-25"/>
      <w:bookmarkEnd w:id="113"/>
      <w:r>
        <w:t>Goal requirements:</w:t>
      </w:r>
    </w:p>
    <w:p w14:paraId="08828601" w14:textId="77777777" w:rsidR="004A2D0B" w:rsidRDefault="00000000">
      <w:pPr>
        <w:pStyle w:val="FirstParagraph"/>
      </w:pPr>
      <w:r>
        <w:t>The metadata indicates pixels that are not directly illuminated due to terrain shadowing.</w:t>
      </w:r>
    </w:p>
    <w:p w14:paraId="125B9C86" w14:textId="77777777" w:rsidR="004A2D0B" w:rsidRDefault="00000000">
      <w:pPr>
        <w:pStyle w:val="Heading5"/>
      </w:pPr>
      <w:bookmarkStart w:id="115" w:name="assessment-25"/>
      <w:bookmarkEnd w:id="114"/>
      <w:r>
        <w:t>Assessment:</w:t>
      </w:r>
    </w:p>
    <w:p w14:paraId="5F907115" w14:textId="77777777" w:rsidR="004A2D0B" w:rsidRDefault="00000000">
      <w:pPr>
        <w:pStyle w:val="Compact"/>
        <w:numPr>
          <w:ilvl w:val="0"/>
          <w:numId w:val="39"/>
        </w:numPr>
      </w:pPr>
      <w:r>
        <w:t>Threshold Self-Assessment:</w:t>
      </w:r>
    </w:p>
    <w:p w14:paraId="434F1981" w14:textId="77777777" w:rsidR="004A2D0B" w:rsidRDefault="00000000">
      <w:pPr>
        <w:pStyle w:val="Compact"/>
        <w:numPr>
          <w:ilvl w:val="0"/>
          <w:numId w:val="39"/>
        </w:numPr>
      </w:pPr>
      <w:r>
        <w:t>Goal Self-Assessment:</w:t>
      </w:r>
    </w:p>
    <w:p w14:paraId="4C9252C3" w14:textId="77777777" w:rsidR="004A2D0B" w:rsidRDefault="00000000">
      <w:pPr>
        <w:pStyle w:val="Compact"/>
        <w:numPr>
          <w:ilvl w:val="0"/>
          <w:numId w:val="39"/>
        </w:numPr>
      </w:pPr>
      <w:r>
        <w:t>Self-Assessment Explanation/ Justification:</w:t>
      </w:r>
    </w:p>
    <w:p w14:paraId="247DE812" w14:textId="77777777" w:rsidR="004A2D0B" w:rsidRDefault="00000000">
      <w:pPr>
        <w:pStyle w:val="Compact"/>
        <w:numPr>
          <w:ilvl w:val="0"/>
          <w:numId w:val="39"/>
        </w:numPr>
      </w:pPr>
      <w:r>
        <w:t>Recommended Requirement Modification:</w:t>
      </w:r>
    </w:p>
    <w:p w14:paraId="0D3CBD3B" w14:textId="77777777" w:rsidR="004A2D0B" w:rsidRDefault="00DC1A17">
      <w:r>
        <w:rPr>
          <w:noProof/>
        </w:rPr>
        <w:pict w14:anchorId="6EEF22FA">
          <v:rect id="_x0000_i1035" alt="" style="width:451.3pt;height:.05pt;mso-width-percent:0;mso-height-percent:0;mso-width-percent:0;mso-height-percent:0" o:hralign="center" o:hrstd="t" o:hr="t"/>
        </w:pict>
      </w:r>
    </w:p>
    <w:p w14:paraId="6E3426DF" w14:textId="77777777" w:rsidR="004A2D0B" w:rsidRDefault="00000000">
      <w:pPr>
        <w:pStyle w:val="Heading4"/>
      </w:pPr>
      <w:bookmarkStart w:id="116" w:name="sec:pxl-terocc"/>
      <w:bookmarkEnd w:id="112"/>
      <w:bookmarkEnd w:id="115"/>
      <w:r>
        <w:rPr>
          <w:rStyle w:val="VerbatimChar"/>
        </w:rPr>
        <w:t>2.10.</w:t>
      </w:r>
      <w:r>
        <w:t xml:space="preserve"> Terrain Occlusion</w:t>
      </w:r>
    </w:p>
    <w:p w14:paraId="61C419D1" w14:textId="77777777" w:rsidR="004A2D0B" w:rsidRDefault="00000000">
      <w:pPr>
        <w:pStyle w:val="FirstParagraph"/>
      </w:pPr>
      <w:r>
        <w:t xml:space="preserve">Identifier: </w:t>
      </w:r>
      <w:r>
        <w:rPr>
          <w:rStyle w:val="VerbatimChar"/>
        </w:rPr>
        <w:t>pxl-terocc</w:t>
      </w:r>
    </w:p>
    <w:p w14:paraId="3B1F5AD7" w14:textId="77777777" w:rsidR="004A2D0B" w:rsidRDefault="00000000">
      <w:pPr>
        <w:pStyle w:val="Heading5"/>
      </w:pPr>
      <w:bookmarkStart w:id="117" w:name="threshold-requirements-26"/>
      <w:r>
        <w:t>Threshold requirements:</w:t>
      </w:r>
    </w:p>
    <w:p w14:paraId="3CECC3DF" w14:textId="77777777" w:rsidR="004A2D0B" w:rsidRDefault="00000000">
      <w:pPr>
        <w:pStyle w:val="FirstParagraph"/>
      </w:pPr>
      <w:r>
        <w:t xml:space="preserve">Not required. </w:t>
      </w:r>
    </w:p>
    <w:p w14:paraId="62230CB7" w14:textId="77777777" w:rsidR="004A2D0B" w:rsidRDefault="00000000">
      <w:pPr>
        <w:pStyle w:val="Heading5"/>
      </w:pPr>
      <w:bookmarkStart w:id="118" w:name="goal-requirements-26"/>
      <w:bookmarkEnd w:id="117"/>
      <w:r>
        <w:t>Goal requirements:</w:t>
      </w:r>
    </w:p>
    <w:p w14:paraId="75ABA5FD" w14:textId="77777777" w:rsidR="004A2D0B" w:rsidRDefault="00000000">
      <w:pPr>
        <w:pStyle w:val="FirstParagraph"/>
      </w:pPr>
      <w:r>
        <w:t>The metadata indicates pixels that are not visible to the sensor due to terrain occlusion during off-nadir viewing.</w:t>
      </w:r>
    </w:p>
    <w:p w14:paraId="550BCF1F" w14:textId="77777777" w:rsidR="004A2D0B" w:rsidRDefault="00000000">
      <w:pPr>
        <w:pStyle w:val="Heading5"/>
      </w:pPr>
      <w:bookmarkStart w:id="119" w:name="assessment-26"/>
      <w:bookmarkEnd w:id="118"/>
      <w:r>
        <w:t>Assessment:</w:t>
      </w:r>
    </w:p>
    <w:p w14:paraId="4115CDF9" w14:textId="77777777" w:rsidR="004A2D0B" w:rsidRDefault="00000000">
      <w:pPr>
        <w:pStyle w:val="Compact"/>
        <w:numPr>
          <w:ilvl w:val="0"/>
          <w:numId w:val="40"/>
        </w:numPr>
      </w:pPr>
      <w:r>
        <w:t>Threshold Self-Assessment:</w:t>
      </w:r>
    </w:p>
    <w:p w14:paraId="7C8BB101" w14:textId="77777777" w:rsidR="004A2D0B" w:rsidRDefault="00000000">
      <w:pPr>
        <w:pStyle w:val="Compact"/>
        <w:numPr>
          <w:ilvl w:val="0"/>
          <w:numId w:val="40"/>
        </w:numPr>
      </w:pPr>
      <w:r>
        <w:t>Goal Self-Assessment:</w:t>
      </w:r>
    </w:p>
    <w:p w14:paraId="1612749E" w14:textId="77777777" w:rsidR="004A2D0B" w:rsidRDefault="00000000">
      <w:pPr>
        <w:pStyle w:val="Compact"/>
        <w:numPr>
          <w:ilvl w:val="0"/>
          <w:numId w:val="40"/>
        </w:numPr>
      </w:pPr>
      <w:r>
        <w:t>Self-Assessment Explanation/ Justification:</w:t>
      </w:r>
    </w:p>
    <w:p w14:paraId="5D10919C" w14:textId="77777777" w:rsidR="004A2D0B" w:rsidRDefault="00000000">
      <w:pPr>
        <w:pStyle w:val="Compact"/>
        <w:numPr>
          <w:ilvl w:val="0"/>
          <w:numId w:val="40"/>
        </w:numPr>
      </w:pPr>
      <w:r>
        <w:lastRenderedPageBreak/>
        <w:t>Recommended Requirement Modification:</w:t>
      </w:r>
    </w:p>
    <w:p w14:paraId="5FAF010F" w14:textId="77777777" w:rsidR="004A2D0B" w:rsidRDefault="00DC1A17">
      <w:r>
        <w:rPr>
          <w:noProof/>
        </w:rPr>
        <w:pict w14:anchorId="0621E0AE">
          <v:rect id="_x0000_i1034" alt="" style="width:451.3pt;height:.05pt;mso-width-percent:0;mso-height-percent:0;mso-width-percent:0;mso-height-percent:0" o:hralign="center" o:hrstd="t" o:hr="t"/>
        </w:pict>
      </w:r>
    </w:p>
    <w:p w14:paraId="57C89229" w14:textId="77777777" w:rsidR="004A2D0B" w:rsidRDefault="00000000">
      <w:pPr>
        <w:pStyle w:val="Heading4"/>
      </w:pPr>
      <w:bookmarkStart w:id="120" w:name="sec:pxl-vigelu"/>
      <w:bookmarkEnd w:id="116"/>
      <w:bookmarkEnd w:id="119"/>
      <w:r>
        <w:rPr>
          <w:rStyle w:val="VerbatimChar"/>
        </w:rPr>
        <w:t>2.11.</w:t>
      </w:r>
      <w:r>
        <w:t xml:space="preserve"> Lunar and Viewing Geometry</w:t>
      </w:r>
    </w:p>
    <w:p w14:paraId="449C1672" w14:textId="77777777" w:rsidR="004A2D0B" w:rsidRDefault="00000000">
      <w:pPr>
        <w:pStyle w:val="FirstParagraph"/>
      </w:pPr>
      <w:r>
        <w:t xml:space="preserve">Identifier: </w:t>
      </w:r>
      <w:r>
        <w:rPr>
          <w:rStyle w:val="VerbatimChar"/>
        </w:rPr>
        <w:t>pxl-vigelu</w:t>
      </w:r>
    </w:p>
    <w:p w14:paraId="3315EE4E" w14:textId="77777777" w:rsidR="004A2D0B" w:rsidRDefault="00000000">
      <w:pPr>
        <w:pStyle w:val="Heading5"/>
      </w:pPr>
      <w:bookmarkStart w:id="121" w:name="threshold-requirements-27"/>
      <w:r>
        <w:t>Threshold requirements:</w:t>
      </w:r>
    </w:p>
    <w:p w14:paraId="6B63E679" w14:textId="77777777" w:rsidR="004A2D0B" w:rsidRDefault="00000000">
      <w:pPr>
        <w:pStyle w:val="FirstParagraph"/>
      </w:pPr>
      <w:r>
        <w:t>Provide average lunar and sensor viewing azimuth and zenith angles.</w:t>
      </w:r>
    </w:p>
    <w:p w14:paraId="728D9C60" w14:textId="77777777" w:rsidR="004A2D0B" w:rsidRDefault="00000000">
      <w:pPr>
        <w:pStyle w:val="Heading5"/>
      </w:pPr>
      <w:bookmarkStart w:id="122" w:name="goal-requirements-27"/>
      <w:bookmarkEnd w:id="121"/>
      <w:r>
        <w:t>Goal requirements:</w:t>
      </w:r>
    </w:p>
    <w:p w14:paraId="3DB508C9" w14:textId="77777777" w:rsidR="004A2D0B" w:rsidRDefault="00000000">
      <w:pPr>
        <w:pStyle w:val="FirstParagraph"/>
      </w:pPr>
      <w:r>
        <w:t>Provide per-pixel lunar and sensor viewing azimuth and zenith angles.</w:t>
      </w:r>
    </w:p>
    <w:p w14:paraId="651ECEE0" w14:textId="77777777" w:rsidR="004A2D0B" w:rsidRDefault="00000000">
      <w:pPr>
        <w:pStyle w:val="Heading5"/>
      </w:pPr>
      <w:bookmarkStart w:id="123" w:name="assessment-27"/>
      <w:bookmarkEnd w:id="122"/>
      <w:r>
        <w:t>Assessment:</w:t>
      </w:r>
    </w:p>
    <w:p w14:paraId="69F348A1" w14:textId="77777777" w:rsidR="004A2D0B" w:rsidRDefault="00000000">
      <w:pPr>
        <w:pStyle w:val="Compact"/>
        <w:numPr>
          <w:ilvl w:val="0"/>
          <w:numId w:val="41"/>
        </w:numPr>
      </w:pPr>
      <w:r>
        <w:t>Threshold Self-Assessment:</w:t>
      </w:r>
    </w:p>
    <w:p w14:paraId="35363FDA" w14:textId="77777777" w:rsidR="004A2D0B" w:rsidRDefault="00000000">
      <w:pPr>
        <w:pStyle w:val="Compact"/>
        <w:numPr>
          <w:ilvl w:val="0"/>
          <w:numId w:val="41"/>
        </w:numPr>
      </w:pPr>
      <w:r>
        <w:t>Goal Self-Assessment:</w:t>
      </w:r>
    </w:p>
    <w:p w14:paraId="7D3C4F3B" w14:textId="77777777" w:rsidR="004A2D0B" w:rsidRDefault="00000000">
      <w:pPr>
        <w:pStyle w:val="Compact"/>
        <w:numPr>
          <w:ilvl w:val="0"/>
          <w:numId w:val="41"/>
        </w:numPr>
      </w:pPr>
      <w:r>
        <w:t>Self-Assessment Explanation/ Justification:</w:t>
      </w:r>
    </w:p>
    <w:p w14:paraId="0DB87DC0" w14:textId="77777777" w:rsidR="004A2D0B" w:rsidRDefault="00000000">
      <w:pPr>
        <w:pStyle w:val="Compact"/>
        <w:numPr>
          <w:ilvl w:val="0"/>
          <w:numId w:val="41"/>
        </w:numPr>
      </w:pPr>
      <w:r>
        <w:t>Recommended Requirement Modification:</w:t>
      </w:r>
    </w:p>
    <w:p w14:paraId="79BCF734" w14:textId="77777777" w:rsidR="004A2D0B" w:rsidRDefault="00DC1A17">
      <w:r>
        <w:rPr>
          <w:noProof/>
        </w:rPr>
        <w:pict w14:anchorId="45F021B8">
          <v:rect id="_x0000_i1033" alt="" style="width:451.3pt;height:.05pt;mso-width-percent:0;mso-height-percent:0;mso-width-percent:0;mso-height-percent:0" o:hralign="center" o:hrstd="t" o:hr="t"/>
        </w:pict>
      </w:r>
    </w:p>
    <w:p w14:paraId="61647887" w14:textId="77777777" w:rsidR="004A2D0B" w:rsidRDefault="00000000">
      <w:pPr>
        <w:pStyle w:val="Heading4"/>
      </w:pPr>
      <w:bookmarkStart w:id="124" w:name="sec:pxl-piteric"/>
      <w:bookmarkEnd w:id="120"/>
      <w:bookmarkEnd w:id="123"/>
      <w:r>
        <w:rPr>
          <w:rStyle w:val="VerbatimChar"/>
        </w:rPr>
        <w:t>2.12.</w:t>
      </w:r>
      <w:r>
        <w:t xml:space="preserve"> Terrain Illumination Correction</w:t>
      </w:r>
    </w:p>
    <w:p w14:paraId="6670CFCC" w14:textId="77777777" w:rsidR="004A2D0B" w:rsidRDefault="00000000">
      <w:pPr>
        <w:pStyle w:val="FirstParagraph"/>
      </w:pPr>
      <w:r>
        <w:t xml:space="preserve">Identifier: </w:t>
      </w:r>
      <w:r>
        <w:rPr>
          <w:rStyle w:val="VerbatimChar"/>
        </w:rPr>
        <w:t>pxl-piteric</w:t>
      </w:r>
    </w:p>
    <w:p w14:paraId="10E0AF83" w14:textId="77777777" w:rsidR="004A2D0B" w:rsidRDefault="00000000">
      <w:pPr>
        <w:pStyle w:val="Heading5"/>
      </w:pPr>
      <w:bookmarkStart w:id="125" w:name="threshold-requirements-28"/>
      <w:r>
        <w:t>Threshold requirements:</w:t>
      </w:r>
    </w:p>
    <w:p w14:paraId="16B9E55F" w14:textId="77777777" w:rsidR="004A2D0B" w:rsidRDefault="00000000">
      <w:pPr>
        <w:pStyle w:val="FirstParagraph"/>
      </w:pPr>
      <w:r>
        <w:t xml:space="preserve">Not required. </w:t>
      </w:r>
    </w:p>
    <w:p w14:paraId="74A12A80" w14:textId="77777777" w:rsidR="004A2D0B" w:rsidRDefault="00000000">
      <w:pPr>
        <w:pStyle w:val="Heading5"/>
      </w:pPr>
      <w:bookmarkStart w:id="126" w:name="goal-requirements-28"/>
      <w:bookmarkEnd w:id="125"/>
      <w:r>
        <w:t>Goal requirements:</w:t>
      </w:r>
    </w:p>
    <w:p w14:paraId="65E86B28" w14:textId="77777777" w:rsidR="004A2D0B" w:rsidRDefault="00000000">
      <w:pPr>
        <w:pStyle w:val="FirstParagraph"/>
      </w:pPr>
      <w:r>
        <w:t>Coefficients used for terrain illumination correction are provided for each pixel.</w:t>
      </w:r>
    </w:p>
    <w:p w14:paraId="2063C4B6" w14:textId="77777777" w:rsidR="004A2D0B" w:rsidRDefault="00000000">
      <w:pPr>
        <w:pStyle w:val="Heading5"/>
      </w:pPr>
      <w:bookmarkStart w:id="127" w:name="assessment-28"/>
      <w:bookmarkEnd w:id="126"/>
      <w:r>
        <w:t>Assessment:</w:t>
      </w:r>
    </w:p>
    <w:p w14:paraId="2E7E322A" w14:textId="77777777" w:rsidR="004A2D0B" w:rsidRDefault="00000000">
      <w:pPr>
        <w:pStyle w:val="Compact"/>
        <w:numPr>
          <w:ilvl w:val="0"/>
          <w:numId w:val="42"/>
        </w:numPr>
      </w:pPr>
      <w:r>
        <w:t>Threshold Self-Assessment:</w:t>
      </w:r>
    </w:p>
    <w:p w14:paraId="3A574A01" w14:textId="77777777" w:rsidR="004A2D0B" w:rsidRDefault="00000000">
      <w:pPr>
        <w:pStyle w:val="Compact"/>
        <w:numPr>
          <w:ilvl w:val="0"/>
          <w:numId w:val="42"/>
        </w:numPr>
      </w:pPr>
      <w:r>
        <w:t>Goal Self-Assessment:</w:t>
      </w:r>
    </w:p>
    <w:p w14:paraId="41BECC8C" w14:textId="77777777" w:rsidR="004A2D0B" w:rsidRDefault="00000000">
      <w:pPr>
        <w:pStyle w:val="Compact"/>
        <w:numPr>
          <w:ilvl w:val="0"/>
          <w:numId w:val="42"/>
        </w:numPr>
      </w:pPr>
      <w:r>
        <w:t>Self-Assessment Explanation/ Justification:</w:t>
      </w:r>
    </w:p>
    <w:p w14:paraId="4FB9FBF0" w14:textId="77777777" w:rsidR="004A2D0B" w:rsidRDefault="00000000">
      <w:pPr>
        <w:pStyle w:val="Compact"/>
        <w:numPr>
          <w:ilvl w:val="0"/>
          <w:numId w:val="42"/>
        </w:numPr>
      </w:pPr>
      <w:r>
        <w:t>Recommended Requirement Modification:</w:t>
      </w:r>
    </w:p>
    <w:p w14:paraId="2D03014D" w14:textId="77777777" w:rsidR="004A2D0B" w:rsidRDefault="00DC1A17">
      <w:r>
        <w:rPr>
          <w:noProof/>
        </w:rPr>
        <w:pict w14:anchorId="2D8BA1BE">
          <v:rect id="_x0000_i1032" alt="" style="width:451.3pt;height:.05pt;mso-width-percent:0;mso-height-percent:0;mso-width-percent:0;mso-height-percent:0" o:hralign="center" o:hrstd="t" o:hr="t"/>
        </w:pict>
      </w:r>
    </w:p>
    <w:p w14:paraId="6755BC04" w14:textId="77777777" w:rsidR="004A2D0B" w:rsidRDefault="00000000">
      <w:pPr>
        <w:pStyle w:val="Heading4"/>
      </w:pPr>
      <w:bookmarkStart w:id="128" w:name="sec:pxl-moonilf"/>
      <w:bookmarkEnd w:id="124"/>
      <w:bookmarkEnd w:id="127"/>
      <w:r>
        <w:rPr>
          <w:rStyle w:val="VerbatimChar"/>
        </w:rPr>
        <w:t>2.13.</w:t>
      </w:r>
      <w:r>
        <w:t xml:space="preserve"> Moon Illumination Fraction</w:t>
      </w:r>
    </w:p>
    <w:p w14:paraId="5F1AC582" w14:textId="77777777" w:rsidR="004A2D0B" w:rsidRDefault="00000000">
      <w:pPr>
        <w:pStyle w:val="FirstParagraph"/>
      </w:pPr>
      <w:r>
        <w:t xml:space="preserve">Identifier: </w:t>
      </w:r>
      <w:r>
        <w:rPr>
          <w:rStyle w:val="VerbatimChar"/>
        </w:rPr>
        <w:t>pxl-moonilf</w:t>
      </w:r>
    </w:p>
    <w:p w14:paraId="21180730" w14:textId="77777777" w:rsidR="004A2D0B" w:rsidRDefault="00000000">
      <w:pPr>
        <w:pStyle w:val="Heading5"/>
      </w:pPr>
      <w:bookmarkStart w:id="129" w:name="threshold-requirements-29"/>
      <w:r>
        <w:t>Threshold requirements:</w:t>
      </w:r>
    </w:p>
    <w:p w14:paraId="31D872B0" w14:textId="77777777" w:rsidR="004A2D0B" w:rsidRDefault="00000000">
      <w:pPr>
        <w:pStyle w:val="FirstParagraph"/>
      </w:pPr>
      <w:r>
        <w:t>Provide average moon illumination fraction.</w:t>
      </w:r>
    </w:p>
    <w:p w14:paraId="57B490E5" w14:textId="77777777" w:rsidR="004A2D0B" w:rsidRDefault="00000000">
      <w:pPr>
        <w:pStyle w:val="Heading5"/>
      </w:pPr>
      <w:bookmarkStart w:id="130" w:name="goal-requirements-29"/>
      <w:bookmarkEnd w:id="129"/>
      <w:r>
        <w:lastRenderedPageBreak/>
        <w:t>Goal requirements:</w:t>
      </w:r>
    </w:p>
    <w:p w14:paraId="45277B8E" w14:textId="77777777" w:rsidR="004A2D0B" w:rsidRDefault="00000000">
      <w:pPr>
        <w:pStyle w:val="FirstParagraph"/>
      </w:pPr>
      <w:r>
        <w:t>Provide per-pixel moon illumination fraction</w:t>
      </w:r>
    </w:p>
    <w:p w14:paraId="16BBD2AD" w14:textId="77777777" w:rsidR="004A2D0B" w:rsidRDefault="00000000">
      <w:pPr>
        <w:pStyle w:val="Heading5"/>
      </w:pPr>
      <w:bookmarkStart w:id="131" w:name="assessment-29"/>
      <w:bookmarkEnd w:id="130"/>
      <w:r>
        <w:t>Assessment:</w:t>
      </w:r>
    </w:p>
    <w:p w14:paraId="3E8DF364" w14:textId="77777777" w:rsidR="004A2D0B" w:rsidRDefault="00000000">
      <w:pPr>
        <w:pStyle w:val="Compact"/>
        <w:numPr>
          <w:ilvl w:val="0"/>
          <w:numId w:val="43"/>
        </w:numPr>
      </w:pPr>
      <w:r>
        <w:t>Threshold Self-Assessment:</w:t>
      </w:r>
    </w:p>
    <w:p w14:paraId="66BF142C" w14:textId="77777777" w:rsidR="004A2D0B" w:rsidRDefault="00000000">
      <w:pPr>
        <w:pStyle w:val="Compact"/>
        <w:numPr>
          <w:ilvl w:val="0"/>
          <w:numId w:val="43"/>
        </w:numPr>
      </w:pPr>
      <w:r>
        <w:t>Goal Self-Assessment:</w:t>
      </w:r>
    </w:p>
    <w:p w14:paraId="4B75DBD0" w14:textId="77777777" w:rsidR="004A2D0B" w:rsidRDefault="00000000">
      <w:pPr>
        <w:pStyle w:val="Compact"/>
        <w:numPr>
          <w:ilvl w:val="0"/>
          <w:numId w:val="43"/>
        </w:numPr>
      </w:pPr>
      <w:r>
        <w:t>Self-Assessment Explanation/ Justification:</w:t>
      </w:r>
    </w:p>
    <w:p w14:paraId="037E8FC3" w14:textId="77777777" w:rsidR="004A2D0B" w:rsidRDefault="00000000">
      <w:pPr>
        <w:pStyle w:val="Compact"/>
        <w:numPr>
          <w:ilvl w:val="0"/>
          <w:numId w:val="43"/>
        </w:numPr>
      </w:pPr>
      <w:r>
        <w:t>Recommended Requirement Modification:</w:t>
      </w:r>
    </w:p>
    <w:p w14:paraId="295DCD1C" w14:textId="77777777" w:rsidR="004A2D0B" w:rsidRDefault="00DC1A17">
      <w:r>
        <w:rPr>
          <w:noProof/>
        </w:rPr>
        <w:pict w14:anchorId="34C71540">
          <v:rect id="_x0000_i1031" alt="" style="width:451.3pt;height:.05pt;mso-width-percent:0;mso-height-percent:0;mso-width-percent:0;mso-height-percent:0" o:hralign="center" o:hrstd="t" o:hr="t"/>
        </w:pict>
      </w:r>
    </w:p>
    <w:p w14:paraId="0E927787" w14:textId="77777777" w:rsidR="004A2D0B" w:rsidRDefault="00000000">
      <w:pPr>
        <w:pStyle w:val="Heading4"/>
      </w:pPr>
      <w:bookmarkStart w:id="132" w:name="sec:pxl-britemp"/>
      <w:bookmarkEnd w:id="128"/>
      <w:bookmarkEnd w:id="131"/>
      <w:r>
        <w:rPr>
          <w:rStyle w:val="VerbatimChar"/>
        </w:rPr>
        <w:t>2.14.</w:t>
      </w:r>
      <w:r>
        <w:t xml:space="preserve"> Brightness Temperature</w:t>
      </w:r>
    </w:p>
    <w:p w14:paraId="24002D0B" w14:textId="77777777" w:rsidR="004A2D0B" w:rsidRDefault="00000000">
      <w:pPr>
        <w:pStyle w:val="FirstParagraph"/>
      </w:pPr>
      <w:r>
        <w:t xml:space="preserve">Identifier: </w:t>
      </w:r>
      <w:r>
        <w:rPr>
          <w:rStyle w:val="VerbatimChar"/>
        </w:rPr>
        <w:t>pxl-britemp</w:t>
      </w:r>
    </w:p>
    <w:p w14:paraId="35CCBEE9" w14:textId="77777777" w:rsidR="004A2D0B" w:rsidRDefault="00000000">
      <w:pPr>
        <w:pStyle w:val="Heading5"/>
      </w:pPr>
      <w:bookmarkStart w:id="133" w:name="threshold-requirements-30"/>
      <w:r>
        <w:t>Threshold requirements:</w:t>
      </w:r>
    </w:p>
    <w:p w14:paraId="0AC4C82A" w14:textId="77777777" w:rsidR="004A2D0B" w:rsidRDefault="00000000">
      <w:pPr>
        <w:pStyle w:val="FirstParagraph"/>
      </w:pPr>
      <w:r>
        <w:t>Provide brightness temperature from thermal bands.</w:t>
      </w:r>
    </w:p>
    <w:p w14:paraId="3A3FACBA" w14:textId="77777777" w:rsidR="004A2D0B" w:rsidRDefault="00000000">
      <w:pPr>
        <w:pStyle w:val="Heading5"/>
      </w:pPr>
      <w:bookmarkStart w:id="134" w:name="goal-requirements-30"/>
      <w:bookmarkEnd w:id="133"/>
      <w:r>
        <w:t>Goal requirements:</w:t>
      </w:r>
    </w:p>
    <w:p w14:paraId="37D241A0" w14:textId="77777777" w:rsidR="004A2D0B" w:rsidRDefault="00000000">
      <w:pPr>
        <w:pStyle w:val="FirstParagraph"/>
      </w:pPr>
      <w:r>
        <w:t xml:space="preserve">As threshold. </w:t>
      </w:r>
    </w:p>
    <w:p w14:paraId="182C59BD" w14:textId="77777777" w:rsidR="004A2D0B" w:rsidRDefault="00000000">
      <w:pPr>
        <w:pStyle w:val="Heading5"/>
      </w:pPr>
      <w:bookmarkStart w:id="135" w:name="assessment-30"/>
      <w:bookmarkEnd w:id="134"/>
      <w:r>
        <w:t>Assessment:</w:t>
      </w:r>
    </w:p>
    <w:p w14:paraId="787B6D7D" w14:textId="77777777" w:rsidR="004A2D0B" w:rsidRDefault="00000000">
      <w:pPr>
        <w:pStyle w:val="Compact"/>
        <w:numPr>
          <w:ilvl w:val="0"/>
          <w:numId w:val="44"/>
        </w:numPr>
      </w:pPr>
      <w:r>
        <w:t>Threshold Self-Assessment:</w:t>
      </w:r>
    </w:p>
    <w:p w14:paraId="32245FB4" w14:textId="77777777" w:rsidR="004A2D0B" w:rsidRDefault="00000000">
      <w:pPr>
        <w:pStyle w:val="Compact"/>
        <w:numPr>
          <w:ilvl w:val="0"/>
          <w:numId w:val="44"/>
        </w:numPr>
      </w:pPr>
      <w:r>
        <w:t>Goal Self-Assessment:</w:t>
      </w:r>
    </w:p>
    <w:p w14:paraId="387849A4" w14:textId="77777777" w:rsidR="004A2D0B" w:rsidRDefault="00000000">
      <w:pPr>
        <w:pStyle w:val="Compact"/>
        <w:numPr>
          <w:ilvl w:val="0"/>
          <w:numId w:val="44"/>
        </w:numPr>
      </w:pPr>
      <w:r>
        <w:t>Self-Assessment Explanation/ Justification:</w:t>
      </w:r>
    </w:p>
    <w:p w14:paraId="79ADFCD4" w14:textId="77777777" w:rsidR="004A2D0B" w:rsidRDefault="00000000">
      <w:pPr>
        <w:pStyle w:val="Compact"/>
        <w:numPr>
          <w:ilvl w:val="0"/>
          <w:numId w:val="44"/>
        </w:numPr>
      </w:pPr>
      <w:r>
        <w:t>Recommended Requirement Modification:</w:t>
      </w:r>
    </w:p>
    <w:p w14:paraId="22C95292" w14:textId="77777777" w:rsidR="004A2D0B" w:rsidRDefault="00DC1A17">
      <w:r>
        <w:rPr>
          <w:noProof/>
        </w:rPr>
        <w:pict w14:anchorId="31DF331B">
          <v:rect id="_x0000_i1030" alt="" style="width:451.3pt;height:.05pt;mso-width-percent:0;mso-height-percent:0;mso-width-percent:0;mso-height-percent:0" o:hralign="center" o:hrstd="t" o:hr="t"/>
        </w:pict>
      </w:r>
    </w:p>
    <w:p w14:paraId="207160C4" w14:textId="77777777" w:rsidR="004A2D0B" w:rsidRDefault="00000000">
      <w:pPr>
        <w:pStyle w:val="Heading4"/>
      </w:pPr>
      <w:bookmarkStart w:id="136" w:name="sec:pxl-pisozea"/>
      <w:bookmarkEnd w:id="132"/>
      <w:bookmarkEnd w:id="135"/>
      <w:r>
        <w:rPr>
          <w:rStyle w:val="VerbatimChar"/>
        </w:rPr>
        <w:t>2.15.</w:t>
      </w:r>
      <w:r>
        <w:t xml:space="preserve"> Solar Zenith Angle</w:t>
      </w:r>
    </w:p>
    <w:p w14:paraId="3899FBBF" w14:textId="77777777" w:rsidR="004A2D0B" w:rsidRDefault="00000000">
      <w:pPr>
        <w:pStyle w:val="FirstParagraph"/>
      </w:pPr>
      <w:r>
        <w:t xml:space="preserve">Identifier: </w:t>
      </w:r>
      <w:r>
        <w:rPr>
          <w:rStyle w:val="VerbatimChar"/>
        </w:rPr>
        <w:t>pxl-pisozea</w:t>
      </w:r>
    </w:p>
    <w:p w14:paraId="065B9F3D" w14:textId="77777777" w:rsidR="004A2D0B" w:rsidRDefault="00000000">
      <w:pPr>
        <w:pStyle w:val="Heading5"/>
      </w:pPr>
      <w:bookmarkStart w:id="137" w:name="threshold-requirements-31"/>
      <w:r>
        <w:t>Threshold requirements:</w:t>
      </w:r>
    </w:p>
    <w:p w14:paraId="03F89A44" w14:textId="77777777" w:rsidR="004A2D0B" w:rsidRDefault="00000000">
      <w:pPr>
        <w:pStyle w:val="FirstParagraph"/>
      </w:pPr>
      <w:r>
        <w:t>Provide solar zenith angle to support stray-light corrections (see also Section “</w:t>
      </w:r>
      <w:hyperlink w:anchor="sec:rac-strali">
        <w:r>
          <w:rPr>
            <w:rStyle w:val="Hyperlink"/>
          </w:rPr>
          <w:t>Radiometric and Atmospheric Corrections: Stray Light Corrections</w:t>
        </w:r>
      </w:hyperlink>
      <w:r>
        <w:t>”).</w:t>
      </w:r>
    </w:p>
    <w:p w14:paraId="7342D188" w14:textId="77777777" w:rsidR="004A2D0B" w:rsidRDefault="00000000">
      <w:pPr>
        <w:pStyle w:val="Heading5"/>
      </w:pPr>
      <w:bookmarkStart w:id="138" w:name="goal-requirements-31"/>
      <w:bookmarkEnd w:id="137"/>
      <w:r>
        <w:t>Goal requirements:</w:t>
      </w:r>
    </w:p>
    <w:p w14:paraId="656D3C66" w14:textId="77777777" w:rsidR="004A2D0B" w:rsidRDefault="00000000">
      <w:pPr>
        <w:pStyle w:val="FirstParagraph"/>
      </w:pPr>
      <w:r>
        <w:t xml:space="preserve">As threshold. </w:t>
      </w:r>
    </w:p>
    <w:p w14:paraId="2AB307C6" w14:textId="77777777" w:rsidR="004A2D0B" w:rsidRDefault="00000000">
      <w:pPr>
        <w:pStyle w:val="Heading5"/>
      </w:pPr>
      <w:bookmarkStart w:id="139" w:name="assessment-31"/>
      <w:bookmarkEnd w:id="138"/>
      <w:r>
        <w:t>Assessment:</w:t>
      </w:r>
    </w:p>
    <w:p w14:paraId="313DEDEE" w14:textId="77777777" w:rsidR="004A2D0B" w:rsidRDefault="00000000">
      <w:pPr>
        <w:pStyle w:val="Compact"/>
        <w:numPr>
          <w:ilvl w:val="0"/>
          <w:numId w:val="45"/>
        </w:numPr>
      </w:pPr>
      <w:r>
        <w:t>Threshold Self-Assessment:</w:t>
      </w:r>
    </w:p>
    <w:p w14:paraId="2FDD8360" w14:textId="77777777" w:rsidR="004A2D0B" w:rsidRDefault="00000000">
      <w:pPr>
        <w:pStyle w:val="Compact"/>
        <w:numPr>
          <w:ilvl w:val="0"/>
          <w:numId w:val="45"/>
        </w:numPr>
      </w:pPr>
      <w:r>
        <w:t>Goal Self-Assessment:</w:t>
      </w:r>
    </w:p>
    <w:p w14:paraId="6005D164" w14:textId="77777777" w:rsidR="004A2D0B" w:rsidRDefault="00000000">
      <w:pPr>
        <w:pStyle w:val="Compact"/>
        <w:numPr>
          <w:ilvl w:val="0"/>
          <w:numId w:val="45"/>
        </w:numPr>
      </w:pPr>
      <w:r>
        <w:t>Self-Assessment Explanation/ Justification:</w:t>
      </w:r>
    </w:p>
    <w:p w14:paraId="5A3EC929" w14:textId="77777777" w:rsidR="004A2D0B" w:rsidRDefault="00000000">
      <w:pPr>
        <w:pStyle w:val="Compact"/>
        <w:numPr>
          <w:ilvl w:val="0"/>
          <w:numId w:val="45"/>
        </w:numPr>
      </w:pPr>
      <w:r>
        <w:t>Recommended Requirement Modification:</w:t>
      </w:r>
    </w:p>
    <w:p w14:paraId="35B80FF3" w14:textId="77777777" w:rsidR="004A2D0B" w:rsidRDefault="00000000">
      <w:pPr>
        <w:pStyle w:val="Heading3"/>
      </w:pPr>
      <w:bookmarkStart w:id="140" w:name="sec:rac"/>
      <w:bookmarkEnd w:id="79"/>
      <w:bookmarkEnd w:id="136"/>
      <w:bookmarkEnd w:id="139"/>
      <w:r>
        <w:rPr>
          <w:rStyle w:val="VerbatimChar"/>
        </w:rPr>
        <w:lastRenderedPageBreak/>
        <w:t>3.</w:t>
      </w:r>
      <w:r>
        <w:t xml:space="preserve"> Radiometric and Atmospheric Corrections</w:t>
      </w:r>
    </w:p>
    <w:p w14:paraId="71489FE3" w14:textId="77777777" w:rsidR="004A2D0B" w:rsidRDefault="00000000">
      <w:pPr>
        <w:pStyle w:val="FirstParagraph"/>
      </w:pPr>
      <w:r>
        <w:t>The following requirements must be met for all pixels in a collection. The requirements indicate both the necessary outcomes and the minimum steps necessary to be deemed to have achieved those outcomes.</w:t>
      </w:r>
    </w:p>
    <w:p w14:paraId="0A2AB3AA" w14:textId="77777777" w:rsidR="004A2D0B" w:rsidRDefault="00000000">
      <w:pPr>
        <w:pStyle w:val="Heading4"/>
      </w:pPr>
      <w:bookmarkStart w:id="141" w:name="sec:rac-measur-nlsr"/>
      <w:r>
        <w:rPr>
          <w:rStyle w:val="VerbatimChar"/>
        </w:rPr>
        <w:t>3.1.</w:t>
      </w:r>
      <w:r>
        <w:t xml:space="preserve"> Measurement</w:t>
      </w:r>
    </w:p>
    <w:p w14:paraId="233B3F53" w14:textId="77777777" w:rsidR="004A2D0B" w:rsidRDefault="00000000">
      <w:pPr>
        <w:pStyle w:val="FirstParagraph"/>
      </w:pPr>
      <w:r>
        <w:t xml:space="preserve">Identifier: </w:t>
      </w:r>
      <w:r>
        <w:rPr>
          <w:rStyle w:val="VerbatimChar"/>
        </w:rPr>
        <w:t>rac-measur-nlsr</w:t>
      </w:r>
    </w:p>
    <w:p w14:paraId="32F92054" w14:textId="77777777" w:rsidR="004A2D0B" w:rsidRDefault="00000000">
      <w:pPr>
        <w:pStyle w:val="Heading5"/>
      </w:pPr>
      <w:bookmarkStart w:id="142" w:name="threshold-requirements-32"/>
      <w:r>
        <w:t>Threshold requirements:</w:t>
      </w:r>
    </w:p>
    <w:p w14:paraId="1A5A13CE" w14:textId="77777777" w:rsidR="004A2D0B" w:rsidRDefault="00000000">
      <w:pPr>
        <w:pStyle w:val="FirstParagraph"/>
      </w:pPr>
      <w:r>
        <w:t>Pixel values that are expressed as a measurement of the nighttime light radiance.</w:t>
      </w:r>
    </w:p>
    <w:p w14:paraId="0CB67EC9" w14:textId="77777777" w:rsidR="004A2D0B" w:rsidRDefault="00000000">
      <w:pPr>
        <w:pStyle w:val="BodyText"/>
      </w:pPr>
      <w:r>
        <w:t>Note:</w:t>
      </w:r>
    </w:p>
    <w:p w14:paraId="502A9A4B" w14:textId="77777777" w:rsidR="004A2D0B" w:rsidRDefault="00000000">
      <w:pPr>
        <w:pStyle w:val="Compact"/>
        <w:numPr>
          <w:ilvl w:val="0"/>
          <w:numId w:val="46"/>
        </w:numPr>
      </w:pPr>
      <w:r>
        <w:t>Radiometric corrections must lead to a valid measurement of surface reflectance.</w:t>
      </w:r>
    </w:p>
    <w:p w14:paraId="0D6E0EB5" w14:textId="77777777" w:rsidR="004A2D0B" w:rsidRDefault="00000000">
      <w:pPr>
        <w:pStyle w:val="Heading5"/>
      </w:pPr>
      <w:bookmarkStart w:id="143" w:name="goal-requirements-32"/>
      <w:bookmarkEnd w:id="142"/>
      <w:r>
        <w:t>Goal requirements:</w:t>
      </w:r>
    </w:p>
    <w:p w14:paraId="5236F8F7" w14:textId="77777777" w:rsidR="004A2D0B" w:rsidRDefault="00000000">
      <w:pPr>
        <w:pStyle w:val="FirstParagraph"/>
      </w:pPr>
      <w:r>
        <w:t>Nighttime light radiance measurements are SI traceable (see also Section “</w:t>
      </w:r>
      <w:hyperlink w:anchor="sec:meta-trace-sr">
        <w:r>
          <w:rPr>
            <w:rStyle w:val="Hyperlink"/>
          </w:rPr>
          <w:t>General Metadata: Traceability</w:t>
        </w:r>
      </w:hyperlink>
      <w:r>
        <w:t>”).</w:t>
      </w:r>
    </w:p>
    <w:p w14:paraId="21F9F2F3" w14:textId="77777777" w:rsidR="004A2D0B" w:rsidRDefault="00000000">
      <w:pPr>
        <w:pStyle w:val="Heading5"/>
      </w:pPr>
      <w:bookmarkStart w:id="144" w:name="assessment-32"/>
      <w:bookmarkEnd w:id="143"/>
      <w:r>
        <w:t>Assessment:</w:t>
      </w:r>
    </w:p>
    <w:p w14:paraId="0CEA183E" w14:textId="77777777" w:rsidR="004A2D0B" w:rsidRDefault="00000000">
      <w:pPr>
        <w:pStyle w:val="Compact"/>
        <w:numPr>
          <w:ilvl w:val="0"/>
          <w:numId w:val="47"/>
        </w:numPr>
      </w:pPr>
      <w:r>
        <w:t>Threshold Self-Assessment:</w:t>
      </w:r>
    </w:p>
    <w:p w14:paraId="0BB0AC56" w14:textId="77777777" w:rsidR="004A2D0B" w:rsidRDefault="00000000">
      <w:pPr>
        <w:pStyle w:val="Compact"/>
        <w:numPr>
          <w:ilvl w:val="0"/>
          <w:numId w:val="47"/>
        </w:numPr>
      </w:pPr>
      <w:r>
        <w:t>Goal Self-Assessment:</w:t>
      </w:r>
    </w:p>
    <w:p w14:paraId="13D0205C" w14:textId="77777777" w:rsidR="004A2D0B" w:rsidRDefault="00000000">
      <w:pPr>
        <w:pStyle w:val="Compact"/>
        <w:numPr>
          <w:ilvl w:val="0"/>
          <w:numId w:val="47"/>
        </w:numPr>
      </w:pPr>
      <w:r>
        <w:t>Self-Assessment Explanation/ Justification:</w:t>
      </w:r>
    </w:p>
    <w:p w14:paraId="327616FB" w14:textId="77777777" w:rsidR="004A2D0B" w:rsidRDefault="00000000">
      <w:pPr>
        <w:pStyle w:val="Compact"/>
        <w:numPr>
          <w:ilvl w:val="0"/>
          <w:numId w:val="47"/>
        </w:numPr>
      </w:pPr>
      <w:r>
        <w:t>Recommended Requirement Modification:</w:t>
      </w:r>
    </w:p>
    <w:p w14:paraId="775C5F71" w14:textId="77777777" w:rsidR="004A2D0B" w:rsidRDefault="00DC1A17">
      <w:r>
        <w:rPr>
          <w:noProof/>
        </w:rPr>
        <w:pict w14:anchorId="6AD494E2">
          <v:rect id="_x0000_i1029" alt="" style="width:451.3pt;height:.05pt;mso-width-percent:0;mso-height-percent:0;mso-width-percent:0;mso-height-percent:0" o:hralign="center" o:hrstd="t" o:hr="t"/>
        </w:pict>
      </w:r>
    </w:p>
    <w:p w14:paraId="2DC65E19" w14:textId="77777777" w:rsidR="004A2D0B" w:rsidRDefault="00000000">
      <w:pPr>
        <w:pStyle w:val="Heading4"/>
      </w:pPr>
      <w:bookmarkStart w:id="145" w:name="sec:rac-muncer-sr"/>
      <w:bookmarkEnd w:id="141"/>
      <w:bookmarkEnd w:id="144"/>
      <w:r>
        <w:rPr>
          <w:rStyle w:val="VerbatimChar"/>
        </w:rPr>
        <w:t>3.2.</w:t>
      </w:r>
      <w:r>
        <w:t xml:space="preserve"> Measurement Uncertainty</w:t>
      </w:r>
    </w:p>
    <w:p w14:paraId="2E14BC13" w14:textId="77777777" w:rsidR="004A2D0B" w:rsidRDefault="00000000">
      <w:pPr>
        <w:pStyle w:val="FirstParagraph"/>
      </w:pPr>
      <w:r>
        <w:t xml:space="preserve">Identifier: </w:t>
      </w:r>
      <w:r>
        <w:rPr>
          <w:rStyle w:val="VerbatimChar"/>
        </w:rPr>
        <w:t>rac-muncer-sr</w:t>
      </w:r>
    </w:p>
    <w:p w14:paraId="6C7FFA51" w14:textId="77777777" w:rsidR="004A2D0B" w:rsidRDefault="00000000">
      <w:pPr>
        <w:pStyle w:val="BodyText"/>
      </w:pPr>
      <w:r>
        <w:t>Note: In current practice, users determine fitness for purpose based on knowledge of the lineage of the data, rather than on a specific estimate of measurement uncertainty.</w:t>
      </w:r>
    </w:p>
    <w:p w14:paraId="04B2F854" w14:textId="77777777" w:rsidR="004A2D0B" w:rsidRDefault="00000000">
      <w:pPr>
        <w:pStyle w:val="Heading5"/>
      </w:pPr>
      <w:bookmarkStart w:id="146" w:name="threshold-requirements-33"/>
      <w:r>
        <w:t>Threshold requirements:</w:t>
      </w:r>
    </w:p>
    <w:p w14:paraId="60ED6E94" w14:textId="77777777" w:rsidR="004A2D0B" w:rsidRDefault="00000000">
      <w:pPr>
        <w:pStyle w:val="FirstParagraph"/>
      </w:pPr>
      <w:r>
        <w:t xml:space="preserve">Not required. </w:t>
      </w:r>
    </w:p>
    <w:p w14:paraId="0FB80939" w14:textId="77777777" w:rsidR="004A2D0B" w:rsidRDefault="00000000">
      <w:pPr>
        <w:pStyle w:val="Heading5"/>
      </w:pPr>
      <w:bookmarkStart w:id="147" w:name="goal-requirements-33"/>
      <w:bookmarkEnd w:id="146"/>
      <w:r>
        <w:t>Goal requirements:</w:t>
      </w:r>
    </w:p>
    <w:p w14:paraId="224680F0" w14:textId="77777777" w:rsidR="004A2D0B" w:rsidRDefault="00000000">
      <w:pPr>
        <w:pStyle w:val="FirstParagraph"/>
      </w:pPr>
      <w:r>
        <w:t>An estimate of the certainty of the values is provided in measurement units.</w:t>
      </w:r>
    </w:p>
    <w:p w14:paraId="05CD37A1" w14:textId="77777777" w:rsidR="004A2D0B" w:rsidRDefault="00000000">
      <w:pPr>
        <w:pStyle w:val="BodyText"/>
      </w:pPr>
      <w:r>
        <w:t>Notes:</w:t>
      </w:r>
    </w:p>
    <w:p w14:paraId="2CDBD70F" w14:textId="77777777" w:rsidR="004A2D0B" w:rsidRDefault="00000000">
      <w:pPr>
        <w:pStyle w:val="Compact"/>
        <w:numPr>
          <w:ilvl w:val="0"/>
          <w:numId w:val="48"/>
        </w:numPr>
      </w:pPr>
      <w:r>
        <w:t>This is a requirement for SI traceability. See also Section “</w:t>
      </w:r>
      <w:hyperlink w:anchor="sec:meta-trace-sr">
        <w:r>
          <w:rPr>
            <w:rStyle w:val="Hyperlink"/>
          </w:rPr>
          <w:t>General Metadata: Traceability</w:t>
        </w:r>
      </w:hyperlink>
      <w:r>
        <w:t>”.</w:t>
      </w:r>
    </w:p>
    <w:p w14:paraId="08D61D70" w14:textId="77777777" w:rsidR="004A2D0B" w:rsidRDefault="00000000">
      <w:pPr>
        <w:pStyle w:val="Compact"/>
        <w:numPr>
          <w:ilvl w:val="0"/>
          <w:numId w:val="48"/>
        </w:numPr>
      </w:pPr>
      <w:r>
        <w:t>Information on measurement uncertainty should be available in the metadata as a single DOI landing page.</w:t>
      </w:r>
    </w:p>
    <w:p w14:paraId="19341400" w14:textId="77777777" w:rsidR="004A2D0B" w:rsidRDefault="00000000">
      <w:pPr>
        <w:pStyle w:val="Heading5"/>
      </w:pPr>
      <w:bookmarkStart w:id="148" w:name="assessment-33"/>
      <w:bookmarkEnd w:id="147"/>
      <w:r>
        <w:lastRenderedPageBreak/>
        <w:t>Assessment:</w:t>
      </w:r>
    </w:p>
    <w:p w14:paraId="7DF01452" w14:textId="77777777" w:rsidR="004A2D0B" w:rsidRDefault="00000000">
      <w:pPr>
        <w:pStyle w:val="Compact"/>
        <w:numPr>
          <w:ilvl w:val="0"/>
          <w:numId w:val="49"/>
        </w:numPr>
      </w:pPr>
      <w:r>
        <w:t>Threshold Self-Assessment:</w:t>
      </w:r>
    </w:p>
    <w:p w14:paraId="7E488333" w14:textId="77777777" w:rsidR="004A2D0B" w:rsidRDefault="00000000">
      <w:pPr>
        <w:pStyle w:val="Compact"/>
        <w:numPr>
          <w:ilvl w:val="0"/>
          <w:numId w:val="49"/>
        </w:numPr>
      </w:pPr>
      <w:r>
        <w:t>Goal Self-Assessment:</w:t>
      </w:r>
    </w:p>
    <w:p w14:paraId="3EDE2DA5" w14:textId="77777777" w:rsidR="004A2D0B" w:rsidRDefault="00000000">
      <w:pPr>
        <w:pStyle w:val="Compact"/>
        <w:numPr>
          <w:ilvl w:val="0"/>
          <w:numId w:val="49"/>
        </w:numPr>
      </w:pPr>
      <w:r>
        <w:t>Self-Assessment Explanation/ Justification:</w:t>
      </w:r>
    </w:p>
    <w:p w14:paraId="6C89DEFE" w14:textId="77777777" w:rsidR="004A2D0B" w:rsidRDefault="00000000">
      <w:pPr>
        <w:pStyle w:val="Compact"/>
        <w:numPr>
          <w:ilvl w:val="0"/>
          <w:numId w:val="49"/>
        </w:numPr>
      </w:pPr>
      <w:r>
        <w:t>Recommended Requirement Modification:</w:t>
      </w:r>
    </w:p>
    <w:p w14:paraId="003C9E21" w14:textId="77777777" w:rsidR="004A2D0B" w:rsidRDefault="00DC1A17">
      <w:r>
        <w:rPr>
          <w:noProof/>
        </w:rPr>
        <w:pict w14:anchorId="02BA106A">
          <v:rect id="_x0000_i1028" alt="" style="width:451.3pt;height:.05pt;mso-width-percent:0;mso-height-percent:0;mso-width-percent:0;mso-height-percent:0" o:hralign="center" o:hrstd="t" o:hr="t"/>
        </w:pict>
      </w:r>
    </w:p>
    <w:p w14:paraId="308B0206" w14:textId="77777777" w:rsidR="004A2D0B" w:rsidRDefault="00000000">
      <w:pPr>
        <w:pStyle w:val="Heading4"/>
      </w:pPr>
      <w:bookmarkStart w:id="149" w:name="sec:rac-mnormal-nlsr"/>
      <w:bookmarkEnd w:id="145"/>
      <w:bookmarkEnd w:id="148"/>
      <w:r>
        <w:rPr>
          <w:rStyle w:val="VerbatimChar"/>
        </w:rPr>
        <w:t>3.3.</w:t>
      </w:r>
      <w:r>
        <w:t xml:space="preserve"> Measurement Normalisation</w:t>
      </w:r>
    </w:p>
    <w:p w14:paraId="5FD97632" w14:textId="77777777" w:rsidR="004A2D0B" w:rsidRDefault="00000000">
      <w:pPr>
        <w:pStyle w:val="FirstParagraph"/>
      </w:pPr>
      <w:r>
        <w:t xml:space="preserve">Identifier: </w:t>
      </w:r>
      <w:r>
        <w:rPr>
          <w:rStyle w:val="VerbatimChar"/>
        </w:rPr>
        <w:t>rac-mnormal-nlsr</w:t>
      </w:r>
    </w:p>
    <w:p w14:paraId="34985879" w14:textId="77777777" w:rsidR="004A2D0B" w:rsidRDefault="00000000">
      <w:pPr>
        <w:pStyle w:val="Heading5"/>
      </w:pPr>
      <w:bookmarkStart w:id="150" w:name="threshold-requirements-34"/>
      <w:r>
        <w:t>Threshold requirements:</w:t>
      </w:r>
    </w:p>
    <w:p w14:paraId="5386DA8B" w14:textId="77777777" w:rsidR="004A2D0B" w:rsidRDefault="00000000">
      <w:pPr>
        <w:pStyle w:val="FirstParagraph"/>
      </w:pPr>
      <w:r>
        <w:t xml:space="preserve">Not required. </w:t>
      </w:r>
    </w:p>
    <w:p w14:paraId="777AF65C" w14:textId="77777777" w:rsidR="004A2D0B" w:rsidRDefault="00000000">
      <w:pPr>
        <w:pStyle w:val="Heading5"/>
      </w:pPr>
      <w:bookmarkStart w:id="151" w:name="goal-requirements-34"/>
      <w:bookmarkEnd w:id="150"/>
      <w:r>
        <w:t>Goal requirements:</w:t>
      </w:r>
    </w:p>
    <w:p w14:paraId="434A2EE4" w14:textId="77777777" w:rsidR="004A2D0B" w:rsidRDefault="00000000">
      <w:pPr>
        <w:pStyle w:val="FirstParagraph"/>
      </w:pPr>
      <w:r>
        <w:t>Measurements are normalised for viewing conditions (i.e., nadir view angle). This may include radiative transfer modelling.</w:t>
      </w:r>
    </w:p>
    <w:p w14:paraId="0FF5CA41" w14:textId="77777777" w:rsidR="004A2D0B" w:rsidRDefault="00000000">
      <w:pPr>
        <w:pStyle w:val="BodyText"/>
      </w:pPr>
      <w:r>
        <w:t>Note:</w:t>
      </w:r>
    </w:p>
    <w:p w14:paraId="635CE8E4" w14:textId="77777777" w:rsidR="004A2D0B" w:rsidRDefault="00000000">
      <w:pPr>
        <w:pStyle w:val="Compact"/>
        <w:numPr>
          <w:ilvl w:val="0"/>
          <w:numId w:val="50"/>
        </w:numPr>
      </w:pPr>
      <w:r>
        <w:t>Information on measurement normalisation should be available in the metadata as a single DOI landing page.</w:t>
      </w:r>
    </w:p>
    <w:p w14:paraId="7E5F6564" w14:textId="77777777" w:rsidR="004A2D0B" w:rsidRDefault="00000000">
      <w:pPr>
        <w:pStyle w:val="Heading5"/>
      </w:pPr>
      <w:bookmarkStart w:id="152" w:name="assessment-34"/>
      <w:bookmarkEnd w:id="151"/>
      <w:r>
        <w:t>Assessment:</w:t>
      </w:r>
    </w:p>
    <w:p w14:paraId="2CC1A31E" w14:textId="77777777" w:rsidR="004A2D0B" w:rsidRDefault="00000000">
      <w:pPr>
        <w:pStyle w:val="Compact"/>
        <w:numPr>
          <w:ilvl w:val="0"/>
          <w:numId w:val="51"/>
        </w:numPr>
      </w:pPr>
      <w:r>
        <w:t>Threshold Self-Assessment:</w:t>
      </w:r>
    </w:p>
    <w:p w14:paraId="1B9B7E0F" w14:textId="77777777" w:rsidR="004A2D0B" w:rsidRDefault="00000000">
      <w:pPr>
        <w:pStyle w:val="Compact"/>
        <w:numPr>
          <w:ilvl w:val="0"/>
          <w:numId w:val="51"/>
        </w:numPr>
      </w:pPr>
      <w:r>
        <w:t>Goal Self-Assessment:</w:t>
      </w:r>
    </w:p>
    <w:p w14:paraId="373FB5DB" w14:textId="77777777" w:rsidR="004A2D0B" w:rsidRDefault="00000000">
      <w:pPr>
        <w:pStyle w:val="Compact"/>
        <w:numPr>
          <w:ilvl w:val="0"/>
          <w:numId w:val="51"/>
        </w:numPr>
      </w:pPr>
      <w:r>
        <w:t>Self-Assessment Explanation/ Justification:</w:t>
      </w:r>
    </w:p>
    <w:p w14:paraId="22305313" w14:textId="77777777" w:rsidR="004A2D0B" w:rsidRDefault="00000000">
      <w:pPr>
        <w:pStyle w:val="Compact"/>
        <w:numPr>
          <w:ilvl w:val="0"/>
          <w:numId w:val="51"/>
        </w:numPr>
      </w:pPr>
      <w:r>
        <w:t>Recommended Requirement Modification:</w:t>
      </w:r>
    </w:p>
    <w:p w14:paraId="32EFC271" w14:textId="77777777" w:rsidR="004A2D0B" w:rsidRDefault="00DC1A17">
      <w:r>
        <w:rPr>
          <w:noProof/>
        </w:rPr>
        <w:pict w14:anchorId="601A5A3F">
          <v:rect id="_x0000_i1027" alt="" style="width:451.3pt;height:.05pt;mso-width-percent:0;mso-height-percent:0;mso-width-percent:0;mso-height-percent:0" o:hralign="center" o:hrstd="t" o:hr="t"/>
        </w:pict>
      </w:r>
    </w:p>
    <w:p w14:paraId="330327EB" w14:textId="77777777" w:rsidR="004A2D0B" w:rsidRDefault="00000000">
      <w:pPr>
        <w:pStyle w:val="Heading4"/>
      </w:pPr>
      <w:bookmarkStart w:id="153" w:name="sec:rac-catcor"/>
      <w:bookmarkEnd w:id="149"/>
      <w:bookmarkEnd w:id="152"/>
      <w:r>
        <w:rPr>
          <w:rStyle w:val="VerbatimChar"/>
        </w:rPr>
        <w:t>3.4.</w:t>
      </w:r>
      <w:r>
        <w:t xml:space="preserve"> Atmospheric Corrections</w:t>
      </w:r>
    </w:p>
    <w:p w14:paraId="1B1F250F" w14:textId="77777777" w:rsidR="004A2D0B" w:rsidRDefault="00000000">
      <w:pPr>
        <w:pStyle w:val="FirstParagraph"/>
      </w:pPr>
      <w:r>
        <w:t xml:space="preserve">Identifier: </w:t>
      </w:r>
      <w:r>
        <w:rPr>
          <w:rStyle w:val="VerbatimChar"/>
        </w:rPr>
        <w:t>rac-catcor</w:t>
      </w:r>
    </w:p>
    <w:p w14:paraId="14DD7D41" w14:textId="77777777" w:rsidR="004A2D0B" w:rsidRDefault="00000000">
      <w:pPr>
        <w:pStyle w:val="Heading5"/>
      </w:pPr>
      <w:bookmarkStart w:id="154" w:name="threshold-requirements-35"/>
      <w:r>
        <w:t>Threshold requirements:</w:t>
      </w:r>
    </w:p>
    <w:p w14:paraId="101AE110" w14:textId="77777777" w:rsidR="004A2D0B" w:rsidRDefault="00000000">
      <w:pPr>
        <w:pStyle w:val="FirstParagraph"/>
      </w:pPr>
      <w:r>
        <w:t>Corrections are applied for atmospheric scattering.</w:t>
      </w:r>
    </w:p>
    <w:p w14:paraId="7238C9FF" w14:textId="77777777" w:rsidR="004A2D0B" w:rsidRDefault="00000000">
      <w:pPr>
        <w:pStyle w:val="BodyText"/>
      </w:pPr>
      <w:r>
        <w:t>Metadata contains a single DOI landing page with references to:</w:t>
      </w:r>
    </w:p>
    <w:p w14:paraId="07AA3BC5" w14:textId="77777777" w:rsidR="004A2D0B" w:rsidRDefault="00000000">
      <w:pPr>
        <w:pStyle w:val="Compact"/>
        <w:numPr>
          <w:ilvl w:val="0"/>
          <w:numId w:val="52"/>
        </w:numPr>
      </w:pPr>
      <w:r>
        <w:t>a citable peer-reviewed algorithm</w:t>
      </w:r>
    </w:p>
    <w:p w14:paraId="28C398E9" w14:textId="77777777" w:rsidR="004A2D0B" w:rsidRDefault="00000000">
      <w:pPr>
        <w:pStyle w:val="Compact"/>
        <w:numPr>
          <w:ilvl w:val="0"/>
          <w:numId w:val="52"/>
        </w:numPr>
      </w:pPr>
      <w:r>
        <w:t>technical documentation regarding the implementation of that algorithm</w:t>
      </w:r>
    </w:p>
    <w:p w14:paraId="72CDD9CA" w14:textId="77777777" w:rsidR="004A2D0B" w:rsidRDefault="00000000">
      <w:pPr>
        <w:pStyle w:val="Compact"/>
        <w:numPr>
          <w:ilvl w:val="0"/>
          <w:numId w:val="52"/>
        </w:numPr>
      </w:pPr>
      <w:r>
        <w:t>the sources of ancillary data used to make corrections</w:t>
      </w:r>
    </w:p>
    <w:p w14:paraId="5E290E98" w14:textId="77777777" w:rsidR="004A2D0B" w:rsidRDefault="00000000">
      <w:pPr>
        <w:pStyle w:val="FirstParagraph"/>
      </w:pPr>
      <w:r>
        <w:t>Note:</w:t>
      </w:r>
    </w:p>
    <w:p w14:paraId="6821D2EE" w14:textId="77777777" w:rsidR="004A2D0B" w:rsidRDefault="00000000">
      <w:pPr>
        <w:pStyle w:val="Compact"/>
        <w:numPr>
          <w:ilvl w:val="0"/>
          <w:numId w:val="53"/>
        </w:numPr>
      </w:pPr>
      <w:r>
        <w:t>Examples of technical documentation include an Algorithm Theoretical Basis Document, product user guide, etc.</w:t>
      </w:r>
    </w:p>
    <w:p w14:paraId="74A5DC02" w14:textId="77777777" w:rsidR="004A2D0B" w:rsidRDefault="00000000">
      <w:pPr>
        <w:pStyle w:val="Heading5"/>
      </w:pPr>
      <w:bookmarkStart w:id="155" w:name="goal-requirements-35"/>
      <w:bookmarkEnd w:id="154"/>
      <w:r>
        <w:lastRenderedPageBreak/>
        <w:t>Goal requirements:</w:t>
      </w:r>
    </w:p>
    <w:p w14:paraId="19F639FB" w14:textId="77777777" w:rsidR="004A2D0B" w:rsidRDefault="00000000">
      <w:pPr>
        <w:pStyle w:val="FirstParagraph"/>
      </w:pPr>
      <w:r>
        <w:t xml:space="preserve">As threshold. </w:t>
      </w:r>
    </w:p>
    <w:p w14:paraId="161B1266" w14:textId="77777777" w:rsidR="004A2D0B" w:rsidRDefault="00000000">
      <w:pPr>
        <w:pStyle w:val="Heading5"/>
      </w:pPr>
      <w:bookmarkStart w:id="156" w:name="assessment-35"/>
      <w:bookmarkEnd w:id="155"/>
      <w:r>
        <w:t>Assessment:</w:t>
      </w:r>
    </w:p>
    <w:p w14:paraId="279DA015" w14:textId="77777777" w:rsidR="004A2D0B" w:rsidRDefault="00000000">
      <w:pPr>
        <w:pStyle w:val="Compact"/>
        <w:numPr>
          <w:ilvl w:val="0"/>
          <w:numId w:val="54"/>
        </w:numPr>
      </w:pPr>
      <w:r>
        <w:t>Threshold Self-Assessment:</w:t>
      </w:r>
    </w:p>
    <w:p w14:paraId="651314FA" w14:textId="77777777" w:rsidR="004A2D0B" w:rsidRDefault="00000000">
      <w:pPr>
        <w:pStyle w:val="Compact"/>
        <w:numPr>
          <w:ilvl w:val="0"/>
          <w:numId w:val="54"/>
        </w:numPr>
      </w:pPr>
      <w:r>
        <w:t>Goal Self-Assessment:</w:t>
      </w:r>
    </w:p>
    <w:p w14:paraId="2818A25F" w14:textId="77777777" w:rsidR="004A2D0B" w:rsidRDefault="00000000">
      <w:pPr>
        <w:pStyle w:val="Compact"/>
        <w:numPr>
          <w:ilvl w:val="0"/>
          <w:numId w:val="54"/>
        </w:numPr>
      </w:pPr>
      <w:r>
        <w:t>Self-Assessment Explanation/ Justification:</w:t>
      </w:r>
    </w:p>
    <w:p w14:paraId="5419F166" w14:textId="77777777" w:rsidR="004A2D0B" w:rsidRDefault="00000000">
      <w:pPr>
        <w:pStyle w:val="Compact"/>
        <w:numPr>
          <w:ilvl w:val="0"/>
          <w:numId w:val="54"/>
        </w:numPr>
      </w:pPr>
      <w:r>
        <w:t>Recommended Requirement Modification:</w:t>
      </w:r>
    </w:p>
    <w:p w14:paraId="024EBC90" w14:textId="77777777" w:rsidR="004A2D0B" w:rsidRDefault="00DC1A17">
      <w:r>
        <w:rPr>
          <w:noProof/>
        </w:rPr>
        <w:pict w14:anchorId="05F536D4">
          <v:rect id="_x0000_i1026" alt="" style="width:451.3pt;height:.05pt;mso-width-percent:0;mso-height-percent:0;mso-width-percent:0;mso-height-percent:0" o:hralign="center" o:hrstd="t" o:hr="t"/>
        </w:pict>
      </w:r>
    </w:p>
    <w:p w14:paraId="21A48002" w14:textId="77777777" w:rsidR="004A2D0B" w:rsidRDefault="00000000">
      <w:pPr>
        <w:pStyle w:val="Heading4"/>
      </w:pPr>
      <w:bookmarkStart w:id="157" w:name="sec:rac-lunrad"/>
      <w:bookmarkEnd w:id="153"/>
      <w:bookmarkEnd w:id="156"/>
      <w:r>
        <w:rPr>
          <w:rStyle w:val="VerbatimChar"/>
        </w:rPr>
        <w:t>3.5.</w:t>
      </w:r>
      <w:r>
        <w:t xml:space="preserve"> Lunar Radiance Corrections</w:t>
      </w:r>
    </w:p>
    <w:p w14:paraId="3ECFA033" w14:textId="77777777" w:rsidR="004A2D0B" w:rsidRDefault="00000000">
      <w:pPr>
        <w:pStyle w:val="FirstParagraph"/>
      </w:pPr>
      <w:r>
        <w:t xml:space="preserve">Identifier: </w:t>
      </w:r>
      <w:r>
        <w:rPr>
          <w:rStyle w:val="VerbatimChar"/>
        </w:rPr>
        <w:t>rac-lunrad</w:t>
      </w:r>
    </w:p>
    <w:p w14:paraId="3E419C58" w14:textId="77777777" w:rsidR="004A2D0B" w:rsidRDefault="00000000">
      <w:pPr>
        <w:pStyle w:val="Heading5"/>
      </w:pPr>
      <w:bookmarkStart w:id="158" w:name="threshold-requirements-36"/>
      <w:r>
        <w:t>Threshold requirements:</w:t>
      </w:r>
    </w:p>
    <w:p w14:paraId="7617B14F" w14:textId="77777777" w:rsidR="004A2D0B" w:rsidRDefault="00000000">
      <w:pPr>
        <w:pStyle w:val="FirstParagraph"/>
      </w:pPr>
      <w:r>
        <w:t>Corrections are applied for lunar radiance.</w:t>
      </w:r>
    </w:p>
    <w:p w14:paraId="05FA1FA2" w14:textId="77777777" w:rsidR="004A2D0B" w:rsidRDefault="00000000">
      <w:pPr>
        <w:pStyle w:val="BodyText"/>
      </w:pPr>
      <w:r>
        <w:t>Metadata contains a single DOI landing page with references to:</w:t>
      </w:r>
    </w:p>
    <w:p w14:paraId="679C4DF6" w14:textId="77777777" w:rsidR="004A2D0B" w:rsidRDefault="00000000">
      <w:pPr>
        <w:pStyle w:val="Compact"/>
        <w:numPr>
          <w:ilvl w:val="0"/>
          <w:numId w:val="55"/>
        </w:numPr>
      </w:pPr>
      <w:r>
        <w:t>a citable peer-reviewed algorithm</w:t>
      </w:r>
    </w:p>
    <w:p w14:paraId="7267B479" w14:textId="77777777" w:rsidR="004A2D0B" w:rsidRDefault="00000000">
      <w:pPr>
        <w:pStyle w:val="Compact"/>
        <w:numPr>
          <w:ilvl w:val="0"/>
          <w:numId w:val="55"/>
        </w:numPr>
      </w:pPr>
      <w:r>
        <w:t>technical documentation regarding the implementation of that algorithm and the lunar model used.</w:t>
      </w:r>
    </w:p>
    <w:p w14:paraId="0F838B8F" w14:textId="77777777" w:rsidR="004A2D0B" w:rsidRDefault="00000000">
      <w:pPr>
        <w:pStyle w:val="FirstParagraph"/>
      </w:pPr>
      <w:r>
        <w:t>Note:</w:t>
      </w:r>
    </w:p>
    <w:p w14:paraId="448D9B54" w14:textId="77777777" w:rsidR="004A2D0B" w:rsidRDefault="00000000">
      <w:pPr>
        <w:pStyle w:val="Compact"/>
        <w:numPr>
          <w:ilvl w:val="0"/>
          <w:numId w:val="56"/>
        </w:numPr>
      </w:pPr>
      <w:r>
        <w:t>Examples of technical documentation include an Algorithm Theoretical Basis Document, product user guide, etc.</w:t>
      </w:r>
    </w:p>
    <w:p w14:paraId="078CD011" w14:textId="77777777" w:rsidR="004A2D0B" w:rsidRDefault="00000000">
      <w:pPr>
        <w:pStyle w:val="Heading5"/>
      </w:pPr>
      <w:bookmarkStart w:id="159" w:name="goal-requirements-36"/>
      <w:bookmarkEnd w:id="158"/>
      <w:r>
        <w:t>Goal requirements:</w:t>
      </w:r>
    </w:p>
    <w:p w14:paraId="4016DAE4" w14:textId="77777777" w:rsidR="004A2D0B" w:rsidRDefault="00000000">
      <w:pPr>
        <w:pStyle w:val="FirstParagraph"/>
      </w:pPr>
      <w:r>
        <w:t xml:space="preserve">As threshold. </w:t>
      </w:r>
    </w:p>
    <w:p w14:paraId="47D837F1" w14:textId="77777777" w:rsidR="004A2D0B" w:rsidRDefault="00000000">
      <w:pPr>
        <w:pStyle w:val="Heading5"/>
      </w:pPr>
      <w:bookmarkStart w:id="160" w:name="assessment-36"/>
      <w:bookmarkEnd w:id="159"/>
      <w:r>
        <w:t>Assessment:</w:t>
      </w:r>
    </w:p>
    <w:p w14:paraId="4CE6ED98" w14:textId="77777777" w:rsidR="004A2D0B" w:rsidRDefault="00000000">
      <w:pPr>
        <w:pStyle w:val="Compact"/>
        <w:numPr>
          <w:ilvl w:val="0"/>
          <w:numId w:val="57"/>
        </w:numPr>
      </w:pPr>
      <w:r>
        <w:t>Threshold Self-Assessment:</w:t>
      </w:r>
    </w:p>
    <w:p w14:paraId="5235C047" w14:textId="77777777" w:rsidR="004A2D0B" w:rsidRDefault="00000000">
      <w:pPr>
        <w:pStyle w:val="Compact"/>
        <w:numPr>
          <w:ilvl w:val="0"/>
          <w:numId w:val="57"/>
        </w:numPr>
      </w:pPr>
      <w:r>
        <w:t>Goal Self-Assessment:</w:t>
      </w:r>
    </w:p>
    <w:p w14:paraId="731E3862" w14:textId="77777777" w:rsidR="004A2D0B" w:rsidRDefault="00000000">
      <w:pPr>
        <w:pStyle w:val="Compact"/>
        <w:numPr>
          <w:ilvl w:val="0"/>
          <w:numId w:val="57"/>
        </w:numPr>
      </w:pPr>
      <w:r>
        <w:t>Self-Assessment Explanation/ Justification:</w:t>
      </w:r>
    </w:p>
    <w:p w14:paraId="69660A93" w14:textId="77777777" w:rsidR="004A2D0B" w:rsidRDefault="00000000">
      <w:pPr>
        <w:pStyle w:val="Compact"/>
        <w:numPr>
          <w:ilvl w:val="0"/>
          <w:numId w:val="57"/>
        </w:numPr>
      </w:pPr>
      <w:r>
        <w:t>Recommended Requirement Modification:</w:t>
      </w:r>
    </w:p>
    <w:p w14:paraId="0AB096BA" w14:textId="77777777" w:rsidR="004A2D0B" w:rsidRDefault="00DC1A17">
      <w:r>
        <w:rPr>
          <w:noProof/>
        </w:rPr>
        <w:pict w14:anchorId="64EF1666">
          <v:rect id="_x0000_i1025" alt="" style="width:451.3pt;height:.05pt;mso-width-percent:0;mso-height-percent:0;mso-width-percent:0;mso-height-percent:0" o:hralign="center" o:hrstd="t" o:hr="t"/>
        </w:pict>
      </w:r>
    </w:p>
    <w:p w14:paraId="33931192" w14:textId="77777777" w:rsidR="004A2D0B" w:rsidRDefault="00000000">
      <w:pPr>
        <w:pStyle w:val="Heading4"/>
      </w:pPr>
      <w:bookmarkStart w:id="161" w:name="sec:rac-strali"/>
      <w:bookmarkEnd w:id="157"/>
      <w:bookmarkEnd w:id="160"/>
      <w:r>
        <w:rPr>
          <w:rStyle w:val="VerbatimChar"/>
        </w:rPr>
        <w:t>3.6.</w:t>
      </w:r>
      <w:r>
        <w:t xml:space="preserve"> Stray Light Corrections</w:t>
      </w:r>
    </w:p>
    <w:p w14:paraId="2C15EA21" w14:textId="77777777" w:rsidR="004A2D0B" w:rsidRDefault="00000000">
      <w:pPr>
        <w:pStyle w:val="FirstParagraph"/>
      </w:pPr>
      <w:r>
        <w:t xml:space="preserve">Identifier: </w:t>
      </w:r>
      <w:r>
        <w:rPr>
          <w:rStyle w:val="VerbatimChar"/>
        </w:rPr>
        <w:t>rac-strali</w:t>
      </w:r>
    </w:p>
    <w:p w14:paraId="5FC3B087" w14:textId="77777777" w:rsidR="004A2D0B" w:rsidRDefault="00000000">
      <w:pPr>
        <w:pStyle w:val="Heading5"/>
      </w:pPr>
      <w:bookmarkStart w:id="162" w:name="threshold-requirements-37"/>
      <w:r>
        <w:t>Threshold requirements:</w:t>
      </w:r>
    </w:p>
    <w:p w14:paraId="71582240" w14:textId="77777777" w:rsidR="004A2D0B" w:rsidRDefault="00000000">
      <w:pPr>
        <w:pStyle w:val="FirstParagraph"/>
      </w:pPr>
      <w:r>
        <w:t>Corrections are applied for stray light.</w:t>
      </w:r>
    </w:p>
    <w:p w14:paraId="5D26F114" w14:textId="77777777" w:rsidR="004A2D0B" w:rsidRDefault="00000000">
      <w:pPr>
        <w:pStyle w:val="BodyText"/>
      </w:pPr>
      <w:r>
        <w:t>Metadata contains a single DOI landing page with references to:</w:t>
      </w:r>
    </w:p>
    <w:p w14:paraId="39FB6176" w14:textId="77777777" w:rsidR="004A2D0B" w:rsidRDefault="00000000">
      <w:pPr>
        <w:pStyle w:val="Compact"/>
        <w:numPr>
          <w:ilvl w:val="0"/>
          <w:numId w:val="58"/>
        </w:numPr>
      </w:pPr>
      <w:r>
        <w:lastRenderedPageBreak/>
        <w:t>a citable peer-reviewed algorithm</w:t>
      </w:r>
    </w:p>
    <w:p w14:paraId="7BD6B37F" w14:textId="77777777" w:rsidR="004A2D0B" w:rsidRDefault="00000000">
      <w:pPr>
        <w:pStyle w:val="Compact"/>
        <w:numPr>
          <w:ilvl w:val="0"/>
          <w:numId w:val="58"/>
        </w:numPr>
      </w:pPr>
      <w:r>
        <w:t>technical documentation regarding the implementation of that algorithm and any models used.</w:t>
      </w:r>
    </w:p>
    <w:p w14:paraId="76B101D9" w14:textId="77777777" w:rsidR="004A2D0B" w:rsidRDefault="00000000">
      <w:pPr>
        <w:pStyle w:val="FirstParagraph"/>
      </w:pPr>
      <w:r>
        <w:t>Note:</w:t>
      </w:r>
    </w:p>
    <w:p w14:paraId="7FA0E5A1" w14:textId="77777777" w:rsidR="004A2D0B" w:rsidRDefault="00000000">
      <w:pPr>
        <w:pStyle w:val="Compact"/>
        <w:numPr>
          <w:ilvl w:val="0"/>
          <w:numId w:val="59"/>
        </w:numPr>
      </w:pPr>
      <w:r>
        <w:t>Examples of technical documentation include an Algorithm Theoretical Basis Document, product user guide, etc.</w:t>
      </w:r>
    </w:p>
    <w:p w14:paraId="5A963ECF" w14:textId="77777777" w:rsidR="004A2D0B" w:rsidRDefault="00000000">
      <w:pPr>
        <w:pStyle w:val="Heading5"/>
      </w:pPr>
      <w:bookmarkStart w:id="163" w:name="goal-requirements-37"/>
      <w:bookmarkEnd w:id="162"/>
      <w:r>
        <w:t>Goal requirements:</w:t>
      </w:r>
    </w:p>
    <w:p w14:paraId="50F465A3" w14:textId="77777777" w:rsidR="004A2D0B" w:rsidRDefault="00000000">
      <w:pPr>
        <w:pStyle w:val="FirstParagraph"/>
      </w:pPr>
      <w:r>
        <w:t xml:space="preserve">As threshold. </w:t>
      </w:r>
    </w:p>
    <w:p w14:paraId="4AEC0145" w14:textId="77777777" w:rsidR="004A2D0B" w:rsidRDefault="00000000">
      <w:pPr>
        <w:pStyle w:val="Heading5"/>
      </w:pPr>
      <w:bookmarkStart w:id="164" w:name="assessment-37"/>
      <w:bookmarkEnd w:id="163"/>
      <w:r>
        <w:t>Assessment:</w:t>
      </w:r>
    </w:p>
    <w:p w14:paraId="5AF992D9" w14:textId="77777777" w:rsidR="004A2D0B" w:rsidRDefault="00000000">
      <w:pPr>
        <w:pStyle w:val="Compact"/>
        <w:numPr>
          <w:ilvl w:val="0"/>
          <w:numId w:val="60"/>
        </w:numPr>
      </w:pPr>
      <w:r>
        <w:t>Threshold Self-Assessment:</w:t>
      </w:r>
    </w:p>
    <w:p w14:paraId="3383866B" w14:textId="77777777" w:rsidR="004A2D0B" w:rsidRDefault="00000000">
      <w:pPr>
        <w:pStyle w:val="Compact"/>
        <w:numPr>
          <w:ilvl w:val="0"/>
          <w:numId w:val="60"/>
        </w:numPr>
      </w:pPr>
      <w:r>
        <w:t>Goal Self-Assessment:</w:t>
      </w:r>
    </w:p>
    <w:p w14:paraId="57C88CD0" w14:textId="77777777" w:rsidR="004A2D0B" w:rsidRDefault="00000000">
      <w:pPr>
        <w:pStyle w:val="Compact"/>
        <w:numPr>
          <w:ilvl w:val="0"/>
          <w:numId w:val="60"/>
        </w:numPr>
      </w:pPr>
      <w:r>
        <w:t>Self-Assessment Explanation/ Justification:</w:t>
      </w:r>
    </w:p>
    <w:p w14:paraId="43CEEE84" w14:textId="77777777" w:rsidR="004A2D0B" w:rsidRDefault="00000000">
      <w:pPr>
        <w:pStyle w:val="Compact"/>
        <w:numPr>
          <w:ilvl w:val="0"/>
          <w:numId w:val="60"/>
        </w:numPr>
      </w:pPr>
      <w:r>
        <w:t>Recommended Requirement Modification:</w:t>
      </w:r>
    </w:p>
    <w:p w14:paraId="74A10774" w14:textId="77777777" w:rsidR="004A2D0B" w:rsidRDefault="00000000">
      <w:pPr>
        <w:pStyle w:val="Heading3"/>
      </w:pPr>
      <w:bookmarkStart w:id="165" w:name="sec:gcor"/>
      <w:bookmarkEnd w:id="140"/>
      <w:bookmarkEnd w:id="161"/>
      <w:bookmarkEnd w:id="164"/>
      <w:r>
        <w:rPr>
          <w:rStyle w:val="VerbatimChar"/>
        </w:rPr>
        <w:t>4.</w:t>
      </w:r>
      <w:r>
        <w:t xml:space="preserve"> Geometric Corrections</w:t>
      </w:r>
    </w:p>
    <w:p w14:paraId="60A7F49C" w14:textId="77777777" w:rsidR="004A2D0B" w:rsidRDefault="00000000">
      <w:pPr>
        <w:pStyle w:val="FirstParagraph"/>
      </w:pPr>
      <w:r>
        <w:t>The geometric corrections are steps that are taken to place the measurement accurately on the surface of the Earth (that is, to geolocate the measurement) allowing measurements taken through time to be compared. This section specifies any geometric correction requirements that must be met in order for the data to be analysis ready.</w:t>
      </w:r>
    </w:p>
    <w:p w14:paraId="265FEE19" w14:textId="77777777" w:rsidR="004A2D0B" w:rsidRDefault="00000000">
      <w:pPr>
        <w:pStyle w:val="Heading4"/>
      </w:pPr>
      <w:bookmarkStart w:id="166" w:name="sec:gcor-geocorr-sr"/>
      <w:r>
        <w:rPr>
          <w:rStyle w:val="VerbatimChar"/>
        </w:rPr>
        <w:t>4.1.</w:t>
      </w:r>
      <w:r>
        <w:t xml:space="preserve"> Geometric Correction</w:t>
      </w:r>
    </w:p>
    <w:p w14:paraId="493DFE5D" w14:textId="77777777" w:rsidR="004A2D0B" w:rsidRDefault="00000000">
      <w:pPr>
        <w:pStyle w:val="FirstParagraph"/>
      </w:pPr>
      <w:r>
        <w:t xml:space="preserve">Identifier: </w:t>
      </w:r>
      <w:r>
        <w:rPr>
          <w:rStyle w:val="VerbatimChar"/>
        </w:rPr>
        <w:t>gcor-geocorr-sr</w:t>
      </w:r>
    </w:p>
    <w:p w14:paraId="6A5401FC" w14:textId="77777777" w:rsidR="004A2D0B" w:rsidRDefault="00000000">
      <w:pPr>
        <w:pStyle w:val="Heading5"/>
      </w:pPr>
      <w:bookmarkStart w:id="167" w:name="threshold-requirements-38"/>
      <w:r>
        <w:t>Threshold requirements:</w:t>
      </w:r>
    </w:p>
    <w:p w14:paraId="33DD1656" w14:textId="77777777" w:rsidR="004A2D0B" w:rsidRDefault="00000000">
      <w:pPr>
        <w:pStyle w:val="FirstParagraph"/>
      </w:pPr>
      <w:r>
        <w:t xml:space="preserve">Sub-pixel accuracy is achieved in </w:t>
      </w:r>
      <w:r>
        <w:rPr>
          <w:b/>
          <w:bCs/>
        </w:rPr>
        <w:t>relative</w:t>
      </w:r>
      <w:r>
        <w:t xml:space="preserve"> geolocation, that is, the pixels from the same instrument and platform are consistently located, and are thus comparable, through time.</w:t>
      </w:r>
    </w:p>
    <w:p w14:paraId="43AEA966" w14:textId="77777777" w:rsidR="004A2D0B" w:rsidRDefault="00000000">
      <w:pPr>
        <w:pStyle w:val="BodyText"/>
      </w:pPr>
      <w:r>
        <w:t>Sub-pixel accuracy is taken to be less than or equal to 0.5 pixel radial root mean square error (rRMSE) or equivalent in Circular Error Probability (CEP) relative to a defined reference image.</w:t>
      </w:r>
    </w:p>
    <w:p w14:paraId="1EA584D3" w14:textId="77777777" w:rsidR="004A2D0B" w:rsidRDefault="00000000">
      <w:pPr>
        <w:pStyle w:val="BodyText"/>
      </w:pPr>
      <w:r>
        <w:t>A consistent gridding/sampling frame is used, including common cell size, origin, and nominal sample point location within the cell (centre, ll, ur).</w:t>
      </w:r>
    </w:p>
    <w:p w14:paraId="4EE5532A" w14:textId="77777777" w:rsidR="004A2D0B" w:rsidRDefault="00000000">
      <w:pPr>
        <w:pStyle w:val="BodyText"/>
      </w:pPr>
      <w:r>
        <w:t>Relevant metadata must be provided under Section “</w:t>
      </w:r>
      <w:hyperlink w:anchor="sec:meta-geoacc-sr">
        <w:r>
          <w:rPr>
            <w:rStyle w:val="Hyperlink"/>
          </w:rPr>
          <w:t>General Metadata: Geometric Accuracy of the Data</w:t>
        </w:r>
      </w:hyperlink>
      <w:r>
        <w:t>” and Section “</w:t>
      </w:r>
      <w:hyperlink w:anchor="sec:meta-instru-optical">
        <w:r>
          <w:rPr>
            <w:rStyle w:val="Hyperlink"/>
          </w:rPr>
          <w:t>General Metadata: Instrument</w:t>
        </w:r>
      </w:hyperlink>
      <w:r>
        <w:t>”.</w:t>
      </w:r>
    </w:p>
    <w:p w14:paraId="4EB45B28" w14:textId="77777777" w:rsidR="004A2D0B" w:rsidRDefault="00000000">
      <w:pPr>
        <w:pStyle w:val="BodyText"/>
      </w:pPr>
      <w:r>
        <w:t>Note:</w:t>
      </w:r>
    </w:p>
    <w:p w14:paraId="7819F2C2" w14:textId="77777777" w:rsidR="004A2D0B" w:rsidRDefault="00000000">
      <w:pPr>
        <w:pStyle w:val="Compact"/>
        <w:numPr>
          <w:ilvl w:val="0"/>
          <w:numId w:val="61"/>
        </w:numPr>
      </w:pPr>
      <w:r>
        <w:t xml:space="preserve">The threshold level will not necessarily enable interoperability between data from </w:t>
      </w:r>
      <w:r>
        <w:rPr>
          <w:b/>
          <w:bCs/>
        </w:rPr>
        <w:t>different</w:t>
      </w:r>
      <w:r>
        <w:t xml:space="preserve"> sources as the geometric corrections for each of the sources may differ.</w:t>
      </w:r>
    </w:p>
    <w:p w14:paraId="1682E587" w14:textId="77777777" w:rsidR="004A2D0B" w:rsidRDefault="00000000">
      <w:pPr>
        <w:pStyle w:val="Heading5"/>
      </w:pPr>
      <w:bookmarkStart w:id="168" w:name="goal-requirements-38"/>
      <w:bookmarkEnd w:id="167"/>
      <w:r>
        <w:lastRenderedPageBreak/>
        <w:t>Goal requirements:</w:t>
      </w:r>
    </w:p>
    <w:p w14:paraId="36AC38D8" w14:textId="77777777" w:rsidR="004A2D0B" w:rsidRDefault="00000000">
      <w:pPr>
        <w:pStyle w:val="FirstParagraph"/>
      </w:pPr>
      <w:r>
        <w:t>Sub-pixel accuracy is achieved relative to an identified absolute independent terrestrial referencing system (such as a national map grid).</w:t>
      </w:r>
    </w:p>
    <w:p w14:paraId="080D9748" w14:textId="77777777" w:rsidR="004A2D0B" w:rsidRDefault="00000000">
      <w:pPr>
        <w:pStyle w:val="BodyText"/>
      </w:pPr>
      <w:r>
        <w:t>A consistent gridding/sampling frame is necessary to meet this requirement.</w:t>
      </w:r>
    </w:p>
    <w:p w14:paraId="0C714C59" w14:textId="77777777" w:rsidR="004A2D0B" w:rsidRDefault="00000000">
      <w:pPr>
        <w:pStyle w:val="BodyText"/>
      </w:pPr>
      <w:r>
        <w:t>Relevant metadata must be provided under Section “</w:t>
      </w:r>
      <w:hyperlink w:anchor="sec:meta-geoacc-sr">
        <w:r>
          <w:rPr>
            <w:rStyle w:val="Hyperlink"/>
          </w:rPr>
          <w:t>General Metadata: Geometric Accuracy of the Data</w:t>
        </w:r>
      </w:hyperlink>
      <w:r>
        <w:t>” and Section “</w:t>
      </w:r>
      <w:hyperlink w:anchor="sec:meta-instru-optical">
        <w:r>
          <w:rPr>
            <w:rStyle w:val="Hyperlink"/>
          </w:rPr>
          <w:t>General Metadata: Instrument</w:t>
        </w:r>
      </w:hyperlink>
      <w:r>
        <w:t>”.</w:t>
      </w:r>
    </w:p>
    <w:p w14:paraId="718AA5BB" w14:textId="77777777" w:rsidR="004A2D0B" w:rsidRDefault="00000000">
      <w:pPr>
        <w:pStyle w:val="BodyText"/>
      </w:pPr>
      <w:r>
        <w:t>Note:</w:t>
      </w:r>
    </w:p>
    <w:p w14:paraId="6F04E7FF" w14:textId="77777777" w:rsidR="004A2D0B" w:rsidRDefault="00000000">
      <w:pPr>
        <w:pStyle w:val="Compact"/>
        <w:numPr>
          <w:ilvl w:val="0"/>
          <w:numId w:val="62"/>
        </w:numPr>
      </w:pPr>
      <w:r>
        <w:t>This requirement is intended to enable interoperability between imagery from different platforms that meet this level of correction, and with non-image spatial data such as GIS layers and terrain models.</w:t>
      </w:r>
    </w:p>
    <w:p w14:paraId="2A452596" w14:textId="77777777" w:rsidR="004A2D0B" w:rsidRDefault="00000000">
      <w:pPr>
        <w:pStyle w:val="Heading5"/>
      </w:pPr>
      <w:bookmarkStart w:id="169" w:name="assessment-38"/>
      <w:bookmarkEnd w:id="168"/>
      <w:r>
        <w:t>Assessment:</w:t>
      </w:r>
    </w:p>
    <w:p w14:paraId="39BFC063" w14:textId="77777777" w:rsidR="004A2D0B" w:rsidRDefault="00000000">
      <w:pPr>
        <w:pStyle w:val="Compact"/>
        <w:numPr>
          <w:ilvl w:val="0"/>
          <w:numId w:val="63"/>
        </w:numPr>
      </w:pPr>
      <w:r>
        <w:t>Threshold Self-Assessment:</w:t>
      </w:r>
    </w:p>
    <w:p w14:paraId="0C446817" w14:textId="77777777" w:rsidR="004A2D0B" w:rsidRDefault="00000000">
      <w:pPr>
        <w:pStyle w:val="Compact"/>
        <w:numPr>
          <w:ilvl w:val="0"/>
          <w:numId w:val="63"/>
        </w:numPr>
      </w:pPr>
      <w:r>
        <w:t>Goal Self-Assessment:</w:t>
      </w:r>
    </w:p>
    <w:p w14:paraId="3759F0D4" w14:textId="77777777" w:rsidR="004A2D0B" w:rsidRDefault="00000000">
      <w:pPr>
        <w:pStyle w:val="Compact"/>
        <w:numPr>
          <w:ilvl w:val="0"/>
          <w:numId w:val="63"/>
        </w:numPr>
      </w:pPr>
      <w:r>
        <w:t>Self-Assessment Explanation/ Justification:</w:t>
      </w:r>
    </w:p>
    <w:p w14:paraId="1078D0E2" w14:textId="77777777" w:rsidR="004A2D0B" w:rsidRDefault="00000000">
      <w:pPr>
        <w:pStyle w:val="Compact"/>
        <w:numPr>
          <w:ilvl w:val="0"/>
          <w:numId w:val="63"/>
        </w:numPr>
      </w:pPr>
      <w:r>
        <w:t>Recommended Requirement Modification:</w:t>
      </w:r>
    </w:p>
    <w:p w14:paraId="05F215BE" w14:textId="77777777" w:rsidR="004A2D0B" w:rsidRDefault="00000000">
      <w:r>
        <w:br w:type="page"/>
      </w:r>
    </w:p>
    <w:p w14:paraId="3338D0DF" w14:textId="77777777" w:rsidR="004A2D0B" w:rsidRDefault="00000000">
      <w:pPr>
        <w:pStyle w:val="Heading2"/>
      </w:pPr>
      <w:bookmarkStart w:id="170" w:name="summary-self-assessment-table"/>
      <w:bookmarkEnd w:id="9"/>
      <w:bookmarkEnd w:id="165"/>
      <w:bookmarkEnd w:id="166"/>
      <w:bookmarkEnd w:id="169"/>
      <w:r>
        <w:lastRenderedPageBreak/>
        <w:t>Summary Self-Assessment Table</w:t>
      </w:r>
    </w:p>
    <w:p w14:paraId="25B1D35B" w14:textId="77777777" w:rsidR="004A2D0B" w:rsidRDefault="00000000">
      <w:pPr>
        <w:pStyle w:val="Heading3"/>
      </w:pPr>
      <w:bookmarkStart w:id="171" w:name="general-metadata"/>
      <w:r>
        <w:t>General Metadata</w:t>
      </w:r>
    </w:p>
    <w:tbl>
      <w:tblPr>
        <w:tblStyle w:val="Table"/>
        <w:tblW w:w="5000" w:type="pct"/>
        <w:tblLayout w:type="fixed"/>
        <w:tblLook w:val="0020" w:firstRow="1" w:lastRow="0" w:firstColumn="0" w:lastColumn="0" w:noHBand="0" w:noVBand="0"/>
      </w:tblPr>
      <w:tblGrid>
        <w:gridCol w:w="2941"/>
        <w:gridCol w:w="3571"/>
        <w:gridCol w:w="1890"/>
        <w:gridCol w:w="840"/>
      </w:tblGrid>
      <w:tr w:rsidR="004A2D0B" w14:paraId="397CE0B2" w14:textId="77777777" w:rsidTr="004A2D0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520" w:type="dxa"/>
          </w:tcPr>
          <w:p w14:paraId="32060374" w14:textId="77777777" w:rsidR="004A2D0B" w:rsidRDefault="00000000">
            <w:pPr>
              <w:pStyle w:val="Compact"/>
            </w:pPr>
            <w:r>
              <w:t>Requirement ID</w:t>
            </w:r>
          </w:p>
        </w:tc>
        <w:tc>
          <w:tcPr>
            <w:tcW w:w="3060" w:type="dxa"/>
          </w:tcPr>
          <w:p w14:paraId="2BBF583A" w14:textId="77777777" w:rsidR="004A2D0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1620" w:type="dxa"/>
          </w:tcPr>
          <w:p w14:paraId="66A86FCD" w14:textId="77777777" w:rsidR="004A2D0B" w:rsidRDefault="00000000">
            <w:pPr>
              <w:pStyle w:val="Compact"/>
              <w:jc w:val="center"/>
            </w:pPr>
            <w:r>
              <w:t>Threshold</w:t>
            </w:r>
          </w:p>
        </w:tc>
        <w:tc>
          <w:tcPr>
            <w:tcW w:w="720" w:type="dxa"/>
          </w:tcPr>
          <w:p w14:paraId="66D5F74B" w14:textId="77777777" w:rsidR="004A2D0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4A2D0B" w14:paraId="470B922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6C4EE73" w14:textId="77777777" w:rsidR="004A2D0B" w:rsidRDefault="00000000">
            <w:pPr>
              <w:pStyle w:val="Compact"/>
            </w:pPr>
            <w:r>
              <w:rPr>
                <w:rStyle w:val="VerbatimChar"/>
              </w:rPr>
              <w:t>meta-trace-sr</w:t>
            </w:r>
          </w:p>
        </w:tc>
        <w:tc>
          <w:tcPr>
            <w:tcW w:w="3060" w:type="dxa"/>
          </w:tcPr>
          <w:p w14:paraId="4BFC66D4"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Traceability</w:t>
            </w:r>
          </w:p>
        </w:tc>
        <w:tc>
          <w:tcPr>
            <w:cnfStyle w:val="000010000000" w:firstRow="0" w:lastRow="0" w:firstColumn="0" w:lastColumn="0" w:oddVBand="1" w:evenVBand="0" w:oddHBand="0" w:evenHBand="0" w:firstRowFirstColumn="0" w:firstRowLastColumn="0" w:lastRowFirstColumn="0" w:lastRowLastColumn="0"/>
            <w:tcW w:w="1620" w:type="dxa"/>
          </w:tcPr>
          <w:p w14:paraId="2D019D92" w14:textId="77777777" w:rsidR="004A2D0B" w:rsidRDefault="00000000">
            <w:pPr>
              <w:pStyle w:val="Compact"/>
              <w:jc w:val="center"/>
            </w:pPr>
            <w:r>
              <w:rPr>
                <w:i/>
                <w:iCs/>
              </w:rPr>
              <w:t>not required</w:t>
            </w:r>
          </w:p>
        </w:tc>
        <w:tc>
          <w:tcPr>
            <w:tcW w:w="720" w:type="dxa"/>
          </w:tcPr>
          <w:p w14:paraId="3206B99D"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3F6D240F" w14:textId="77777777">
        <w:tc>
          <w:tcPr>
            <w:cnfStyle w:val="000010000000" w:firstRow="0" w:lastRow="0" w:firstColumn="0" w:lastColumn="0" w:oddVBand="1" w:evenVBand="0" w:oddHBand="0" w:evenHBand="0" w:firstRowFirstColumn="0" w:firstRowLastColumn="0" w:lastRowFirstColumn="0" w:lastRowLastColumn="0"/>
            <w:tcW w:w="2520" w:type="dxa"/>
          </w:tcPr>
          <w:p w14:paraId="21F1CA84" w14:textId="77777777" w:rsidR="004A2D0B" w:rsidRDefault="00000000">
            <w:pPr>
              <w:pStyle w:val="Compact"/>
            </w:pPr>
            <w:r>
              <w:rPr>
                <w:rStyle w:val="VerbatimChar"/>
              </w:rPr>
              <w:t>meta-memare-optical</w:t>
            </w:r>
          </w:p>
        </w:tc>
        <w:tc>
          <w:tcPr>
            <w:tcW w:w="3060" w:type="dxa"/>
          </w:tcPr>
          <w:p w14:paraId="53F2EB37"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1620" w:type="dxa"/>
          </w:tcPr>
          <w:p w14:paraId="29367ED7" w14:textId="77777777" w:rsidR="004A2D0B" w:rsidRDefault="004A2D0B">
            <w:pPr>
              <w:pStyle w:val="Compact"/>
            </w:pPr>
          </w:p>
        </w:tc>
        <w:tc>
          <w:tcPr>
            <w:tcW w:w="720" w:type="dxa"/>
          </w:tcPr>
          <w:p w14:paraId="2AACBA20"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74A0016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90D2366" w14:textId="77777777" w:rsidR="004A2D0B" w:rsidRDefault="00000000">
            <w:pPr>
              <w:pStyle w:val="Compact"/>
            </w:pPr>
            <w:r>
              <w:rPr>
                <w:rStyle w:val="VerbatimChar"/>
              </w:rPr>
              <w:t>meta-time-sr</w:t>
            </w:r>
          </w:p>
        </w:tc>
        <w:tc>
          <w:tcPr>
            <w:tcW w:w="3060" w:type="dxa"/>
          </w:tcPr>
          <w:p w14:paraId="6813D2A0"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Data Collection Time</w:t>
            </w:r>
          </w:p>
        </w:tc>
        <w:tc>
          <w:tcPr>
            <w:cnfStyle w:val="000010000000" w:firstRow="0" w:lastRow="0" w:firstColumn="0" w:lastColumn="0" w:oddVBand="1" w:evenVBand="0" w:oddHBand="0" w:evenHBand="0" w:firstRowFirstColumn="0" w:firstRowLastColumn="0" w:lastRowFirstColumn="0" w:lastRowLastColumn="0"/>
            <w:tcW w:w="1620" w:type="dxa"/>
          </w:tcPr>
          <w:p w14:paraId="5B842468" w14:textId="77777777" w:rsidR="004A2D0B" w:rsidRDefault="004A2D0B">
            <w:pPr>
              <w:pStyle w:val="Compact"/>
            </w:pPr>
          </w:p>
        </w:tc>
        <w:tc>
          <w:tcPr>
            <w:tcW w:w="720" w:type="dxa"/>
          </w:tcPr>
          <w:p w14:paraId="77759347"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6CB71AB3" w14:textId="77777777">
        <w:tc>
          <w:tcPr>
            <w:cnfStyle w:val="000010000000" w:firstRow="0" w:lastRow="0" w:firstColumn="0" w:lastColumn="0" w:oddVBand="1" w:evenVBand="0" w:oddHBand="0" w:evenHBand="0" w:firstRowFirstColumn="0" w:firstRowLastColumn="0" w:lastRowFirstColumn="0" w:lastRowLastColumn="0"/>
            <w:tcW w:w="2520" w:type="dxa"/>
          </w:tcPr>
          <w:p w14:paraId="3962BAF0" w14:textId="77777777" w:rsidR="004A2D0B" w:rsidRDefault="00000000">
            <w:pPr>
              <w:pStyle w:val="Compact"/>
            </w:pPr>
            <w:r>
              <w:rPr>
                <w:rStyle w:val="VerbatimChar"/>
              </w:rPr>
              <w:t>meta-geoarea-optical</w:t>
            </w:r>
          </w:p>
        </w:tc>
        <w:tc>
          <w:tcPr>
            <w:tcW w:w="3060" w:type="dxa"/>
          </w:tcPr>
          <w:p w14:paraId="1BAA6008"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Geographical Area</w:t>
            </w:r>
          </w:p>
        </w:tc>
        <w:tc>
          <w:tcPr>
            <w:cnfStyle w:val="000010000000" w:firstRow="0" w:lastRow="0" w:firstColumn="0" w:lastColumn="0" w:oddVBand="1" w:evenVBand="0" w:oddHBand="0" w:evenHBand="0" w:firstRowFirstColumn="0" w:firstRowLastColumn="0" w:lastRowFirstColumn="0" w:lastRowLastColumn="0"/>
            <w:tcW w:w="1620" w:type="dxa"/>
          </w:tcPr>
          <w:p w14:paraId="7232DA63" w14:textId="77777777" w:rsidR="004A2D0B" w:rsidRDefault="004A2D0B">
            <w:pPr>
              <w:pStyle w:val="Compact"/>
            </w:pPr>
          </w:p>
        </w:tc>
        <w:tc>
          <w:tcPr>
            <w:tcW w:w="720" w:type="dxa"/>
          </w:tcPr>
          <w:p w14:paraId="23F0ECBF"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58124ED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7883186" w14:textId="77777777" w:rsidR="004A2D0B" w:rsidRDefault="00000000">
            <w:pPr>
              <w:pStyle w:val="Compact"/>
            </w:pPr>
            <w:r>
              <w:rPr>
                <w:rStyle w:val="VerbatimChar"/>
              </w:rPr>
              <w:t>meta-crs-optical</w:t>
            </w:r>
          </w:p>
        </w:tc>
        <w:tc>
          <w:tcPr>
            <w:tcW w:w="3060" w:type="dxa"/>
          </w:tcPr>
          <w:p w14:paraId="4EE0BC1E"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Coordinate Reference System</w:t>
            </w:r>
          </w:p>
        </w:tc>
        <w:tc>
          <w:tcPr>
            <w:cnfStyle w:val="000010000000" w:firstRow="0" w:lastRow="0" w:firstColumn="0" w:lastColumn="0" w:oddVBand="1" w:evenVBand="0" w:oddHBand="0" w:evenHBand="0" w:firstRowFirstColumn="0" w:firstRowLastColumn="0" w:lastRowFirstColumn="0" w:lastRowLastColumn="0"/>
            <w:tcW w:w="1620" w:type="dxa"/>
          </w:tcPr>
          <w:p w14:paraId="1E9DADF5" w14:textId="77777777" w:rsidR="004A2D0B" w:rsidRDefault="004A2D0B">
            <w:pPr>
              <w:pStyle w:val="Compact"/>
            </w:pPr>
          </w:p>
        </w:tc>
        <w:tc>
          <w:tcPr>
            <w:tcW w:w="720" w:type="dxa"/>
          </w:tcPr>
          <w:p w14:paraId="2227486D" w14:textId="77777777" w:rsidR="004A2D0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4A2D0B" w14:paraId="36BD1974" w14:textId="77777777">
        <w:tc>
          <w:tcPr>
            <w:cnfStyle w:val="000010000000" w:firstRow="0" w:lastRow="0" w:firstColumn="0" w:lastColumn="0" w:oddVBand="1" w:evenVBand="0" w:oddHBand="0" w:evenHBand="0" w:firstRowFirstColumn="0" w:firstRowLastColumn="0" w:lastRowFirstColumn="0" w:lastRowLastColumn="0"/>
            <w:tcW w:w="2520" w:type="dxa"/>
          </w:tcPr>
          <w:p w14:paraId="5166A43B" w14:textId="77777777" w:rsidR="004A2D0B" w:rsidRDefault="00000000">
            <w:pPr>
              <w:pStyle w:val="Compact"/>
            </w:pPr>
            <w:r>
              <w:rPr>
                <w:rStyle w:val="VerbatimChar"/>
              </w:rPr>
              <w:t>meta-mapproj-nlsr</w:t>
            </w:r>
          </w:p>
        </w:tc>
        <w:tc>
          <w:tcPr>
            <w:tcW w:w="3060" w:type="dxa"/>
          </w:tcPr>
          <w:p w14:paraId="69B75262"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Map Projection</w:t>
            </w:r>
          </w:p>
        </w:tc>
        <w:tc>
          <w:tcPr>
            <w:cnfStyle w:val="000010000000" w:firstRow="0" w:lastRow="0" w:firstColumn="0" w:lastColumn="0" w:oddVBand="1" w:evenVBand="0" w:oddHBand="0" w:evenHBand="0" w:firstRowFirstColumn="0" w:firstRowLastColumn="0" w:lastRowFirstColumn="0" w:lastRowLastColumn="0"/>
            <w:tcW w:w="1620" w:type="dxa"/>
          </w:tcPr>
          <w:p w14:paraId="38E06978" w14:textId="77777777" w:rsidR="004A2D0B" w:rsidRDefault="004A2D0B">
            <w:pPr>
              <w:pStyle w:val="Compact"/>
            </w:pPr>
          </w:p>
        </w:tc>
        <w:tc>
          <w:tcPr>
            <w:tcW w:w="720" w:type="dxa"/>
          </w:tcPr>
          <w:p w14:paraId="143B01B4"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4A2D0B" w14:paraId="43977C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F86406C" w14:textId="77777777" w:rsidR="004A2D0B" w:rsidRDefault="00000000">
            <w:pPr>
              <w:pStyle w:val="Compact"/>
            </w:pPr>
            <w:r>
              <w:rPr>
                <w:rStyle w:val="VerbatimChar"/>
              </w:rPr>
              <w:t>meta-geocorm-sr</w:t>
            </w:r>
          </w:p>
        </w:tc>
        <w:tc>
          <w:tcPr>
            <w:tcW w:w="3060" w:type="dxa"/>
          </w:tcPr>
          <w:p w14:paraId="2C623B70"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 Methods</w:t>
            </w:r>
          </w:p>
        </w:tc>
        <w:tc>
          <w:tcPr>
            <w:cnfStyle w:val="000010000000" w:firstRow="0" w:lastRow="0" w:firstColumn="0" w:lastColumn="0" w:oddVBand="1" w:evenVBand="0" w:oddHBand="0" w:evenHBand="0" w:firstRowFirstColumn="0" w:firstRowLastColumn="0" w:lastRowFirstColumn="0" w:lastRowLastColumn="0"/>
            <w:tcW w:w="1620" w:type="dxa"/>
          </w:tcPr>
          <w:p w14:paraId="4F8F071C" w14:textId="77777777" w:rsidR="004A2D0B" w:rsidRDefault="00000000">
            <w:pPr>
              <w:pStyle w:val="Compact"/>
              <w:jc w:val="center"/>
            </w:pPr>
            <w:r>
              <w:rPr>
                <w:i/>
                <w:iCs/>
              </w:rPr>
              <w:t>not required</w:t>
            </w:r>
          </w:p>
        </w:tc>
        <w:tc>
          <w:tcPr>
            <w:tcW w:w="720" w:type="dxa"/>
          </w:tcPr>
          <w:p w14:paraId="3D10ABB1"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2812622C" w14:textId="77777777">
        <w:tc>
          <w:tcPr>
            <w:cnfStyle w:val="000010000000" w:firstRow="0" w:lastRow="0" w:firstColumn="0" w:lastColumn="0" w:oddVBand="1" w:evenVBand="0" w:oddHBand="0" w:evenHBand="0" w:firstRowFirstColumn="0" w:firstRowLastColumn="0" w:lastRowFirstColumn="0" w:lastRowLastColumn="0"/>
            <w:tcW w:w="2520" w:type="dxa"/>
          </w:tcPr>
          <w:p w14:paraId="257F7F0E" w14:textId="77777777" w:rsidR="004A2D0B" w:rsidRDefault="00000000">
            <w:pPr>
              <w:pStyle w:val="Compact"/>
            </w:pPr>
            <w:r>
              <w:rPr>
                <w:rStyle w:val="VerbatimChar"/>
              </w:rPr>
              <w:t>meta-geoacc-sr</w:t>
            </w:r>
          </w:p>
        </w:tc>
        <w:tc>
          <w:tcPr>
            <w:tcW w:w="3060" w:type="dxa"/>
          </w:tcPr>
          <w:p w14:paraId="2739FEA0"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Geometric Accuracy of the Data</w:t>
            </w:r>
          </w:p>
        </w:tc>
        <w:tc>
          <w:tcPr>
            <w:cnfStyle w:val="000010000000" w:firstRow="0" w:lastRow="0" w:firstColumn="0" w:lastColumn="0" w:oddVBand="1" w:evenVBand="0" w:oddHBand="0" w:evenHBand="0" w:firstRowFirstColumn="0" w:firstRowLastColumn="0" w:lastRowFirstColumn="0" w:lastRowLastColumn="0"/>
            <w:tcW w:w="1620" w:type="dxa"/>
          </w:tcPr>
          <w:p w14:paraId="76E9FEFD" w14:textId="77777777" w:rsidR="004A2D0B" w:rsidRDefault="00000000">
            <w:pPr>
              <w:pStyle w:val="Compact"/>
              <w:jc w:val="center"/>
            </w:pPr>
            <w:r>
              <w:rPr>
                <w:i/>
                <w:iCs/>
              </w:rPr>
              <w:t>not required</w:t>
            </w:r>
          </w:p>
        </w:tc>
        <w:tc>
          <w:tcPr>
            <w:tcW w:w="720" w:type="dxa"/>
          </w:tcPr>
          <w:p w14:paraId="09E818F7"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559C5B6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44CEC6D" w14:textId="77777777" w:rsidR="004A2D0B" w:rsidRDefault="00000000">
            <w:pPr>
              <w:pStyle w:val="Compact"/>
            </w:pPr>
            <w:r>
              <w:rPr>
                <w:rStyle w:val="VerbatimChar"/>
              </w:rPr>
              <w:t>meta-instru-optical</w:t>
            </w:r>
          </w:p>
        </w:tc>
        <w:tc>
          <w:tcPr>
            <w:tcW w:w="3060" w:type="dxa"/>
          </w:tcPr>
          <w:p w14:paraId="76170582"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Instrument</w:t>
            </w:r>
          </w:p>
        </w:tc>
        <w:tc>
          <w:tcPr>
            <w:cnfStyle w:val="000010000000" w:firstRow="0" w:lastRow="0" w:firstColumn="0" w:lastColumn="0" w:oddVBand="1" w:evenVBand="0" w:oddHBand="0" w:evenHBand="0" w:firstRowFirstColumn="0" w:firstRowLastColumn="0" w:lastRowFirstColumn="0" w:lastRowLastColumn="0"/>
            <w:tcW w:w="1620" w:type="dxa"/>
          </w:tcPr>
          <w:p w14:paraId="6C3B4C5A" w14:textId="77777777" w:rsidR="004A2D0B" w:rsidRDefault="004A2D0B">
            <w:pPr>
              <w:pStyle w:val="Compact"/>
            </w:pPr>
          </w:p>
        </w:tc>
        <w:tc>
          <w:tcPr>
            <w:tcW w:w="720" w:type="dxa"/>
          </w:tcPr>
          <w:p w14:paraId="39ED09C3"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59B9FA69" w14:textId="77777777">
        <w:tc>
          <w:tcPr>
            <w:cnfStyle w:val="000010000000" w:firstRow="0" w:lastRow="0" w:firstColumn="0" w:lastColumn="0" w:oddVBand="1" w:evenVBand="0" w:oddHBand="0" w:evenHBand="0" w:firstRowFirstColumn="0" w:firstRowLastColumn="0" w:lastRowFirstColumn="0" w:lastRowLastColumn="0"/>
            <w:tcW w:w="2520" w:type="dxa"/>
          </w:tcPr>
          <w:p w14:paraId="6A6C396A" w14:textId="77777777" w:rsidR="004A2D0B" w:rsidRDefault="00000000">
            <w:pPr>
              <w:pStyle w:val="Compact"/>
            </w:pPr>
            <w:r>
              <w:rPr>
                <w:rStyle w:val="VerbatimChar"/>
              </w:rPr>
              <w:t>meta-specband</w:t>
            </w:r>
          </w:p>
        </w:tc>
        <w:tc>
          <w:tcPr>
            <w:tcW w:w="3060" w:type="dxa"/>
          </w:tcPr>
          <w:p w14:paraId="54E38906"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Spectral Bands</w:t>
            </w:r>
          </w:p>
        </w:tc>
        <w:tc>
          <w:tcPr>
            <w:cnfStyle w:val="000010000000" w:firstRow="0" w:lastRow="0" w:firstColumn="0" w:lastColumn="0" w:oddVBand="1" w:evenVBand="0" w:oddHBand="0" w:evenHBand="0" w:firstRowFirstColumn="0" w:firstRowLastColumn="0" w:lastRowFirstColumn="0" w:lastRowLastColumn="0"/>
            <w:tcW w:w="1620" w:type="dxa"/>
          </w:tcPr>
          <w:p w14:paraId="380C8C23" w14:textId="77777777" w:rsidR="004A2D0B" w:rsidRDefault="004A2D0B">
            <w:pPr>
              <w:pStyle w:val="Compact"/>
            </w:pPr>
          </w:p>
        </w:tc>
        <w:tc>
          <w:tcPr>
            <w:tcW w:w="720" w:type="dxa"/>
          </w:tcPr>
          <w:p w14:paraId="5468F634"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7A57AD7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4EC87FF6" w14:textId="77777777" w:rsidR="004A2D0B" w:rsidRDefault="00000000">
            <w:pPr>
              <w:pStyle w:val="Compact"/>
            </w:pPr>
            <w:r>
              <w:rPr>
                <w:rStyle w:val="VerbatimChar"/>
              </w:rPr>
              <w:t>meta-sencal-optical</w:t>
            </w:r>
          </w:p>
        </w:tc>
        <w:tc>
          <w:tcPr>
            <w:tcW w:w="3060" w:type="dxa"/>
          </w:tcPr>
          <w:p w14:paraId="7CE1D6D5"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Sensor Calibration</w:t>
            </w:r>
          </w:p>
        </w:tc>
        <w:tc>
          <w:tcPr>
            <w:cnfStyle w:val="000010000000" w:firstRow="0" w:lastRow="0" w:firstColumn="0" w:lastColumn="0" w:oddVBand="1" w:evenVBand="0" w:oddHBand="0" w:evenHBand="0" w:firstRowFirstColumn="0" w:firstRowLastColumn="0" w:lastRowFirstColumn="0" w:lastRowLastColumn="0"/>
            <w:tcW w:w="1620" w:type="dxa"/>
          </w:tcPr>
          <w:p w14:paraId="7EFB9ABE" w14:textId="77777777" w:rsidR="004A2D0B" w:rsidRDefault="00000000">
            <w:pPr>
              <w:pStyle w:val="Compact"/>
              <w:jc w:val="center"/>
            </w:pPr>
            <w:r>
              <w:rPr>
                <w:i/>
                <w:iCs/>
              </w:rPr>
              <w:t>not required</w:t>
            </w:r>
          </w:p>
        </w:tc>
        <w:tc>
          <w:tcPr>
            <w:tcW w:w="720" w:type="dxa"/>
          </w:tcPr>
          <w:p w14:paraId="156C647C"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4AC555EA" w14:textId="77777777">
        <w:tc>
          <w:tcPr>
            <w:cnfStyle w:val="000010000000" w:firstRow="0" w:lastRow="0" w:firstColumn="0" w:lastColumn="0" w:oddVBand="1" w:evenVBand="0" w:oddHBand="0" w:evenHBand="0" w:firstRowFirstColumn="0" w:firstRowLastColumn="0" w:lastRowFirstColumn="0" w:lastRowLastColumn="0"/>
            <w:tcW w:w="2520" w:type="dxa"/>
          </w:tcPr>
          <w:p w14:paraId="10A63521" w14:textId="77777777" w:rsidR="004A2D0B" w:rsidRDefault="00000000">
            <w:pPr>
              <w:pStyle w:val="Compact"/>
            </w:pPr>
            <w:r>
              <w:rPr>
                <w:rStyle w:val="VerbatimChar"/>
              </w:rPr>
              <w:t>meta-radacc-sr</w:t>
            </w:r>
          </w:p>
        </w:tc>
        <w:tc>
          <w:tcPr>
            <w:tcW w:w="3060" w:type="dxa"/>
          </w:tcPr>
          <w:p w14:paraId="5350DB60"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Radiometric Accuracy</w:t>
            </w:r>
          </w:p>
        </w:tc>
        <w:tc>
          <w:tcPr>
            <w:cnfStyle w:val="000010000000" w:firstRow="0" w:lastRow="0" w:firstColumn="0" w:lastColumn="0" w:oddVBand="1" w:evenVBand="0" w:oddHBand="0" w:evenHBand="0" w:firstRowFirstColumn="0" w:firstRowLastColumn="0" w:lastRowFirstColumn="0" w:lastRowLastColumn="0"/>
            <w:tcW w:w="1620" w:type="dxa"/>
          </w:tcPr>
          <w:p w14:paraId="5FFCC80A" w14:textId="77777777" w:rsidR="004A2D0B" w:rsidRDefault="00000000">
            <w:pPr>
              <w:pStyle w:val="Compact"/>
              <w:jc w:val="center"/>
            </w:pPr>
            <w:r>
              <w:rPr>
                <w:i/>
                <w:iCs/>
              </w:rPr>
              <w:t>not required</w:t>
            </w:r>
          </w:p>
        </w:tc>
        <w:tc>
          <w:tcPr>
            <w:tcW w:w="720" w:type="dxa"/>
          </w:tcPr>
          <w:p w14:paraId="7F93237C"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090A433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0F7DD43E" w14:textId="77777777" w:rsidR="004A2D0B" w:rsidRDefault="00000000">
            <w:pPr>
              <w:pStyle w:val="Compact"/>
            </w:pPr>
            <w:r>
              <w:rPr>
                <w:rStyle w:val="VerbatimChar"/>
              </w:rPr>
              <w:t>meta-malgos-sr</w:t>
            </w:r>
          </w:p>
        </w:tc>
        <w:tc>
          <w:tcPr>
            <w:tcW w:w="3060" w:type="dxa"/>
          </w:tcPr>
          <w:p w14:paraId="69440704"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Algorithms</w:t>
            </w:r>
          </w:p>
        </w:tc>
        <w:tc>
          <w:tcPr>
            <w:cnfStyle w:val="000010000000" w:firstRow="0" w:lastRow="0" w:firstColumn="0" w:lastColumn="0" w:oddVBand="1" w:evenVBand="0" w:oddHBand="0" w:evenHBand="0" w:firstRowFirstColumn="0" w:firstRowLastColumn="0" w:lastRowFirstColumn="0" w:lastRowLastColumn="0"/>
            <w:tcW w:w="1620" w:type="dxa"/>
          </w:tcPr>
          <w:p w14:paraId="71CE2301" w14:textId="77777777" w:rsidR="004A2D0B" w:rsidRDefault="004A2D0B">
            <w:pPr>
              <w:pStyle w:val="Compact"/>
            </w:pPr>
          </w:p>
        </w:tc>
        <w:tc>
          <w:tcPr>
            <w:tcW w:w="720" w:type="dxa"/>
          </w:tcPr>
          <w:p w14:paraId="0C21D58D"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15D02AF5" w14:textId="77777777">
        <w:tc>
          <w:tcPr>
            <w:cnfStyle w:val="000010000000" w:firstRow="0" w:lastRow="0" w:firstColumn="0" w:lastColumn="0" w:oddVBand="1" w:evenVBand="0" w:oddHBand="0" w:evenHBand="0" w:firstRowFirstColumn="0" w:firstRowLastColumn="0" w:lastRowFirstColumn="0" w:lastRowLastColumn="0"/>
            <w:tcW w:w="2520" w:type="dxa"/>
          </w:tcPr>
          <w:p w14:paraId="69C04E6B" w14:textId="77777777" w:rsidR="004A2D0B" w:rsidRDefault="00000000">
            <w:pPr>
              <w:pStyle w:val="Compact"/>
            </w:pPr>
            <w:r>
              <w:rPr>
                <w:rStyle w:val="VerbatimChar"/>
              </w:rPr>
              <w:t>meta-auxdat-optical</w:t>
            </w:r>
          </w:p>
        </w:tc>
        <w:tc>
          <w:tcPr>
            <w:tcW w:w="3060" w:type="dxa"/>
          </w:tcPr>
          <w:p w14:paraId="118D51BD"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Auxiliary Data</w:t>
            </w:r>
          </w:p>
        </w:tc>
        <w:tc>
          <w:tcPr>
            <w:cnfStyle w:val="000010000000" w:firstRow="0" w:lastRow="0" w:firstColumn="0" w:lastColumn="0" w:oddVBand="1" w:evenVBand="0" w:oddHBand="0" w:evenHBand="0" w:firstRowFirstColumn="0" w:firstRowLastColumn="0" w:lastRowFirstColumn="0" w:lastRowLastColumn="0"/>
            <w:tcW w:w="1620" w:type="dxa"/>
          </w:tcPr>
          <w:p w14:paraId="75858497" w14:textId="77777777" w:rsidR="004A2D0B" w:rsidRDefault="004A2D0B">
            <w:pPr>
              <w:pStyle w:val="Compact"/>
            </w:pPr>
          </w:p>
        </w:tc>
        <w:tc>
          <w:tcPr>
            <w:tcW w:w="720" w:type="dxa"/>
          </w:tcPr>
          <w:p w14:paraId="1E3C9942"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60DE5C0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6E0CB266" w14:textId="77777777" w:rsidR="004A2D0B" w:rsidRDefault="00000000">
            <w:pPr>
              <w:pStyle w:val="Compact"/>
            </w:pPr>
            <w:r>
              <w:rPr>
                <w:rStyle w:val="VerbatimChar"/>
              </w:rPr>
              <w:t>meta-proprov-nlsr</w:t>
            </w:r>
          </w:p>
        </w:tc>
        <w:tc>
          <w:tcPr>
            <w:tcW w:w="3060" w:type="dxa"/>
          </w:tcPr>
          <w:p w14:paraId="7824D223"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Processing Chain Provenance</w:t>
            </w:r>
          </w:p>
        </w:tc>
        <w:tc>
          <w:tcPr>
            <w:cnfStyle w:val="000010000000" w:firstRow="0" w:lastRow="0" w:firstColumn="0" w:lastColumn="0" w:oddVBand="1" w:evenVBand="0" w:oddHBand="0" w:evenHBand="0" w:firstRowFirstColumn="0" w:firstRowLastColumn="0" w:lastRowFirstColumn="0" w:lastRowLastColumn="0"/>
            <w:tcW w:w="1620" w:type="dxa"/>
          </w:tcPr>
          <w:p w14:paraId="379E75E3" w14:textId="77777777" w:rsidR="004A2D0B" w:rsidRDefault="00000000">
            <w:pPr>
              <w:pStyle w:val="Compact"/>
              <w:jc w:val="center"/>
            </w:pPr>
            <w:r>
              <w:rPr>
                <w:i/>
                <w:iCs/>
              </w:rPr>
              <w:t>not required</w:t>
            </w:r>
          </w:p>
        </w:tc>
        <w:tc>
          <w:tcPr>
            <w:tcW w:w="720" w:type="dxa"/>
          </w:tcPr>
          <w:p w14:paraId="551D51F7"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70391B5E" w14:textId="77777777">
        <w:tc>
          <w:tcPr>
            <w:cnfStyle w:val="000010000000" w:firstRow="0" w:lastRow="0" w:firstColumn="0" w:lastColumn="0" w:oddVBand="1" w:evenVBand="0" w:oddHBand="0" w:evenHBand="0" w:firstRowFirstColumn="0" w:firstRowLastColumn="0" w:lastRowFirstColumn="0" w:lastRowLastColumn="0"/>
            <w:tcW w:w="2520" w:type="dxa"/>
          </w:tcPr>
          <w:p w14:paraId="4D7D5694" w14:textId="77777777" w:rsidR="004A2D0B" w:rsidRDefault="00000000">
            <w:pPr>
              <w:pStyle w:val="Compact"/>
            </w:pPr>
            <w:r>
              <w:rPr>
                <w:rStyle w:val="VerbatimChar"/>
              </w:rPr>
              <w:t>meta-daccess</w:t>
            </w:r>
          </w:p>
        </w:tc>
        <w:tc>
          <w:tcPr>
            <w:tcW w:w="3060" w:type="dxa"/>
          </w:tcPr>
          <w:p w14:paraId="5C6F4408"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Data Access</w:t>
            </w:r>
          </w:p>
        </w:tc>
        <w:tc>
          <w:tcPr>
            <w:cnfStyle w:val="000010000000" w:firstRow="0" w:lastRow="0" w:firstColumn="0" w:lastColumn="0" w:oddVBand="1" w:evenVBand="0" w:oddHBand="0" w:evenHBand="0" w:firstRowFirstColumn="0" w:firstRowLastColumn="0" w:lastRowFirstColumn="0" w:lastRowLastColumn="0"/>
            <w:tcW w:w="1620" w:type="dxa"/>
          </w:tcPr>
          <w:p w14:paraId="3391BFB3" w14:textId="77777777" w:rsidR="004A2D0B" w:rsidRDefault="004A2D0B">
            <w:pPr>
              <w:pStyle w:val="Compact"/>
            </w:pPr>
          </w:p>
        </w:tc>
        <w:tc>
          <w:tcPr>
            <w:tcW w:w="720" w:type="dxa"/>
          </w:tcPr>
          <w:p w14:paraId="7973F2DE"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4A2D0B" w14:paraId="74F1A0B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20" w:type="dxa"/>
          </w:tcPr>
          <w:p w14:paraId="59DBD491" w14:textId="77777777" w:rsidR="004A2D0B" w:rsidRDefault="00000000">
            <w:pPr>
              <w:pStyle w:val="Compact"/>
            </w:pPr>
            <w:r>
              <w:rPr>
                <w:rStyle w:val="VerbatimChar"/>
              </w:rPr>
              <w:t>meta-odqual-sr</w:t>
            </w:r>
          </w:p>
        </w:tc>
        <w:tc>
          <w:tcPr>
            <w:tcW w:w="3060" w:type="dxa"/>
          </w:tcPr>
          <w:p w14:paraId="61769C69"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Overall Data Quality</w:t>
            </w:r>
          </w:p>
        </w:tc>
        <w:tc>
          <w:tcPr>
            <w:cnfStyle w:val="000010000000" w:firstRow="0" w:lastRow="0" w:firstColumn="0" w:lastColumn="0" w:oddVBand="1" w:evenVBand="0" w:oddHBand="0" w:evenHBand="0" w:firstRowFirstColumn="0" w:firstRowLastColumn="0" w:lastRowFirstColumn="0" w:lastRowLastColumn="0"/>
            <w:tcW w:w="1620" w:type="dxa"/>
          </w:tcPr>
          <w:p w14:paraId="1E5B4AE7" w14:textId="77777777" w:rsidR="004A2D0B" w:rsidRDefault="00000000">
            <w:pPr>
              <w:pStyle w:val="Compact"/>
              <w:jc w:val="center"/>
            </w:pPr>
            <w:r>
              <w:rPr>
                <w:i/>
                <w:iCs/>
              </w:rPr>
              <w:t>not required</w:t>
            </w:r>
          </w:p>
        </w:tc>
        <w:tc>
          <w:tcPr>
            <w:tcW w:w="720" w:type="dxa"/>
          </w:tcPr>
          <w:p w14:paraId="2F5542D5"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bl>
    <w:p w14:paraId="74AFADA6" w14:textId="77777777" w:rsidR="004A2D0B" w:rsidRDefault="00000000">
      <w:pPr>
        <w:pStyle w:val="Heading3"/>
      </w:pPr>
      <w:bookmarkStart w:id="172" w:name="per-pixel-metadata"/>
      <w:bookmarkEnd w:id="171"/>
      <w:r>
        <w:t>Per-Pixel Metadata</w:t>
      </w:r>
    </w:p>
    <w:tbl>
      <w:tblPr>
        <w:tblStyle w:val="Table"/>
        <w:tblW w:w="0" w:type="auto"/>
        <w:tblLook w:val="0020" w:firstRow="1" w:lastRow="0" w:firstColumn="0" w:lastColumn="0" w:noHBand="0" w:noVBand="0"/>
      </w:tblPr>
      <w:tblGrid>
        <w:gridCol w:w="2394"/>
        <w:gridCol w:w="3387"/>
        <w:gridCol w:w="1476"/>
        <w:gridCol w:w="1502"/>
      </w:tblGrid>
      <w:tr w:rsidR="004A2D0B" w14:paraId="56D3DD6C" w14:textId="77777777" w:rsidTr="004A2D0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2A5AE6C" w14:textId="77777777" w:rsidR="004A2D0B" w:rsidRDefault="00000000">
            <w:pPr>
              <w:pStyle w:val="Compact"/>
            </w:pPr>
            <w:r>
              <w:t>Requirement ID</w:t>
            </w:r>
          </w:p>
        </w:tc>
        <w:tc>
          <w:tcPr>
            <w:tcW w:w="0" w:type="auto"/>
          </w:tcPr>
          <w:p w14:paraId="7921151C" w14:textId="77777777" w:rsidR="004A2D0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0533D600" w14:textId="77777777" w:rsidR="004A2D0B" w:rsidRDefault="00000000">
            <w:pPr>
              <w:pStyle w:val="Compact"/>
              <w:jc w:val="center"/>
            </w:pPr>
            <w:r>
              <w:t>Threshold</w:t>
            </w:r>
          </w:p>
        </w:tc>
        <w:tc>
          <w:tcPr>
            <w:tcW w:w="0" w:type="auto"/>
          </w:tcPr>
          <w:p w14:paraId="30A57706" w14:textId="77777777" w:rsidR="004A2D0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4A2D0B" w14:paraId="188FC8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E25393" w14:textId="77777777" w:rsidR="004A2D0B" w:rsidRDefault="00000000">
            <w:pPr>
              <w:pStyle w:val="Compact"/>
            </w:pPr>
            <w:r>
              <w:rPr>
                <w:rStyle w:val="VerbatimChar"/>
              </w:rPr>
              <w:t>pxl-pimemare</w:t>
            </w:r>
          </w:p>
        </w:tc>
        <w:tc>
          <w:tcPr>
            <w:tcW w:w="0" w:type="auto"/>
          </w:tcPr>
          <w:p w14:paraId="3DACF1FD"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Metadata Machine Readability</w:t>
            </w:r>
          </w:p>
        </w:tc>
        <w:tc>
          <w:tcPr>
            <w:cnfStyle w:val="000010000000" w:firstRow="0" w:lastRow="0" w:firstColumn="0" w:lastColumn="0" w:oddVBand="1" w:evenVBand="0" w:oddHBand="0" w:evenHBand="0" w:firstRowFirstColumn="0" w:firstRowLastColumn="0" w:lastRowFirstColumn="0" w:lastRowLastColumn="0"/>
            <w:tcW w:w="0" w:type="auto"/>
          </w:tcPr>
          <w:p w14:paraId="2ECC4A9B" w14:textId="77777777" w:rsidR="004A2D0B" w:rsidRDefault="004A2D0B">
            <w:pPr>
              <w:pStyle w:val="Compact"/>
            </w:pPr>
          </w:p>
        </w:tc>
        <w:tc>
          <w:tcPr>
            <w:tcW w:w="0" w:type="auto"/>
          </w:tcPr>
          <w:p w14:paraId="6E56F206" w14:textId="77777777" w:rsidR="004A2D0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4A2D0B" w14:paraId="593980D4" w14:textId="77777777">
        <w:tc>
          <w:tcPr>
            <w:cnfStyle w:val="000010000000" w:firstRow="0" w:lastRow="0" w:firstColumn="0" w:lastColumn="0" w:oddVBand="1" w:evenVBand="0" w:oddHBand="0" w:evenHBand="0" w:firstRowFirstColumn="0" w:firstRowLastColumn="0" w:lastRowFirstColumn="0" w:lastRowLastColumn="0"/>
            <w:tcW w:w="0" w:type="auto"/>
          </w:tcPr>
          <w:p w14:paraId="5F0F1ECC" w14:textId="77777777" w:rsidR="004A2D0B" w:rsidRDefault="00000000">
            <w:pPr>
              <w:pStyle w:val="Compact"/>
            </w:pPr>
            <w:r>
              <w:rPr>
                <w:rStyle w:val="VerbatimChar"/>
              </w:rPr>
              <w:t>pxl-pinodat</w:t>
            </w:r>
          </w:p>
        </w:tc>
        <w:tc>
          <w:tcPr>
            <w:tcW w:w="0" w:type="auto"/>
          </w:tcPr>
          <w:p w14:paraId="621D5F0F"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No Data</w:t>
            </w:r>
          </w:p>
        </w:tc>
        <w:tc>
          <w:tcPr>
            <w:cnfStyle w:val="000010000000" w:firstRow="0" w:lastRow="0" w:firstColumn="0" w:lastColumn="0" w:oddVBand="1" w:evenVBand="0" w:oddHBand="0" w:evenHBand="0" w:firstRowFirstColumn="0" w:firstRowLastColumn="0" w:lastRowFirstColumn="0" w:lastRowLastColumn="0"/>
            <w:tcW w:w="0" w:type="auto"/>
          </w:tcPr>
          <w:p w14:paraId="1BD4B252" w14:textId="77777777" w:rsidR="004A2D0B" w:rsidRDefault="004A2D0B">
            <w:pPr>
              <w:pStyle w:val="Compact"/>
            </w:pPr>
          </w:p>
        </w:tc>
        <w:tc>
          <w:tcPr>
            <w:tcW w:w="0" w:type="auto"/>
          </w:tcPr>
          <w:p w14:paraId="49C9AE88"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4A2D0B" w14:paraId="719C6CF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1034AA" w14:textId="77777777" w:rsidR="004A2D0B" w:rsidRDefault="00000000">
            <w:pPr>
              <w:pStyle w:val="Compact"/>
            </w:pPr>
            <w:r>
              <w:rPr>
                <w:rStyle w:val="VerbatimChar"/>
              </w:rPr>
              <w:t>pxl-pincot</w:t>
            </w:r>
          </w:p>
        </w:tc>
        <w:tc>
          <w:tcPr>
            <w:tcW w:w="0" w:type="auto"/>
          </w:tcPr>
          <w:p w14:paraId="1EC10399"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Incomplete Testing</w:t>
            </w:r>
          </w:p>
        </w:tc>
        <w:tc>
          <w:tcPr>
            <w:cnfStyle w:val="000010000000" w:firstRow="0" w:lastRow="0" w:firstColumn="0" w:lastColumn="0" w:oddVBand="1" w:evenVBand="0" w:oddHBand="0" w:evenHBand="0" w:firstRowFirstColumn="0" w:firstRowLastColumn="0" w:lastRowFirstColumn="0" w:lastRowLastColumn="0"/>
            <w:tcW w:w="0" w:type="auto"/>
          </w:tcPr>
          <w:p w14:paraId="6DB3D401" w14:textId="77777777" w:rsidR="004A2D0B" w:rsidRDefault="004A2D0B">
            <w:pPr>
              <w:pStyle w:val="Compact"/>
            </w:pPr>
          </w:p>
        </w:tc>
        <w:tc>
          <w:tcPr>
            <w:tcW w:w="0" w:type="auto"/>
          </w:tcPr>
          <w:p w14:paraId="26D918E2"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64381EDC" w14:textId="77777777">
        <w:tc>
          <w:tcPr>
            <w:cnfStyle w:val="000010000000" w:firstRow="0" w:lastRow="0" w:firstColumn="0" w:lastColumn="0" w:oddVBand="1" w:evenVBand="0" w:oddHBand="0" w:evenHBand="0" w:firstRowFirstColumn="0" w:firstRowLastColumn="0" w:lastRowFirstColumn="0" w:lastRowLastColumn="0"/>
            <w:tcW w:w="0" w:type="auto"/>
          </w:tcPr>
          <w:p w14:paraId="190C4766" w14:textId="77777777" w:rsidR="004A2D0B" w:rsidRDefault="00000000">
            <w:pPr>
              <w:pStyle w:val="Compact"/>
            </w:pPr>
            <w:r>
              <w:rPr>
                <w:rStyle w:val="VerbatimChar"/>
              </w:rPr>
              <w:t>pxl-pisatur</w:t>
            </w:r>
          </w:p>
        </w:tc>
        <w:tc>
          <w:tcPr>
            <w:tcW w:w="0" w:type="auto"/>
          </w:tcPr>
          <w:p w14:paraId="071BD279"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Saturation</w:t>
            </w:r>
          </w:p>
        </w:tc>
        <w:tc>
          <w:tcPr>
            <w:cnfStyle w:val="000010000000" w:firstRow="0" w:lastRow="0" w:firstColumn="0" w:lastColumn="0" w:oddVBand="1" w:evenVBand="0" w:oddHBand="0" w:evenHBand="0" w:firstRowFirstColumn="0" w:firstRowLastColumn="0" w:lastRowFirstColumn="0" w:lastRowLastColumn="0"/>
            <w:tcW w:w="0" w:type="auto"/>
          </w:tcPr>
          <w:p w14:paraId="51662B32" w14:textId="77777777" w:rsidR="004A2D0B" w:rsidRDefault="004A2D0B">
            <w:pPr>
              <w:pStyle w:val="Compact"/>
            </w:pPr>
          </w:p>
        </w:tc>
        <w:tc>
          <w:tcPr>
            <w:tcW w:w="0" w:type="auto"/>
          </w:tcPr>
          <w:p w14:paraId="579402B1"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12210F7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04C09A" w14:textId="77777777" w:rsidR="004A2D0B" w:rsidRDefault="00000000">
            <w:pPr>
              <w:pStyle w:val="Compact"/>
            </w:pPr>
            <w:r>
              <w:rPr>
                <w:rStyle w:val="VerbatimChar"/>
              </w:rPr>
              <w:t>pxl-picloud</w:t>
            </w:r>
          </w:p>
        </w:tc>
        <w:tc>
          <w:tcPr>
            <w:tcW w:w="0" w:type="auto"/>
          </w:tcPr>
          <w:p w14:paraId="495DB640"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Cloud</w:t>
            </w:r>
          </w:p>
        </w:tc>
        <w:tc>
          <w:tcPr>
            <w:cnfStyle w:val="000010000000" w:firstRow="0" w:lastRow="0" w:firstColumn="0" w:lastColumn="0" w:oddVBand="1" w:evenVBand="0" w:oddHBand="0" w:evenHBand="0" w:firstRowFirstColumn="0" w:firstRowLastColumn="0" w:lastRowFirstColumn="0" w:lastRowLastColumn="0"/>
            <w:tcW w:w="0" w:type="auto"/>
          </w:tcPr>
          <w:p w14:paraId="2B259B14" w14:textId="77777777" w:rsidR="004A2D0B" w:rsidRDefault="004A2D0B">
            <w:pPr>
              <w:pStyle w:val="Compact"/>
            </w:pPr>
          </w:p>
        </w:tc>
        <w:tc>
          <w:tcPr>
            <w:tcW w:w="0" w:type="auto"/>
          </w:tcPr>
          <w:p w14:paraId="5CBB2255"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1F7916FE" w14:textId="77777777">
        <w:tc>
          <w:tcPr>
            <w:cnfStyle w:val="000010000000" w:firstRow="0" w:lastRow="0" w:firstColumn="0" w:lastColumn="0" w:oddVBand="1" w:evenVBand="0" w:oddHBand="0" w:evenHBand="0" w:firstRowFirstColumn="0" w:firstRowLastColumn="0" w:lastRowFirstColumn="0" w:lastRowLastColumn="0"/>
            <w:tcW w:w="0" w:type="auto"/>
          </w:tcPr>
          <w:p w14:paraId="195A1F7F" w14:textId="77777777" w:rsidR="004A2D0B" w:rsidRDefault="00000000">
            <w:pPr>
              <w:pStyle w:val="Compact"/>
            </w:pPr>
            <w:r>
              <w:rPr>
                <w:rStyle w:val="VerbatimChar"/>
              </w:rPr>
              <w:t>pxl-picloudsh-nlsr</w:t>
            </w:r>
          </w:p>
        </w:tc>
        <w:tc>
          <w:tcPr>
            <w:tcW w:w="0" w:type="auto"/>
          </w:tcPr>
          <w:p w14:paraId="3176FC84"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Cloud Shadow</w:t>
            </w:r>
          </w:p>
        </w:tc>
        <w:tc>
          <w:tcPr>
            <w:cnfStyle w:val="000010000000" w:firstRow="0" w:lastRow="0" w:firstColumn="0" w:lastColumn="0" w:oddVBand="1" w:evenVBand="0" w:oddHBand="0" w:evenHBand="0" w:firstRowFirstColumn="0" w:firstRowLastColumn="0" w:lastRowFirstColumn="0" w:lastRowLastColumn="0"/>
            <w:tcW w:w="0" w:type="auto"/>
          </w:tcPr>
          <w:p w14:paraId="3CC22254" w14:textId="77777777" w:rsidR="004A2D0B" w:rsidRDefault="00000000">
            <w:pPr>
              <w:pStyle w:val="Compact"/>
              <w:jc w:val="center"/>
            </w:pPr>
            <w:r>
              <w:rPr>
                <w:i/>
                <w:iCs/>
              </w:rPr>
              <w:t>not required</w:t>
            </w:r>
          </w:p>
        </w:tc>
        <w:tc>
          <w:tcPr>
            <w:tcW w:w="0" w:type="auto"/>
          </w:tcPr>
          <w:p w14:paraId="7EABCA34"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4E213AD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73C98C" w14:textId="77777777" w:rsidR="004A2D0B" w:rsidRDefault="00000000">
            <w:pPr>
              <w:pStyle w:val="Compact"/>
            </w:pPr>
            <w:r>
              <w:rPr>
                <w:rStyle w:val="VerbatimChar"/>
              </w:rPr>
              <w:t>pxl-lawama-nlsr</w:t>
            </w:r>
          </w:p>
        </w:tc>
        <w:tc>
          <w:tcPr>
            <w:tcW w:w="0" w:type="auto"/>
          </w:tcPr>
          <w:p w14:paraId="0C07A6FA"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Land/Water Mask</w:t>
            </w:r>
          </w:p>
        </w:tc>
        <w:tc>
          <w:tcPr>
            <w:cnfStyle w:val="000010000000" w:firstRow="0" w:lastRow="0" w:firstColumn="0" w:lastColumn="0" w:oddVBand="1" w:evenVBand="0" w:oddHBand="0" w:evenHBand="0" w:firstRowFirstColumn="0" w:firstRowLastColumn="0" w:lastRowFirstColumn="0" w:lastRowLastColumn="0"/>
            <w:tcW w:w="0" w:type="auto"/>
          </w:tcPr>
          <w:p w14:paraId="1C9D7141" w14:textId="77777777" w:rsidR="004A2D0B" w:rsidRDefault="004A2D0B">
            <w:pPr>
              <w:pStyle w:val="Compact"/>
            </w:pPr>
          </w:p>
        </w:tc>
        <w:tc>
          <w:tcPr>
            <w:tcW w:w="0" w:type="auto"/>
          </w:tcPr>
          <w:p w14:paraId="5F0E9970"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7B7F6AC1" w14:textId="77777777">
        <w:tc>
          <w:tcPr>
            <w:cnfStyle w:val="000010000000" w:firstRow="0" w:lastRow="0" w:firstColumn="0" w:lastColumn="0" w:oddVBand="1" w:evenVBand="0" w:oddHBand="0" w:evenHBand="0" w:firstRowFirstColumn="0" w:firstRowLastColumn="0" w:lastRowFirstColumn="0" w:lastRowLastColumn="0"/>
            <w:tcW w:w="0" w:type="auto"/>
          </w:tcPr>
          <w:p w14:paraId="6BDA8206" w14:textId="77777777" w:rsidR="004A2D0B" w:rsidRDefault="00000000">
            <w:pPr>
              <w:pStyle w:val="Compact"/>
            </w:pPr>
            <w:r>
              <w:rPr>
                <w:rStyle w:val="VerbatimChar"/>
              </w:rPr>
              <w:t>pxl-snowice-nlsr</w:t>
            </w:r>
          </w:p>
        </w:tc>
        <w:tc>
          <w:tcPr>
            <w:tcW w:w="0" w:type="auto"/>
          </w:tcPr>
          <w:p w14:paraId="38BB040F"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Snow/Ice Mask</w:t>
            </w:r>
          </w:p>
        </w:tc>
        <w:tc>
          <w:tcPr>
            <w:cnfStyle w:val="000010000000" w:firstRow="0" w:lastRow="0" w:firstColumn="0" w:lastColumn="0" w:oddVBand="1" w:evenVBand="0" w:oddHBand="0" w:evenHBand="0" w:firstRowFirstColumn="0" w:firstRowLastColumn="0" w:lastRowFirstColumn="0" w:lastRowLastColumn="0"/>
            <w:tcW w:w="0" w:type="auto"/>
          </w:tcPr>
          <w:p w14:paraId="7997923B" w14:textId="77777777" w:rsidR="004A2D0B" w:rsidRDefault="004A2D0B">
            <w:pPr>
              <w:pStyle w:val="Compact"/>
            </w:pPr>
          </w:p>
        </w:tc>
        <w:tc>
          <w:tcPr>
            <w:tcW w:w="0" w:type="auto"/>
          </w:tcPr>
          <w:p w14:paraId="46D1D905"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71032F6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2F7B6D" w14:textId="77777777" w:rsidR="004A2D0B" w:rsidRDefault="00000000">
            <w:pPr>
              <w:pStyle w:val="Compact"/>
            </w:pPr>
            <w:r>
              <w:rPr>
                <w:rStyle w:val="VerbatimChar"/>
              </w:rPr>
              <w:lastRenderedPageBreak/>
              <w:t>pxl-tershad</w:t>
            </w:r>
          </w:p>
        </w:tc>
        <w:tc>
          <w:tcPr>
            <w:tcW w:w="0" w:type="auto"/>
          </w:tcPr>
          <w:p w14:paraId="529EF477"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Terrain Shadow Mask</w:t>
            </w:r>
          </w:p>
        </w:tc>
        <w:tc>
          <w:tcPr>
            <w:cnfStyle w:val="000010000000" w:firstRow="0" w:lastRow="0" w:firstColumn="0" w:lastColumn="0" w:oddVBand="1" w:evenVBand="0" w:oddHBand="0" w:evenHBand="0" w:firstRowFirstColumn="0" w:firstRowLastColumn="0" w:lastRowFirstColumn="0" w:lastRowLastColumn="0"/>
            <w:tcW w:w="0" w:type="auto"/>
          </w:tcPr>
          <w:p w14:paraId="37155A57" w14:textId="77777777" w:rsidR="004A2D0B" w:rsidRDefault="00000000">
            <w:pPr>
              <w:pStyle w:val="Compact"/>
              <w:jc w:val="center"/>
            </w:pPr>
            <w:r>
              <w:rPr>
                <w:i/>
                <w:iCs/>
              </w:rPr>
              <w:t>not required</w:t>
            </w:r>
          </w:p>
        </w:tc>
        <w:tc>
          <w:tcPr>
            <w:tcW w:w="0" w:type="auto"/>
          </w:tcPr>
          <w:p w14:paraId="49377EAB"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528F61B3" w14:textId="77777777">
        <w:tc>
          <w:tcPr>
            <w:cnfStyle w:val="000010000000" w:firstRow="0" w:lastRow="0" w:firstColumn="0" w:lastColumn="0" w:oddVBand="1" w:evenVBand="0" w:oddHBand="0" w:evenHBand="0" w:firstRowFirstColumn="0" w:firstRowLastColumn="0" w:lastRowFirstColumn="0" w:lastRowLastColumn="0"/>
            <w:tcW w:w="0" w:type="auto"/>
          </w:tcPr>
          <w:p w14:paraId="223E4E9F" w14:textId="77777777" w:rsidR="004A2D0B" w:rsidRDefault="00000000">
            <w:pPr>
              <w:pStyle w:val="Compact"/>
            </w:pPr>
            <w:r>
              <w:rPr>
                <w:rStyle w:val="VerbatimChar"/>
              </w:rPr>
              <w:t>pxl-terocc</w:t>
            </w:r>
          </w:p>
        </w:tc>
        <w:tc>
          <w:tcPr>
            <w:tcW w:w="0" w:type="auto"/>
          </w:tcPr>
          <w:p w14:paraId="4B5AF943"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Terrain Occlusion</w:t>
            </w:r>
          </w:p>
        </w:tc>
        <w:tc>
          <w:tcPr>
            <w:cnfStyle w:val="000010000000" w:firstRow="0" w:lastRow="0" w:firstColumn="0" w:lastColumn="0" w:oddVBand="1" w:evenVBand="0" w:oddHBand="0" w:evenHBand="0" w:firstRowFirstColumn="0" w:firstRowLastColumn="0" w:lastRowFirstColumn="0" w:lastRowLastColumn="0"/>
            <w:tcW w:w="0" w:type="auto"/>
          </w:tcPr>
          <w:p w14:paraId="7C194E76" w14:textId="77777777" w:rsidR="004A2D0B" w:rsidRDefault="00000000">
            <w:pPr>
              <w:pStyle w:val="Compact"/>
              <w:jc w:val="center"/>
            </w:pPr>
            <w:r>
              <w:rPr>
                <w:i/>
                <w:iCs/>
              </w:rPr>
              <w:t>not required</w:t>
            </w:r>
          </w:p>
        </w:tc>
        <w:tc>
          <w:tcPr>
            <w:tcW w:w="0" w:type="auto"/>
          </w:tcPr>
          <w:p w14:paraId="71E3FDE0"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30D2125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A3FC72" w14:textId="77777777" w:rsidR="004A2D0B" w:rsidRDefault="00000000">
            <w:pPr>
              <w:pStyle w:val="Compact"/>
            </w:pPr>
            <w:r>
              <w:rPr>
                <w:rStyle w:val="VerbatimChar"/>
              </w:rPr>
              <w:t>pxl-vigelu</w:t>
            </w:r>
          </w:p>
        </w:tc>
        <w:tc>
          <w:tcPr>
            <w:tcW w:w="0" w:type="auto"/>
          </w:tcPr>
          <w:p w14:paraId="6B189B3F"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Lunar and Viewing Geometry</w:t>
            </w:r>
          </w:p>
        </w:tc>
        <w:tc>
          <w:tcPr>
            <w:cnfStyle w:val="000010000000" w:firstRow="0" w:lastRow="0" w:firstColumn="0" w:lastColumn="0" w:oddVBand="1" w:evenVBand="0" w:oddHBand="0" w:evenHBand="0" w:firstRowFirstColumn="0" w:firstRowLastColumn="0" w:lastRowFirstColumn="0" w:lastRowLastColumn="0"/>
            <w:tcW w:w="0" w:type="auto"/>
          </w:tcPr>
          <w:p w14:paraId="2A08A711" w14:textId="77777777" w:rsidR="004A2D0B" w:rsidRDefault="004A2D0B">
            <w:pPr>
              <w:pStyle w:val="Compact"/>
            </w:pPr>
          </w:p>
        </w:tc>
        <w:tc>
          <w:tcPr>
            <w:tcW w:w="0" w:type="auto"/>
          </w:tcPr>
          <w:p w14:paraId="28FDEF4C"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47102C21" w14:textId="77777777">
        <w:tc>
          <w:tcPr>
            <w:cnfStyle w:val="000010000000" w:firstRow="0" w:lastRow="0" w:firstColumn="0" w:lastColumn="0" w:oddVBand="1" w:evenVBand="0" w:oddHBand="0" w:evenHBand="0" w:firstRowFirstColumn="0" w:firstRowLastColumn="0" w:lastRowFirstColumn="0" w:lastRowLastColumn="0"/>
            <w:tcW w:w="0" w:type="auto"/>
          </w:tcPr>
          <w:p w14:paraId="0615BA38" w14:textId="77777777" w:rsidR="004A2D0B" w:rsidRDefault="00000000">
            <w:pPr>
              <w:pStyle w:val="Compact"/>
            </w:pPr>
            <w:r>
              <w:rPr>
                <w:rStyle w:val="VerbatimChar"/>
              </w:rPr>
              <w:t>pxl-piteric</w:t>
            </w:r>
          </w:p>
        </w:tc>
        <w:tc>
          <w:tcPr>
            <w:tcW w:w="0" w:type="auto"/>
          </w:tcPr>
          <w:p w14:paraId="0A95B570"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Terrain Illumination Correction</w:t>
            </w:r>
          </w:p>
        </w:tc>
        <w:tc>
          <w:tcPr>
            <w:cnfStyle w:val="000010000000" w:firstRow="0" w:lastRow="0" w:firstColumn="0" w:lastColumn="0" w:oddVBand="1" w:evenVBand="0" w:oddHBand="0" w:evenHBand="0" w:firstRowFirstColumn="0" w:firstRowLastColumn="0" w:lastRowFirstColumn="0" w:lastRowLastColumn="0"/>
            <w:tcW w:w="0" w:type="auto"/>
          </w:tcPr>
          <w:p w14:paraId="2C5E3AEB" w14:textId="77777777" w:rsidR="004A2D0B" w:rsidRDefault="00000000">
            <w:pPr>
              <w:pStyle w:val="Compact"/>
              <w:jc w:val="center"/>
            </w:pPr>
            <w:r>
              <w:rPr>
                <w:i/>
                <w:iCs/>
              </w:rPr>
              <w:t>not required</w:t>
            </w:r>
          </w:p>
        </w:tc>
        <w:tc>
          <w:tcPr>
            <w:tcW w:w="0" w:type="auto"/>
          </w:tcPr>
          <w:p w14:paraId="360709CF"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15B4E42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79D756" w14:textId="77777777" w:rsidR="004A2D0B" w:rsidRDefault="00000000">
            <w:pPr>
              <w:pStyle w:val="Compact"/>
            </w:pPr>
            <w:r>
              <w:rPr>
                <w:rStyle w:val="VerbatimChar"/>
              </w:rPr>
              <w:t>pxl-moonilf</w:t>
            </w:r>
          </w:p>
        </w:tc>
        <w:tc>
          <w:tcPr>
            <w:tcW w:w="0" w:type="auto"/>
          </w:tcPr>
          <w:p w14:paraId="2746E6EB"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Moon Illumination Fraction</w:t>
            </w:r>
          </w:p>
        </w:tc>
        <w:tc>
          <w:tcPr>
            <w:cnfStyle w:val="000010000000" w:firstRow="0" w:lastRow="0" w:firstColumn="0" w:lastColumn="0" w:oddVBand="1" w:evenVBand="0" w:oddHBand="0" w:evenHBand="0" w:firstRowFirstColumn="0" w:firstRowLastColumn="0" w:lastRowFirstColumn="0" w:lastRowLastColumn="0"/>
            <w:tcW w:w="0" w:type="auto"/>
          </w:tcPr>
          <w:p w14:paraId="661595B1" w14:textId="77777777" w:rsidR="004A2D0B" w:rsidRDefault="004A2D0B">
            <w:pPr>
              <w:pStyle w:val="Compact"/>
            </w:pPr>
          </w:p>
        </w:tc>
        <w:tc>
          <w:tcPr>
            <w:tcW w:w="0" w:type="auto"/>
          </w:tcPr>
          <w:p w14:paraId="651C9CB6"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6A13FD78" w14:textId="77777777">
        <w:tc>
          <w:tcPr>
            <w:cnfStyle w:val="000010000000" w:firstRow="0" w:lastRow="0" w:firstColumn="0" w:lastColumn="0" w:oddVBand="1" w:evenVBand="0" w:oddHBand="0" w:evenHBand="0" w:firstRowFirstColumn="0" w:firstRowLastColumn="0" w:lastRowFirstColumn="0" w:lastRowLastColumn="0"/>
            <w:tcW w:w="0" w:type="auto"/>
          </w:tcPr>
          <w:p w14:paraId="57A1BDE7" w14:textId="77777777" w:rsidR="004A2D0B" w:rsidRDefault="00000000">
            <w:pPr>
              <w:pStyle w:val="Compact"/>
            </w:pPr>
            <w:r>
              <w:rPr>
                <w:rStyle w:val="VerbatimChar"/>
              </w:rPr>
              <w:t>pxl-britemp</w:t>
            </w:r>
          </w:p>
        </w:tc>
        <w:tc>
          <w:tcPr>
            <w:tcW w:w="0" w:type="auto"/>
          </w:tcPr>
          <w:p w14:paraId="72FF2BEB"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Brightness Temperature</w:t>
            </w:r>
          </w:p>
        </w:tc>
        <w:tc>
          <w:tcPr>
            <w:cnfStyle w:val="000010000000" w:firstRow="0" w:lastRow="0" w:firstColumn="0" w:lastColumn="0" w:oddVBand="1" w:evenVBand="0" w:oddHBand="0" w:evenHBand="0" w:firstRowFirstColumn="0" w:firstRowLastColumn="0" w:lastRowFirstColumn="0" w:lastRowLastColumn="0"/>
            <w:tcW w:w="0" w:type="auto"/>
          </w:tcPr>
          <w:p w14:paraId="4244D0E1" w14:textId="77777777" w:rsidR="004A2D0B" w:rsidRDefault="004A2D0B">
            <w:pPr>
              <w:pStyle w:val="Compact"/>
            </w:pPr>
          </w:p>
        </w:tc>
        <w:tc>
          <w:tcPr>
            <w:tcW w:w="0" w:type="auto"/>
          </w:tcPr>
          <w:p w14:paraId="650E20FA"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4A2D0B" w14:paraId="0EBA8E7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EFDEF4" w14:textId="77777777" w:rsidR="004A2D0B" w:rsidRDefault="00000000">
            <w:pPr>
              <w:pStyle w:val="Compact"/>
            </w:pPr>
            <w:r>
              <w:rPr>
                <w:rStyle w:val="VerbatimChar"/>
              </w:rPr>
              <w:t>pxl-pisozea</w:t>
            </w:r>
          </w:p>
        </w:tc>
        <w:tc>
          <w:tcPr>
            <w:tcW w:w="0" w:type="auto"/>
          </w:tcPr>
          <w:p w14:paraId="5C4901DE"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Solar Zenith Angle</w:t>
            </w:r>
          </w:p>
        </w:tc>
        <w:tc>
          <w:tcPr>
            <w:cnfStyle w:val="000010000000" w:firstRow="0" w:lastRow="0" w:firstColumn="0" w:lastColumn="0" w:oddVBand="1" w:evenVBand="0" w:oddHBand="0" w:evenHBand="0" w:firstRowFirstColumn="0" w:firstRowLastColumn="0" w:lastRowFirstColumn="0" w:lastRowLastColumn="0"/>
            <w:tcW w:w="0" w:type="auto"/>
          </w:tcPr>
          <w:p w14:paraId="77D98992" w14:textId="77777777" w:rsidR="004A2D0B" w:rsidRDefault="004A2D0B">
            <w:pPr>
              <w:pStyle w:val="Compact"/>
            </w:pPr>
          </w:p>
        </w:tc>
        <w:tc>
          <w:tcPr>
            <w:tcW w:w="0" w:type="auto"/>
          </w:tcPr>
          <w:p w14:paraId="6F7FA3C4" w14:textId="77777777" w:rsidR="004A2D0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bl>
    <w:p w14:paraId="25F8333D" w14:textId="77777777" w:rsidR="004A2D0B" w:rsidRDefault="00000000">
      <w:pPr>
        <w:pStyle w:val="Heading3"/>
      </w:pPr>
      <w:bookmarkStart w:id="173" w:name="radiometric-and-atmospheric-corrections"/>
      <w:bookmarkEnd w:id="172"/>
      <w:r>
        <w:t>Radiometric and Atmospheric Corrections</w:t>
      </w:r>
    </w:p>
    <w:tbl>
      <w:tblPr>
        <w:tblStyle w:val="Table"/>
        <w:tblW w:w="0" w:type="auto"/>
        <w:tblLook w:val="0020" w:firstRow="1" w:lastRow="0" w:firstColumn="0" w:lastColumn="0" w:noHBand="0" w:noVBand="0"/>
      </w:tblPr>
      <w:tblGrid>
        <w:gridCol w:w="2152"/>
        <w:gridCol w:w="3185"/>
        <w:gridCol w:w="1476"/>
        <w:gridCol w:w="1502"/>
      </w:tblGrid>
      <w:tr w:rsidR="004A2D0B" w14:paraId="0C16EAF0" w14:textId="77777777" w:rsidTr="004A2D0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DD273FE" w14:textId="77777777" w:rsidR="004A2D0B" w:rsidRDefault="00000000">
            <w:pPr>
              <w:pStyle w:val="Compact"/>
            </w:pPr>
            <w:r>
              <w:t>Requirement ID</w:t>
            </w:r>
          </w:p>
        </w:tc>
        <w:tc>
          <w:tcPr>
            <w:tcW w:w="0" w:type="auto"/>
          </w:tcPr>
          <w:p w14:paraId="4DB8A007" w14:textId="77777777" w:rsidR="004A2D0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3EE014B2" w14:textId="77777777" w:rsidR="004A2D0B" w:rsidRDefault="00000000">
            <w:pPr>
              <w:pStyle w:val="Compact"/>
              <w:jc w:val="center"/>
            </w:pPr>
            <w:r>
              <w:t>Threshold</w:t>
            </w:r>
          </w:p>
        </w:tc>
        <w:tc>
          <w:tcPr>
            <w:tcW w:w="0" w:type="auto"/>
          </w:tcPr>
          <w:p w14:paraId="3586B693" w14:textId="77777777" w:rsidR="004A2D0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4A2D0B" w14:paraId="07FAF5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3FC23E" w14:textId="77777777" w:rsidR="004A2D0B" w:rsidRDefault="00000000">
            <w:pPr>
              <w:pStyle w:val="Compact"/>
            </w:pPr>
            <w:r>
              <w:rPr>
                <w:rStyle w:val="VerbatimChar"/>
              </w:rPr>
              <w:t>rac-measur-nlsr</w:t>
            </w:r>
          </w:p>
        </w:tc>
        <w:tc>
          <w:tcPr>
            <w:tcW w:w="0" w:type="auto"/>
          </w:tcPr>
          <w:p w14:paraId="370BA22F"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Measurement</w:t>
            </w:r>
          </w:p>
        </w:tc>
        <w:tc>
          <w:tcPr>
            <w:cnfStyle w:val="000010000000" w:firstRow="0" w:lastRow="0" w:firstColumn="0" w:lastColumn="0" w:oddVBand="1" w:evenVBand="0" w:oddHBand="0" w:evenHBand="0" w:firstRowFirstColumn="0" w:firstRowLastColumn="0" w:lastRowFirstColumn="0" w:lastRowLastColumn="0"/>
            <w:tcW w:w="0" w:type="auto"/>
          </w:tcPr>
          <w:p w14:paraId="5459C0DC" w14:textId="77777777" w:rsidR="004A2D0B" w:rsidRDefault="004A2D0B">
            <w:pPr>
              <w:pStyle w:val="Compact"/>
            </w:pPr>
          </w:p>
        </w:tc>
        <w:tc>
          <w:tcPr>
            <w:tcW w:w="0" w:type="auto"/>
          </w:tcPr>
          <w:p w14:paraId="1248A552"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05CE9C9B" w14:textId="77777777">
        <w:tc>
          <w:tcPr>
            <w:cnfStyle w:val="000010000000" w:firstRow="0" w:lastRow="0" w:firstColumn="0" w:lastColumn="0" w:oddVBand="1" w:evenVBand="0" w:oddHBand="0" w:evenHBand="0" w:firstRowFirstColumn="0" w:firstRowLastColumn="0" w:lastRowFirstColumn="0" w:lastRowLastColumn="0"/>
            <w:tcW w:w="0" w:type="auto"/>
          </w:tcPr>
          <w:p w14:paraId="41B2EB71" w14:textId="77777777" w:rsidR="004A2D0B" w:rsidRDefault="00000000">
            <w:pPr>
              <w:pStyle w:val="Compact"/>
            </w:pPr>
            <w:r>
              <w:rPr>
                <w:rStyle w:val="VerbatimChar"/>
              </w:rPr>
              <w:t>rac-muncer-sr</w:t>
            </w:r>
          </w:p>
        </w:tc>
        <w:tc>
          <w:tcPr>
            <w:tcW w:w="0" w:type="auto"/>
          </w:tcPr>
          <w:p w14:paraId="07FF3156"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Measurement Uncertainty</w:t>
            </w:r>
          </w:p>
        </w:tc>
        <w:tc>
          <w:tcPr>
            <w:cnfStyle w:val="000010000000" w:firstRow="0" w:lastRow="0" w:firstColumn="0" w:lastColumn="0" w:oddVBand="1" w:evenVBand="0" w:oddHBand="0" w:evenHBand="0" w:firstRowFirstColumn="0" w:firstRowLastColumn="0" w:lastRowFirstColumn="0" w:lastRowLastColumn="0"/>
            <w:tcW w:w="0" w:type="auto"/>
          </w:tcPr>
          <w:p w14:paraId="64145734" w14:textId="77777777" w:rsidR="004A2D0B" w:rsidRDefault="00000000">
            <w:pPr>
              <w:pStyle w:val="Compact"/>
              <w:jc w:val="center"/>
            </w:pPr>
            <w:r>
              <w:rPr>
                <w:i/>
                <w:iCs/>
              </w:rPr>
              <w:t>not required</w:t>
            </w:r>
          </w:p>
        </w:tc>
        <w:tc>
          <w:tcPr>
            <w:tcW w:w="0" w:type="auto"/>
          </w:tcPr>
          <w:p w14:paraId="7B62511C" w14:textId="77777777" w:rsidR="004A2D0B" w:rsidRDefault="004A2D0B">
            <w:pPr>
              <w:pStyle w:val="Compact"/>
              <w:cnfStyle w:val="000000000000" w:firstRow="0" w:lastRow="0" w:firstColumn="0" w:lastColumn="0" w:oddVBand="0" w:evenVBand="0" w:oddHBand="0" w:evenHBand="0" w:firstRowFirstColumn="0" w:firstRowLastColumn="0" w:lastRowFirstColumn="0" w:lastRowLastColumn="0"/>
            </w:pPr>
          </w:p>
        </w:tc>
      </w:tr>
      <w:tr w:rsidR="004A2D0B" w14:paraId="3728555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5A9C55" w14:textId="77777777" w:rsidR="004A2D0B" w:rsidRDefault="00000000">
            <w:pPr>
              <w:pStyle w:val="Compact"/>
            </w:pPr>
            <w:r>
              <w:rPr>
                <w:rStyle w:val="VerbatimChar"/>
              </w:rPr>
              <w:t>rac-mnormal-nlsr</w:t>
            </w:r>
          </w:p>
        </w:tc>
        <w:tc>
          <w:tcPr>
            <w:tcW w:w="0" w:type="auto"/>
          </w:tcPr>
          <w:p w14:paraId="492C414B"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Measurement Normalisation</w:t>
            </w:r>
          </w:p>
        </w:tc>
        <w:tc>
          <w:tcPr>
            <w:cnfStyle w:val="000010000000" w:firstRow="0" w:lastRow="0" w:firstColumn="0" w:lastColumn="0" w:oddVBand="1" w:evenVBand="0" w:oddHBand="0" w:evenHBand="0" w:firstRowFirstColumn="0" w:firstRowLastColumn="0" w:lastRowFirstColumn="0" w:lastRowLastColumn="0"/>
            <w:tcW w:w="0" w:type="auto"/>
          </w:tcPr>
          <w:p w14:paraId="41D1C0F9" w14:textId="77777777" w:rsidR="004A2D0B" w:rsidRDefault="00000000">
            <w:pPr>
              <w:pStyle w:val="Compact"/>
              <w:jc w:val="center"/>
            </w:pPr>
            <w:r>
              <w:rPr>
                <w:i/>
                <w:iCs/>
              </w:rPr>
              <w:t>not required</w:t>
            </w:r>
          </w:p>
        </w:tc>
        <w:tc>
          <w:tcPr>
            <w:tcW w:w="0" w:type="auto"/>
          </w:tcPr>
          <w:p w14:paraId="26E4EB6C"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r w:rsidR="004A2D0B" w14:paraId="763EEC0E" w14:textId="77777777">
        <w:tc>
          <w:tcPr>
            <w:cnfStyle w:val="000010000000" w:firstRow="0" w:lastRow="0" w:firstColumn="0" w:lastColumn="0" w:oddVBand="1" w:evenVBand="0" w:oddHBand="0" w:evenHBand="0" w:firstRowFirstColumn="0" w:firstRowLastColumn="0" w:lastRowFirstColumn="0" w:lastRowLastColumn="0"/>
            <w:tcW w:w="0" w:type="auto"/>
          </w:tcPr>
          <w:p w14:paraId="215ED2E8" w14:textId="77777777" w:rsidR="004A2D0B" w:rsidRDefault="00000000">
            <w:pPr>
              <w:pStyle w:val="Compact"/>
            </w:pPr>
            <w:r>
              <w:rPr>
                <w:rStyle w:val="VerbatimChar"/>
              </w:rPr>
              <w:t>rac-catcor</w:t>
            </w:r>
          </w:p>
        </w:tc>
        <w:tc>
          <w:tcPr>
            <w:tcW w:w="0" w:type="auto"/>
          </w:tcPr>
          <w:p w14:paraId="4DCDE220"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Atmospheric Corrections</w:t>
            </w:r>
          </w:p>
        </w:tc>
        <w:tc>
          <w:tcPr>
            <w:cnfStyle w:val="000010000000" w:firstRow="0" w:lastRow="0" w:firstColumn="0" w:lastColumn="0" w:oddVBand="1" w:evenVBand="0" w:oddHBand="0" w:evenHBand="0" w:firstRowFirstColumn="0" w:firstRowLastColumn="0" w:lastRowFirstColumn="0" w:lastRowLastColumn="0"/>
            <w:tcW w:w="0" w:type="auto"/>
          </w:tcPr>
          <w:p w14:paraId="6E68C947" w14:textId="77777777" w:rsidR="004A2D0B" w:rsidRDefault="004A2D0B">
            <w:pPr>
              <w:pStyle w:val="Compact"/>
            </w:pPr>
          </w:p>
        </w:tc>
        <w:tc>
          <w:tcPr>
            <w:tcW w:w="0" w:type="auto"/>
          </w:tcPr>
          <w:p w14:paraId="44FE98F6"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r w:rsidR="004A2D0B" w14:paraId="37895B0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F2DB5B" w14:textId="77777777" w:rsidR="004A2D0B" w:rsidRDefault="00000000">
            <w:pPr>
              <w:pStyle w:val="Compact"/>
            </w:pPr>
            <w:r>
              <w:rPr>
                <w:rStyle w:val="VerbatimChar"/>
              </w:rPr>
              <w:t>rac-lunrad</w:t>
            </w:r>
          </w:p>
        </w:tc>
        <w:tc>
          <w:tcPr>
            <w:tcW w:w="0" w:type="auto"/>
          </w:tcPr>
          <w:p w14:paraId="0DD61F15"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Lunar Radiance Corrections</w:t>
            </w:r>
          </w:p>
        </w:tc>
        <w:tc>
          <w:tcPr>
            <w:cnfStyle w:val="000010000000" w:firstRow="0" w:lastRow="0" w:firstColumn="0" w:lastColumn="0" w:oddVBand="1" w:evenVBand="0" w:oddHBand="0" w:evenHBand="0" w:firstRowFirstColumn="0" w:firstRowLastColumn="0" w:lastRowFirstColumn="0" w:lastRowLastColumn="0"/>
            <w:tcW w:w="0" w:type="auto"/>
          </w:tcPr>
          <w:p w14:paraId="6A73271E" w14:textId="77777777" w:rsidR="004A2D0B" w:rsidRDefault="004A2D0B">
            <w:pPr>
              <w:pStyle w:val="Compact"/>
            </w:pPr>
          </w:p>
        </w:tc>
        <w:tc>
          <w:tcPr>
            <w:tcW w:w="0" w:type="auto"/>
          </w:tcPr>
          <w:p w14:paraId="5EB09678" w14:textId="77777777" w:rsidR="004A2D0B" w:rsidRDefault="00000000">
            <w:pPr>
              <w:pStyle w:val="Compact"/>
              <w:jc w:val="center"/>
              <w:cnfStyle w:val="000000100000" w:firstRow="0" w:lastRow="0" w:firstColumn="0" w:lastColumn="0" w:oddVBand="0" w:evenVBand="0" w:oddHBand="1" w:evenHBand="0" w:firstRowFirstColumn="0" w:firstRowLastColumn="0" w:lastRowFirstColumn="0" w:lastRowLastColumn="0"/>
            </w:pPr>
            <w:r>
              <w:rPr>
                <w:i/>
                <w:iCs/>
              </w:rPr>
              <w:t>as threshold</w:t>
            </w:r>
          </w:p>
        </w:tc>
      </w:tr>
      <w:tr w:rsidR="004A2D0B" w14:paraId="158E1C52" w14:textId="77777777">
        <w:tc>
          <w:tcPr>
            <w:cnfStyle w:val="000010000000" w:firstRow="0" w:lastRow="0" w:firstColumn="0" w:lastColumn="0" w:oddVBand="1" w:evenVBand="0" w:oddHBand="0" w:evenHBand="0" w:firstRowFirstColumn="0" w:firstRowLastColumn="0" w:lastRowFirstColumn="0" w:lastRowLastColumn="0"/>
            <w:tcW w:w="0" w:type="auto"/>
          </w:tcPr>
          <w:p w14:paraId="2B74EDF0" w14:textId="77777777" w:rsidR="004A2D0B" w:rsidRDefault="00000000">
            <w:pPr>
              <w:pStyle w:val="Compact"/>
            </w:pPr>
            <w:r>
              <w:rPr>
                <w:rStyle w:val="VerbatimChar"/>
              </w:rPr>
              <w:t>rac-strali</w:t>
            </w:r>
          </w:p>
        </w:tc>
        <w:tc>
          <w:tcPr>
            <w:tcW w:w="0" w:type="auto"/>
          </w:tcPr>
          <w:p w14:paraId="3FD8C8FC" w14:textId="77777777" w:rsidR="004A2D0B" w:rsidRDefault="00000000">
            <w:pPr>
              <w:pStyle w:val="Compact"/>
              <w:cnfStyle w:val="000000000000" w:firstRow="0" w:lastRow="0" w:firstColumn="0" w:lastColumn="0" w:oddVBand="0" w:evenVBand="0" w:oddHBand="0" w:evenHBand="0" w:firstRowFirstColumn="0" w:firstRowLastColumn="0" w:lastRowFirstColumn="0" w:lastRowLastColumn="0"/>
            </w:pPr>
            <w:r>
              <w:t>Stray Light Corrections</w:t>
            </w:r>
          </w:p>
        </w:tc>
        <w:tc>
          <w:tcPr>
            <w:cnfStyle w:val="000010000000" w:firstRow="0" w:lastRow="0" w:firstColumn="0" w:lastColumn="0" w:oddVBand="1" w:evenVBand="0" w:oddHBand="0" w:evenHBand="0" w:firstRowFirstColumn="0" w:firstRowLastColumn="0" w:lastRowFirstColumn="0" w:lastRowLastColumn="0"/>
            <w:tcW w:w="0" w:type="auto"/>
          </w:tcPr>
          <w:p w14:paraId="7AA3393F" w14:textId="77777777" w:rsidR="004A2D0B" w:rsidRDefault="004A2D0B">
            <w:pPr>
              <w:pStyle w:val="Compact"/>
            </w:pPr>
          </w:p>
        </w:tc>
        <w:tc>
          <w:tcPr>
            <w:tcW w:w="0" w:type="auto"/>
          </w:tcPr>
          <w:p w14:paraId="62D80D96" w14:textId="77777777" w:rsidR="004A2D0B" w:rsidRDefault="00000000">
            <w:pPr>
              <w:pStyle w:val="Compact"/>
              <w:jc w:val="center"/>
              <w:cnfStyle w:val="000000000000" w:firstRow="0" w:lastRow="0" w:firstColumn="0" w:lastColumn="0" w:oddVBand="0" w:evenVBand="0" w:oddHBand="0" w:evenHBand="0" w:firstRowFirstColumn="0" w:firstRowLastColumn="0" w:lastRowFirstColumn="0" w:lastRowLastColumn="0"/>
            </w:pPr>
            <w:r>
              <w:rPr>
                <w:i/>
                <w:iCs/>
              </w:rPr>
              <w:t>as threshold</w:t>
            </w:r>
          </w:p>
        </w:tc>
      </w:tr>
    </w:tbl>
    <w:p w14:paraId="07E12DB0" w14:textId="77777777" w:rsidR="004A2D0B" w:rsidRDefault="00000000">
      <w:pPr>
        <w:pStyle w:val="Heading3"/>
      </w:pPr>
      <w:bookmarkStart w:id="174" w:name="geometric-corrections"/>
      <w:bookmarkEnd w:id="173"/>
      <w:r>
        <w:t>Geometric Corrections</w:t>
      </w:r>
    </w:p>
    <w:tbl>
      <w:tblPr>
        <w:tblStyle w:val="Table"/>
        <w:tblW w:w="0" w:type="auto"/>
        <w:tblLook w:val="0020" w:firstRow="1" w:lastRow="0" w:firstColumn="0" w:lastColumn="0" w:noHBand="0" w:noVBand="0"/>
      </w:tblPr>
      <w:tblGrid>
        <w:gridCol w:w="2031"/>
        <w:gridCol w:w="2478"/>
        <w:gridCol w:w="1311"/>
        <w:gridCol w:w="730"/>
      </w:tblGrid>
      <w:tr w:rsidR="004A2D0B" w14:paraId="02E68471" w14:textId="77777777" w:rsidTr="004A2D0B">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4A27FBE" w14:textId="77777777" w:rsidR="004A2D0B" w:rsidRDefault="00000000">
            <w:pPr>
              <w:pStyle w:val="Compact"/>
            </w:pPr>
            <w:r>
              <w:t>Requirement ID</w:t>
            </w:r>
          </w:p>
        </w:tc>
        <w:tc>
          <w:tcPr>
            <w:tcW w:w="0" w:type="auto"/>
          </w:tcPr>
          <w:p w14:paraId="490B8ED0" w14:textId="77777777" w:rsidR="004A2D0B" w:rsidRDefault="00000000">
            <w:pPr>
              <w:pStyle w:val="Compact"/>
              <w:cnfStyle w:val="100000000000" w:firstRow="1" w:lastRow="0" w:firstColumn="0" w:lastColumn="0" w:oddVBand="0" w:evenVBand="0" w:oddHBand="0" w:evenHBand="0" w:firstRowFirstColumn="0" w:firstRowLastColumn="0" w:lastRowFirstColumn="0" w:lastRowLastColumn="0"/>
            </w:pPr>
            <w:r>
              <w:t>Requirement Title</w:t>
            </w:r>
          </w:p>
        </w:tc>
        <w:tc>
          <w:tcPr>
            <w:cnfStyle w:val="000010000000" w:firstRow="0" w:lastRow="0" w:firstColumn="0" w:lastColumn="0" w:oddVBand="1" w:evenVBand="0" w:oddHBand="0" w:evenHBand="0" w:firstRowFirstColumn="0" w:firstRowLastColumn="0" w:lastRowFirstColumn="0" w:lastRowLastColumn="0"/>
            <w:tcW w:w="0" w:type="auto"/>
          </w:tcPr>
          <w:p w14:paraId="5B72A5E4" w14:textId="77777777" w:rsidR="004A2D0B" w:rsidRDefault="00000000">
            <w:pPr>
              <w:pStyle w:val="Compact"/>
              <w:jc w:val="center"/>
            </w:pPr>
            <w:r>
              <w:t>Threshold</w:t>
            </w:r>
          </w:p>
        </w:tc>
        <w:tc>
          <w:tcPr>
            <w:tcW w:w="0" w:type="auto"/>
          </w:tcPr>
          <w:p w14:paraId="5852FDFC" w14:textId="77777777" w:rsidR="004A2D0B" w:rsidRDefault="00000000">
            <w:pPr>
              <w:pStyle w:val="Compact"/>
              <w:jc w:val="center"/>
              <w:cnfStyle w:val="100000000000" w:firstRow="1" w:lastRow="0" w:firstColumn="0" w:lastColumn="0" w:oddVBand="0" w:evenVBand="0" w:oddHBand="0" w:evenHBand="0" w:firstRowFirstColumn="0" w:firstRowLastColumn="0" w:lastRowFirstColumn="0" w:lastRowLastColumn="0"/>
            </w:pPr>
            <w:r>
              <w:t>Goal</w:t>
            </w:r>
          </w:p>
        </w:tc>
      </w:tr>
      <w:tr w:rsidR="004A2D0B" w14:paraId="35CF438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7398FF" w14:textId="77777777" w:rsidR="004A2D0B" w:rsidRDefault="00000000">
            <w:pPr>
              <w:pStyle w:val="Compact"/>
            </w:pPr>
            <w:r>
              <w:rPr>
                <w:rStyle w:val="VerbatimChar"/>
              </w:rPr>
              <w:t>gcor-geocorr-sr</w:t>
            </w:r>
          </w:p>
        </w:tc>
        <w:tc>
          <w:tcPr>
            <w:tcW w:w="0" w:type="auto"/>
          </w:tcPr>
          <w:p w14:paraId="4DC16673" w14:textId="77777777" w:rsidR="004A2D0B" w:rsidRDefault="00000000">
            <w:pPr>
              <w:pStyle w:val="Compact"/>
              <w:cnfStyle w:val="000000100000" w:firstRow="0" w:lastRow="0" w:firstColumn="0" w:lastColumn="0" w:oddVBand="0" w:evenVBand="0" w:oddHBand="1" w:evenHBand="0" w:firstRowFirstColumn="0" w:firstRowLastColumn="0" w:lastRowFirstColumn="0" w:lastRowLastColumn="0"/>
            </w:pPr>
            <w:r>
              <w:t>Geometric Correction</w:t>
            </w:r>
          </w:p>
        </w:tc>
        <w:tc>
          <w:tcPr>
            <w:cnfStyle w:val="000010000000" w:firstRow="0" w:lastRow="0" w:firstColumn="0" w:lastColumn="0" w:oddVBand="1" w:evenVBand="0" w:oddHBand="0" w:evenHBand="0" w:firstRowFirstColumn="0" w:firstRowLastColumn="0" w:lastRowFirstColumn="0" w:lastRowLastColumn="0"/>
            <w:tcW w:w="0" w:type="auto"/>
          </w:tcPr>
          <w:p w14:paraId="0F842545" w14:textId="77777777" w:rsidR="004A2D0B" w:rsidRDefault="004A2D0B">
            <w:pPr>
              <w:pStyle w:val="Compact"/>
            </w:pPr>
          </w:p>
        </w:tc>
        <w:tc>
          <w:tcPr>
            <w:tcW w:w="0" w:type="auto"/>
          </w:tcPr>
          <w:p w14:paraId="5B967339" w14:textId="77777777" w:rsidR="004A2D0B" w:rsidRDefault="004A2D0B">
            <w:pPr>
              <w:pStyle w:val="Compact"/>
              <w:cnfStyle w:val="000000100000" w:firstRow="0" w:lastRow="0" w:firstColumn="0" w:lastColumn="0" w:oddVBand="0" w:evenVBand="0" w:oddHBand="1" w:evenHBand="0" w:firstRowFirstColumn="0" w:firstRowLastColumn="0" w:lastRowFirstColumn="0" w:lastRowLastColumn="0"/>
            </w:pPr>
          </w:p>
        </w:tc>
      </w:tr>
    </w:tbl>
    <w:p w14:paraId="6B5E4225" w14:textId="77777777" w:rsidR="004A2D0B" w:rsidRDefault="00000000">
      <w:r>
        <w:br w:type="page"/>
      </w:r>
    </w:p>
    <w:p w14:paraId="1A1C76D0" w14:textId="77777777" w:rsidR="004A2D0B" w:rsidRDefault="00000000">
      <w:pPr>
        <w:pStyle w:val="Heading2"/>
      </w:pPr>
      <w:bookmarkStart w:id="175" w:name="introduction"/>
      <w:bookmarkEnd w:id="170"/>
      <w:bookmarkEnd w:id="174"/>
      <w:r>
        <w:lastRenderedPageBreak/>
        <w:t>Introduction</w:t>
      </w:r>
    </w:p>
    <w:p w14:paraId="5106B64B" w14:textId="77777777" w:rsidR="004A2D0B" w:rsidRDefault="00000000">
      <w:pPr>
        <w:pStyle w:val="FirstParagraph"/>
      </w:pPr>
      <w:r>
        <w:t>This section aims to provide background and specific information on the processing steps that can be used to achieve analysis ready data for a specific and well-developed Product Family Specification. This Guidance material does not replace or override the specifications.</w:t>
      </w:r>
    </w:p>
    <w:p w14:paraId="098C45F3" w14:textId="77777777" w:rsidR="004A2D0B" w:rsidRDefault="00000000">
      <w:pPr>
        <w:pStyle w:val="Heading3"/>
      </w:pPr>
      <w:bookmarkStart w:id="176" w:name="sec:intro-what-are-ceos-ard-products"/>
      <w:r>
        <w:t>What is CEOS Analysis Ready Data?</w:t>
      </w:r>
    </w:p>
    <w:p w14:paraId="65642190" w14:textId="77777777" w:rsidR="004A2D0B" w:rsidRDefault="00000000">
      <w:pPr>
        <w:pStyle w:val="FirstParagraph"/>
      </w:pPr>
      <w:r>
        <w:t>CEOS-ARD are products that have been processed to a minimum set of requirements and organized into a form that allows immediate analysis with a minimum of additional user effort. In general, these products would be resampled onto a common geometric grid (for a given product) and would provide baseline data for further interoperability both through time and with other datasets.</w:t>
      </w:r>
    </w:p>
    <w:p w14:paraId="4D688A8C" w14:textId="77777777" w:rsidR="004A2D0B" w:rsidRDefault="00000000">
      <w:pPr>
        <w:pStyle w:val="BodyText"/>
      </w:pPr>
      <w:r>
        <w:t xml:space="preserve">CEOS-ARD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w:t>
      </w:r>
      <w:r>
        <w:rPr>
          <w:i/>
          <w:iCs/>
        </w:rPr>
        <w:t>replacement</w:t>
      </w:r>
      <w:r>
        <w:t xml:space="preserve"> for other types of satellite products.</w:t>
      </w:r>
    </w:p>
    <w:p w14:paraId="3E97F2A7" w14:textId="77777777" w:rsidR="004A2D0B" w:rsidRDefault="00000000">
      <w:pPr>
        <w:pStyle w:val="Heading3"/>
      </w:pPr>
      <w:bookmarkStart w:id="177" w:name="sec:intro-when-is-a-product-ceos-ard"/>
      <w:bookmarkEnd w:id="176"/>
      <w:r>
        <w:t>When can a product be called CEOS-ARD?</w:t>
      </w:r>
    </w:p>
    <w:p w14:paraId="6644C9AE" w14:textId="77777777" w:rsidR="004A2D0B" w:rsidRDefault="00000000">
      <w:pPr>
        <w:pStyle w:val="FirstParagraph"/>
      </w:pPr>
      <w:r>
        <w:t>The CEOS-ARD branding is applied to a particular product once:</w:t>
      </w:r>
    </w:p>
    <w:p w14:paraId="77FA1051" w14:textId="77777777" w:rsidR="004A2D0B" w:rsidRDefault="00000000">
      <w:pPr>
        <w:pStyle w:val="Compact"/>
        <w:numPr>
          <w:ilvl w:val="0"/>
          <w:numId w:val="64"/>
        </w:numPr>
      </w:pPr>
      <w:r>
        <w:t>that product has been assessed as meeting CEOS-ARD requirements by the agency responsible for production and distribution of the product, and</w:t>
      </w:r>
    </w:p>
    <w:p w14:paraId="4F50FA25" w14:textId="77777777" w:rsidR="004A2D0B" w:rsidRDefault="00000000">
      <w:pPr>
        <w:pStyle w:val="Compact"/>
        <w:numPr>
          <w:ilvl w:val="0"/>
          <w:numId w:val="64"/>
        </w:numPr>
      </w:pPr>
      <w:r>
        <w:t>that the assessment has been peer reviewed by the relevant CEOS team(s).</w:t>
      </w:r>
    </w:p>
    <w:p w14:paraId="70994DE8" w14:textId="77777777" w:rsidR="004A2D0B" w:rsidRDefault="00000000">
      <w:pPr>
        <w:pStyle w:val="FirstParagraph"/>
      </w:pPr>
      <w:r>
        <w:t xml:space="preserve">Agencies or other entities considering undertaking an assessment process should consult the </w:t>
      </w:r>
      <w:hyperlink r:id="rId10">
        <w:r>
          <w:rPr>
            <w:rStyle w:val="Hyperlink"/>
          </w:rPr>
          <w:t>CEOS-ARD Governance Framework</w:t>
        </w:r>
      </w:hyperlink>
      <w:r>
        <w:t>.</w:t>
      </w:r>
    </w:p>
    <w:p w14:paraId="444EAFC6" w14:textId="77777777" w:rsidR="004A2D0B" w:rsidRDefault="00000000">
      <w:pPr>
        <w:pStyle w:val="BodyText"/>
      </w:pPr>
      <w:r>
        <w:t>A product can continue to use CEOS-ARD branding as long as its generation and distribution remain consistent with the peer-reviewed assessment.</w:t>
      </w:r>
    </w:p>
    <w:p w14:paraId="19BA0763" w14:textId="77777777" w:rsidR="004A2D0B" w:rsidRDefault="00000000">
      <w:pPr>
        <w:pStyle w:val="Heading3"/>
      </w:pPr>
      <w:bookmarkStart w:id="178" w:name="sec:intro-difference-threshold-goal"/>
      <w:bookmarkEnd w:id="177"/>
      <w:r>
        <w:t>What is the difference between Threshold and Goal?</w:t>
      </w:r>
    </w:p>
    <w:p w14:paraId="10BA2D3F" w14:textId="77777777" w:rsidR="004A2D0B" w:rsidRDefault="00000000">
      <w:pPr>
        <w:pStyle w:val="FirstParagraph"/>
      </w:pPr>
      <w:r>
        <w:rPr>
          <w:b/>
          <w:bCs/>
        </w:rPr>
        <w:t>Threshold</w:t>
      </w:r>
      <w:r>
        <w:t xml:space="preserve"> (Minimum) requirements are the </w:t>
      </w:r>
      <w:r>
        <w:rPr>
          <w:b/>
          <w:bCs/>
        </w:rPr>
        <w:t>minimum</w:t>
      </w:r>
      <w:r>
        <w:t xml:space="preserve"> that is needed for the data to be analysis ready. This must be practical and accepted by the data producers.</w:t>
      </w:r>
    </w:p>
    <w:p w14:paraId="516679EA" w14:textId="77777777" w:rsidR="004A2D0B" w:rsidRDefault="00000000">
      <w:pPr>
        <w:pStyle w:val="BodyText"/>
      </w:pPr>
      <w:r>
        <w:rPr>
          <w:b/>
          <w:bCs/>
        </w:rPr>
        <w:t>Goal</w:t>
      </w:r>
      <w:r>
        <w:t xml:space="preserve"> (Desired) requirements (previously referred to as “Target”) are the ideal; where we would like to be. Some providers may already meet these.</w:t>
      </w:r>
    </w:p>
    <w:p w14:paraId="635FF067" w14:textId="77777777" w:rsidR="004A2D0B" w:rsidRDefault="00000000">
      <w:pPr>
        <w:pStyle w:val="BodyText"/>
      </w:pPr>
      <w:r>
        <w:t xml:space="preserve">Products that meet all </w:t>
      </w:r>
      <w:r>
        <w:rPr>
          <w:i/>
          <w:iCs/>
        </w:rPr>
        <w:t>threshold</w:t>
      </w:r>
      <w:r>
        <w:t xml:space="preserve"> requirements should be immediately useful for scientific analysis or decision-making.</w:t>
      </w:r>
    </w:p>
    <w:p w14:paraId="72969CEC" w14:textId="77777777" w:rsidR="004A2D0B" w:rsidRDefault="00000000">
      <w:pPr>
        <w:pStyle w:val="BodyText"/>
      </w:pPr>
      <w:r>
        <w:t xml:space="preserve">Products that meet </w:t>
      </w:r>
      <w:r>
        <w:rPr>
          <w:i/>
          <w:iCs/>
        </w:rPr>
        <w:t>goal</w:t>
      </w:r>
      <w:r>
        <w:t xml:space="preserve"> requirements will reduce the overall product uncertainties and enhance broad-scale applications. For example, the products may enhance </w:t>
      </w:r>
      <w:r>
        <w:lastRenderedPageBreak/>
        <w:t xml:space="preserve">interoperability or provide increased accuracy through additional corrections that are not reasonable at the </w:t>
      </w:r>
      <w:r>
        <w:rPr>
          <w:i/>
          <w:iCs/>
        </w:rPr>
        <w:t>threshold</w:t>
      </w:r>
      <w:r>
        <w:t xml:space="preserve"> level.</w:t>
      </w:r>
    </w:p>
    <w:p w14:paraId="170EED18" w14:textId="77777777" w:rsidR="004A2D0B" w:rsidRDefault="00000000">
      <w:pPr>
        <w:pStyle w:val="BodyText"/>
      </w:pPr>
      <w:r>
        <w:t xml:space="preserve">Goal requirements anticipate continuous improvement of methods and evolution of community expectations, which are both normal and inevitable in a developing field. Over time, </w:t>
      </w:r>
      <w:r>
        <w:rPr>
          <w:i/>
          <w:iCs/>
        </w:rPr>
        <w:t>goal</w:t>
      </w:r>
      <w:r>
        <w:t xml:space="preserve"> specifications may (and subject to due process) become accepted as </w:t>
      </w:r>
      <w:r>
        <w:rPr>
          <w:i/>
          <w:iCs/>
        </w:rPr>
        <w:t>threshold</w:t>
      </w:r>
      <w:r>
        <w:t xml:space="preserve"> requirements.</w:t>
      </w:r>
    </w:p>
    <w:p w14:paraId="32AA5FA7" w14:textId="77777777" w:rsidR="004A2D0B" w:rsidRDefault="00000000">
      <w:r>
        <w:br w:type="page"/>
      </w:r>
    </w:p>
    <w:p w14:paraId="4D244A68" w14:textId="77777777" w:rsidR="004A2D0B" w:rsidRDefault="00000000">
      <w:pPr>
        <w:pStyle w:val="Heading2"/>
      </w:pPr>
      <w:bookmarkStart w:id="179" w:name="references"/>
      <w:bookmarkEnd w:id="175"/>
      <w:bookmarkEnd w:id="178"/>
      <w:r>
        <w:lastRenderedPageBreak/>
        <w:t>References</w:t>
      </w:r>
    </w:p>
    <w:p w14:paraId="04474F3A" w14:textId="77777777" w:rsidR="004A2D0B" w:rsidRDefault="00000000">
      <w:pPr>
        <w:pStyle w:val="Bibliography"/>
      </w:pPr>
      <w:bookmarkStart w:id="180" w:name="ref-iso19115_2_2009"/>
      <w:bookmarkStart w:id="181" w:name="refs"/>
      <w:r>
        <w:t xml:space="preserve">International Organization for Standardization. 2009. </w:t>
      </w:r>
      <w:r>
        <w:rPr>
          <w:i/>
          <w:iCs/>
        </w:rPr>
        <w:t>Geographic information — Metadata — Part 2: Extensions for imagery and gridded data</w:t>
      </w:r>
      <w:r>
        <w:t>. Standard. International Organization for Standardization.</w:t>
      </w:r>
    </w:p>
    <w:p w14:paraId="3EB71693" w14:textId="77777777" w:rsidR="004A2D0B" w:rsidRDefault="00000000">
      <w:pPr>
        <w:pStyle w:val="Bibliography"/>
      </w:pPr>
      <w:bookmarkStart w:id="182" w:name="ref-mills2014"/>
      <w:bookmarkEnd w:id="180"/>
      <w:r>
        <w:t xml:space="preserve">Mills, Stephen, and Steven Miller. 2014. “VIIRS Day-Night Band (DNB) Calibration Methods for Improved Uniformity.” </w:t>
      </w:r>
      <w:r>
        <w:rPr>
          <w:i/>
          <w:iCs/>
        </w:rPr>
        <w:t>Proceedings of SPIE - The International Society for Optical Engineering</w:t>
      </w:r>
      <w:r>
        <w:t xml:space="preserve"> 9218 (October): 921809. </w:t>
      </w:r>
      <w:hyperlink r:id="rId11">
        <w:r>
          <w:rPr>
            <w:rStyle w:val="Hyperlink"/>
          </w:rPr>
          <w:t>https://doi.org/10.1117/12.2060143</w:t>
        </w:r>
      </w:hyperlink>
      <w:r>
        <w:t>.</w:t>
      </w:r>
    </w:p>
    <w:p w14:paraId="10E9C937" w14:textId="77777777" w:rsidR="004A2D0B" w:rsidRDefault="00000000">
      <w:pPr>
        <w:pStyle w:val="Bibliography"/>
      </w:pPr>
      <w:bookmarkStart w:id="183" w:name="ref-roman2018"/>
      <w:bookmarkEnd w:id="182"/>
      <w:r>
        <w:t xml:space="preserve">Román, Miguel O., Zhuosen Wang, Qingsong Sun, et al. 2018. “NASA’s Black Marble Nighttime Lights Product Suite.” </w:t>
      </w:r>
      <w:r>
        <w:rPr>
          <w:i/>
          <w:iCs/>
        </w:rPr>
        <w:t>Remote Sensing of Environment</w:t>
      </w:r>
      <w:r>
        <w:t xml:space="preserve"> 210: 113–43. https://doi.org/</w:t>
      </w:r>
      <w:hyperlink r:id="rId12">
        <w:r>
          <w:rPr>
            <w:rStyle w:val="Hyperlink"/>
          </w:rPr>
          <w:t>https://doi.org/10.1016/j.rse.2018.03.017</w:t>
        </w:r>
      </w:hyperlink>
      <w:r>
        <w:t>.</w:t>
      </w:r>
    </w:p>
    <w:p w14:paraId="73D90537" w14:textId="77777777" w:rsidR="004A2D0B" w:rsidRDefault="00000000">
      <w:pPr>
        <w:pStyle w:val="Bibliography"/>
      </w:pPr>
      <w:bookmarkStart w:id="184" w:name="ref-ryan2019"/>
      <w:bookmarkEnd w:id="183"/>
      <w:r>
        <w:t xml:space="preserve">Ryan, Robert E., Mary Pagnutti, Kara Burch, et al. 2019. “The Terra Vega Active Light Source: A First Step in a New Approach to Perform Nighttime Absolute Radiometric Calibrations and Early Results Calibrating the VIIRS DNB.” </w:t>
      </w:r>
      <w:r>
        <w:rPr>
          <w:i/>
          <w:iCs/>
        </w:rPr>
        <w:t>Remote Sensing</w:t>
      </w:r>
      <w:r>
        <w:t xml:space="preserve"> 11 (6). </w:t>
      </w:r>
      <w:hyperlink r:id="rId13">
        <w:r>
          <w:rPr>
            <w:rStyle w:val="Hyperlink"/>
          </w:rPr>
          <w:t>https://doi.org/10.3390/rs11060710</w:t>
        </w:r>
      </w:hyperlink>
      <w:r>
        <w:t>.</w:t>
      </w:r>
    </w:p>
    <w:p w14:paraId="67A9FEB2" w14:textId="77777777" w:rsidR="004A2D0B" w:rsidRDefault="00000000">
      <w:pPr>
        <w:pStyle w:val="Bibliography"/>
      </w:pPr>
      <w:bookmarkStart w:id="185" w:name="ref-wang2021"/>
      <w:bookmarkEnd w:id="184"/>
      <w:r>
        <w:t xml:space="preserve">Wang, Zhuosen, Miguel O. Román, Virginia L. Kalb, Steven D. Miller, Jianglong Zhang, and Ranjay M. Shrestha. 2021. “Quantifying Uncertainties in Nighttime Light Retrievals from Suomi-NPP and NOAA-20 VIIRS Day/Night Band Data.” </w:t>
      </w:r>
      <w:r>
        <w:rPr>
          <w:i/>
          <w:iCs/>
        </w:rPr>
        <w:t>Remote Sensing of Environment</w:t>
      </w:r>
      <w:r>
        <w:t xml:space="preserve"> 263: 112557. https://doi.org/</w:t>
      </w:r>
      <w:hyperlink r:id="rId14">
        <w:r>
          <w:rPr>
            <w:rStyle w:val="Hyperlink"/>
          </w:rPr>
          <w:t>https://doi.org/10.1016/j.rse.2021.112557</w:t>
        </w:r>
      </w:hyperlink>
      <w:r>
        <w:t>.</w:t>
      </w:r>
      <w:bookmarkEnd w:id="0"/>
      <w:bookmarkEnd w:id="179"/>
      <w:bookmarkEnd w:id="181"/>
      <w:bookmarkEnd w:id="185"/>
    </w:p>
    <w:sectPr w:rsidR="004A2D0B" w:rsidSect="00676A71">
      <w:headerReference w:type="even" r:id="rId15"/>
      <w:headerReference w:type="default" r:id="rId16"/>
      <w:footerReference w:type="even" r:id="rId17"/>
      <w:footerReference w:type="default" r:id="rId18"/>
      <w:headerReference w:type="first" r:id="rId19"/>
      <w:footerReference w:type="first" r:id="rId20"/>
      <w:pgSz w:w="11906" w:h="16838" w:code="9"/>
      <w:pgMar w:top="1080" w:right="1440" w:bottom="108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DB2D2" w14:textId="77777777" w:rsidR="00DC1A17" w:rsidRDefault="00DC1A17">
      <w:pPr>
        <w:spacing w:after="0"/>
      </w:pPr>
      <w:r>
        <w:separator/>
      </w:r>
    </w:p>
  </w:endnote>
  <w:endnote w:type="continuationSeparator" w:id="0">
    <w:p w14:paraId="1978B124" w14:textId="77777777" w:rsidR="00DC1A17" w:rsidRDefault="00DC1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0E80C" w14:textId="77777777" w:rsidR="00676A71" w:rsidRDefault="00676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FAF1B" w14:textId="77777777" w:rsidR="00676A71" w:rsidRDefault="00676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D9C09" w14:textId="77777777" w:rsidR="00676A71" w:rsidRDefault="00676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C3332" w14:textId="77777777" w:rsidR="00DC1A17" w:rsidRDefault="00DC1A17">
      <w:pPr>
        <w:spacing w:after="0"/>
      </w:pPr>
      <w:r>
        <w:separator/>
      </w:r>
    </w:p>
  </w:footnote>
  <w:footnote w:type="continuationSeparator" w:id="0">
    <w:p w14:paraId="5EEF16F8" w14:textId="77777777" w:rsidR="00DC1A17" w:rsidRDefault="00DC1A1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2B0C" w14:textId="77777777" w:rsidR="00676A71" w:rsidRDefault="00676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1A34D" w14:textId="77777777" w:rsidR="00383D64" w:rsidRPr="00C1499F" w:rsidRDefault="00000000">
    <w:pPr>
      <w:pStyle w:val="Header"/>
      <w:rPr>
        <w:color w:val="3A3A3A" w:themeColor="background2" w:themeShade="40"/>
        <w:sz w:val="18"/>
        <w:szCs w:val="18"/>
      </w:rPr>
    </w:pPr>
    <w:sdt>
      <w:sdtPr>
        <w:rPr>
          <w:color w:val="3A3A3A" w:themeColor="background2" w:themeShade="40"/>
          <w:sz w:val="18"/>
          <w:szCs w:val="18"/>
        </w:rPr>
        <w:alias w:val="Titel"/>
        <w:tag w:val=""/>
        <w:id w:val="485828253"/>
        <w:dataBinding w:prefixMappings="xmlns:ns0='http://purl.org/dc/elements/1.1/' xmlns:ns1='http://schemas.openxmlformats.org/package/2006/metadata/core-properties' " w:xpath="/ns1:coreProperties[1]/ns0:title[1]" w:storeItemID="{6C3C8BC8-F283-45AE-878A-BAB7291924A1}"/>
        <w:text/>
      </w:sdtPr>
      <w:sdtContent>
        <w:r w:rsidR="00C604DB">
          <w:rPr>
            <w:color w:val="3A3A3A" w:themeColor="background2" w:themeShade="40"/>
            <w:sz w:val="18"/>
            <w:szCs w:val="18"/>
          </w:rPr>
          <w:t>CEOS-ARD - Optical - Nighttime Lights Surface Radiance - Version 1.0.1</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F3838" w14:textId="77777777" w:rsidR="00676A71" w:rsidRDefault="00676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9B240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340405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73273281">
    <w:abstractNumId w:val="0"/>
  </w:num>
  <w:num w:numId="2" w16cid:durableId="837306709">
    <w:abstractNumId w:val="0"/>
  </w:num>
  <w:num w:numId="3" w16cid:durableId="292029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6866005">
    <w:abstractNumId w:val="0"/>
  </w:num>
  <w:num w:numId="5" w16cid:durableId="1258639992">
    <w:abstractNumId w:val="0"/>
  </w:num>
  <w:num w:numId="6" w16cid:durableId="1591429090">
    <w:abstractNumId w:val="0"/>
  </w:num>
  <w:num w:numId="7" w16cid:durableId="2094933354">
    <w:abstractNumId w:val="0"/>
  </w:num>
  <w:num w:numId="8" w16cid:durableId="1157259585">
    <w:abstractNumId w:val="0"/>
  </w:num>
  <w:num w:numId="9" w16cid:durableId="1207446284">
    <w:abstractNumId w:val="0"/>
  </w:num>
  <w:num w:numId="10" w16cid:durableId="1007827593">
    <w:abstractNumId w:val="0"/>
  </w:num>
  <w:num w:numId="11" w16cid:durableId="633632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7995610">
    <w:abstractNumId w:val="0"/>
  </w:num>
  <w:num w:numId="13" w16cid:durableId="1810515655">
    <w:abstractNumId w:val="0"/>
  </w:num>
  <w:num w:numId="14" w16cid:durableId="721292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716670">
    <w:abstractNumId w:val="0"/>
  </w:num>
  <w:num w:numId="16" w16cid:durableId="1892181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9083316">
    <w:abstractNumId w:val="0"/>
  </w:num>
  <w:num w:numId="18" w16cid:durableId="811480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2779062">
    <w:abstractNumId w:val="0"/>
  </w:num>
  <w:num w:numId="20" w16cid:durableId="1982997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781009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9458932">
    <w:abstractNumId w:val="0"/>
  </w:num>
  <w:num w:numId="23" w16cid:durableId="899680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97534136">
    <w:abstractNumId w:val="0"/>
  </w:num>
  <w:num w:numId="25" w16cid:durableId="1543245256">
    <w:abstractNumId w:val="0"/>
  </w:num>
  <w:num w:numId="26" w16cid:durableId="7224059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17014135">
    <w:abstractNumId w:val="0"/>
  </w:num>
  <w:num w:numId="28" w16cid:durableId="953709755">
    <w:abstractNumId w:val="0"/>
  </w:num>
  <w:num w:numId="29" w16cid:durableId="2047291952">
    <w:abstractNumId w:val="0"/>
  </w:num>
  <w:num w:numId="30" w16cid:durableId="550844804">
    <w:abstractNumId w:val="0"/>
  </w:num>
  <w:num w:numId="31" w16cid:durableId="888419381">
    <w:abstractNumId w:val="0"/>
  </w:num>
  <w:num w:numId="32" w16cid:durableId="1972901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70160450">
    <w:abstractNumId w:val="0"/>
  </w:num>
  <w:num w:numId="34" w16cid:durableId="1772818752">
    <w:abstractNumId w:val="0"/>
  </w:num>
  <w:num w:numId="35" w16cid:durableId="164322184">
    <w:abstractNumId w:val="0"/>
  </w:num>
  <w:num w:numId="36" w16cid:durableId="2029132985">
    <w:abstractNumId w:val="0"/>
  </w:num>
  <w:num w:numId="37" w16cid:durableId="52899810">
    <w:abstractNumId w:val="0"/>
  </w:num>
  <w:num w:numId="38" w16cid:durableId="1861043607">
    <w:abstractNumId w:val="0"/>
  </w:num>
  <w:num w:numId="39" w16cid:durableId="690766854">
    <w:abstractNumId w:val="0"/>
  </w:num>
  <w:num w:numId="40" w16cid:durableId="248009544">
    <w:abstractNumId w:val="0"/>
  </w:num>
  <w:num w:numId="41" w16cid:durableId="1473668536">
    <w:abstractNumId w:val="0"/>
  </w:num>
  <w:num w:numId="42" w16cid:durableId="1750613838">
    <w:abstractNumId w:val="0"/>
  </w:num>
  <w:num w:numId="43" w16cid:durableId="992565069">
    <w:abstractNumId w:val="0"/>
  </w:num>
  <w:num w:numId="44" w16cid:durableId="1650478081">
    <w:abstractNumId w:val="0"/>
  </w:num>
  <w:num w:numId="45" w16cid:durableId="1937010879">
    <w:abstractNumId w:val="0"/>
  </w:num>
  <w:num w:numId="46" w16cid:durableId="217864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7345962">
    <w:abstractNumId w:val="0"/>
  </w:num>
  <w:num w:numId="48" w16cid:durableId="1246258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53042591">
    <w:abstractNumId w:val="0"/>
  </w:num>
  <w:num w:numId="50" w16cid:durableId="1668438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72905661">
    <w:abstractNumId w:val="0"/>
  </w:num>
  <w:num w:numId="52" w16cid:durableId="1416323131">
    <w:abstractNumId w:val="0"/>
  </w:num>
  <w:num w:numId="53" w16cid:durableId="725030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33881115">
    <w:abstractNumId w:val="0"/>
  </w:num>
  <w:num w:numId="55" w16cid:durableId="347751988">
    <w:abstractNumId w:val="0"/>
  </w:num>
  <w:num w:numId="56" w16cid:durableId="660963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66528227">
    <w:abstractNumId w:val="0"/>
  </w:num>
  <w:num w:numId="58" w16cid:durableId="161316720">
    <w:abstractNumId w:val="0"/>
  </w:num>
  <w:num w:numId="59" w16cid:durableId="1593471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64380890">
    <w:abstractNumId w:val="0"/>
  </w:num>
  <w:num w:numId="61" w16cid:durableId="1211266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32730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37880756">
    <w:abstractNumId w:val="0"/>
  </w:num>
  <w:num w:numId="64" w16cid:durableId="764040386">
    <w:abstractNumId w:val="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4A2D0B"/>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604DB"/>
    <w:rsid w:val="00CF624D"/>
    <w:rsid w:val="00CF64FA"/>
    <w:rsid w:val="00DC1A17"/>
    <w:rsid w:val="00E111CD"/>
    <w:rsid w:val="00E56CB6"/>
    <w:rsid w:val="00E94ABB"/>
    <w:rsid w:val="00F076E9"/>
    <w:rsid w:val="00F17E86"/>
    <w:rsid w:val="00F40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74F57"/>
  <w15:docId w15:val="{6F29A1F3-5F0A-C843-B757-B129912B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401562"/>
    <w:pPr>
      <w:keepNext/>
      <w:keepLines/>
      <w:spacing w:before="360" w:after="80"/>
      <w:jc w:val="center"/>
      <w:outlineLvl w:val="0"/>
    </w:pPr>
    <w:rPr>
      <w:rFonts w:asciiTheme="majorHAnsi" w:eastAsiaTheme="majorEastAsia" w:hAnsiTheme="majorHAnsi" w:cstheme="majorBidi"/>
      <w:color w:val="595959" w:themeColor="text1" w:themeTint="A6"/>
      <w:sz w:val="48"/>
      <w:szCs w:val="40"/>
    </w:rPr>
  </w:style>
  <w:style w:type="paragraph" w:styleId="Heading2">
    <w:name w:val="heading 2"/>
    <w:basedOn w:val="Normal"/>
    <w:next w:val="BodyText"/>
    <w:link w:val="Heading2Char"/>
    <w:uiPriority w:val="9"/>
    <w:unhideWhenUsed/>
    <w:qFormat/>
    <w:rsid w:val="00B46612"/>
    <w:pPr>
      <w:keepNext/>
      <w:keepLines/>
      <w:pBdr>
        <w:bottom w:val="single" w:sz="4" w:space="1" w:color="auto"/>
      </w:pBdr>
      <w:spacing w:before="440" w:after="220"/>
      <w:outlineLvl w:val="1"/>
    </w:pPr>
    <w:rPr>
      <w:rFonts w:asciiTheme="majorHAnsi" w:eastAsiaTheme="majorEastAsia" w:hAnsiTheme="majorHAnsi" w:cstheme="majorBidi"/>
      <w:color w:val="0F4761" w:themeColor="accent1" w:themeShade="BF"/>
      <w:sz w:val="44"/>
      <w:szCs w:val="32"/>
    </w:rPr>
  </w:style>
  <w:style w:type="paragraph" w:styleId="Heading3">
    <w:name w:val="heading 3"/>
    <w:basedOn w:val="Normal"/>
    <w:next w:val="BodyText"/>
    <w:link w:val="Heading3Char"/>
    <w:uiPriority w:val="9"/>
    <w:unhideWhenUsed/>
    <w:qFormat/>
    <w:rsid w:val="00CF624D"/>
    <w:pPr>
      <w:keepNext/>
      <w:keepLines/>
      <w:pBdr>
        <w:bottom w:val="dotted" w:sz="4" w:space="1" w:color="0F4761"/>
      </w:pBdr>
      <w:spacing w:before="360" w:after="180"/>
      <w:outlineLvl w:val="2"/>
    </w:pPr>
    <w:rPr>
      <w:rFonts w:eastAsiaTheme="majorEastAsia" w:cstheme="majorBidi"/>
      <w:color w:val="0F4761" w:themeColor="accent1" w:themeShade="BF"/>
      <w:sz w:val="36"/>
      <w:szCs w:val="28"/>
    </w:rPr>
  </w:style>
  <w:style w:type="paragraph" w:styleId="Heading4">
    <w:name w:val="heading 4"/>
    <w:basedOn w:val="Normal"/>
    <w:next w:val="BodyText"/>
    <w:link w:val="Heading4Char"/>
    <w:uiPriority w:val="9"/>
    <w:unhideWhenUsed/>
    <w:qFormat/>
    <w:rsid w:val="00CF624D"/>
    <w:pPr>
      <w:keepNext/>
      <w:keepLines/>
      <w:spacing w:before="320" w:after="160"/>
      <w:outlineLvl w:val="3"/>
    </w:pPr>
    <w:rPr>
      <w:rFonts w:eastAsiaTheme="majorEastAsia" w:cstheme="majorBidi"/>
      <w:iCs/>
      <w:color w:val="0F4761" w:themeColor="accent1" w:themeShade="BF"/>
      <w:sz w:val="32"/>
    </w:rPr>
  </w:style>
  <w:style w:type="paragraph" w:styleId="Heading5">
    <w:name w:val="heading 5"/>
    <w:basedOn w:val="Normal"/>
    <w:next w:val="BodyText"/>
    <w:link w:val="Heading5Char"/>
    <w:uiPriority w:val="9"/>
    <w:unhideWhenUsed/>
    <w:qFormat/>
    <w:rsid w:val="00CF624D"/>
    <w:pPr>
      <w:keepNext/>
      <w:keepLines/>
      <w:spacing w:before="240" w:after="120"/>
      <w:outlineLvl w:val="4"/>
    </w:pPr>
    <w:rPr>
      <w:rFonts w:eastAsiaTheme="majorEastAsia" w:cstheme="majorBidi"/>
      <w:b/>
      <w:sz w:val="26"/>
      <w:u w:val="single"/>
    </w:rPr>
  </w:style>
  <w:style w:type="paragraph" w:styleId="Heading6">
    <w:name w:val="heading 6"/>
    <w:basedOn w:val="Normal"/>
    <w:next w:val="BodyText"/>
    <w:link w:val="Heading6Char"/>
    <w:uiPriority w:val="9"/>
    <w:unhideWhenUsed/>
    <w:qFormat/>
    <w:rsid w:val="00401562"/>
    <w:pPr>
      <w:keepNext/>
      <w:keepLines/>
      <w:spacing w:before="40" w:after="0"/>
      <w:outlineLvl w:val="5"/>
    </w:pPr>
    <w:rPr>
      <w:rFonts w:eastAsiaTheme="majorEastAsia" w:cstheme="majorBidi"/>
      <w:iCs/>
      <w:color w:val="595959" w:themeColor="text1" w:themeTint="A6"/>
      <w:sz w:val="26"/>
      <w:u w:val="single"/>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2414F3"/>
    <w:pPr>
      <w:spacing w:after="80"/>
      <w:contextualSpacing/>
      <w:jc w:val="center"/>
    </w:pPr>
    <w:rPr>
      <w:rFonts w:asciiTheme="majorHAnsi" w:eastAsiaTheme="majorEastAsia" w:hAnsiTheme="majorHAnsi" w:cstheme="majorBidi"/>
      <w:color w:val="595959" w:themeColor="text1" w:themeTint="A6"/>
      <w:spacing w:val="-10"/>
      <w:kern w:val="28"/>
      <w:sz w:val="48"/>
      <w:szCs w:val="56"/>
    </w:rPr>
  </w:style>
  <w:style w:type="character" w:customStyle="1" w:styleId="TitleChar">
    <w:name w:val="Title Char"/>
    <w:basedOn w:val="DefaultParagraphFont"/>
    <w:link w:val="Title"/>
    <w:uiPriority w:val="10"/>
    <w:rsid w:val="002414F3"/>
    <w:rPr>
      <w:rFonts w:asciiTheme="majorHAnsi" w:eastAsiaTheme="majorEastAsia" w:hAnsiTheme="majorHAnsi" w:cstheme="majorBidi"/>
      <w:color w:val="595959" w:themeColor="text1" w:themeTint="A6"/>
      <w:spacing w:val="-10"/>
      <w:kern w:val="28"/>
      <w:sz w:val="48"/>
      <w:szCs w:val="56"/>
    </w:rPr>
  </w:style>
  <w:style w:type="paragraph" w:styleId="Subtitle">
    <w:name w:val="Subtitle"/>
    <w:basedOn w:val="Normal"/>
    <w:next w:val="BodyText"/>
    <w:link w:val="SubtitleChar"/>
    <w:uiPriority w:val="11"/>
    <w:qFormat/>
    <w:rsid w:val="002414F3"/>
    <w:pPr>
      <w:numPr>
        <w:ilvl w:val="1"/>
      </w:numPr>
      <w:jc w:val="center"/>
    </w:pPr>
    <w:rPr>
      <w:rFonts w:asciiTheme="majorHAnsi" w:eastAsiaTheme="majorEastAsia" w:hAnsiTheme="majorHAnsi" w:cstheme="majorBidi"/>
      <w:spacing w:val="15"/>
      <w:sz w:val="48"/>
      <w:szCs w:val="28"/>
    </w:rPr>
  </w:style>
  <w:style w:type="character" w:customStyle="1" w:styleId="SubtitleChar">
    <w:name w:val="Subtitle Char"/>
    <w:basedOn w:val="DefaultParagraphFont"/>
    <w:link w:val="Subtitle"/>
    <w:uiPriority w:val="11"/>
    <w:rsid w:val="002414F3"/>
    <w:rPr>
      <w:rFonts w:asciiTheme="majorHAnsi" w:eastAsiaTheme="majorEastAsia" w:hAnsiTheme="majorHAnsi" w:cstheme="majorBidi"/>
      <w:spacing w:val="15"/>
      <w:sz w:val="4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01562"/>
    <w:rPr>
      <w:rFonts w:asciiTheme="majorHAnsi" w:eastAsiaTheme="majorEastAsia" w:hAnsiTheme="majorHAnsi" w:cstheme="majorBidi"/>
      <w:color w:val="595959" w:themeColor="text1" w:themeTint="A6"/>
      <w:sz w:val="48"/>
      <w:szCs w:val="40"/>
    </w:rPr>
  </w:style>
  <w:style w:type="character" w:customStyle="1" w:styleId="Heading2Char">
    <w:name w:val="Heading 2 Char"/>
    <w:basedOn w:val="DefaultParagraphFont"/>
    <w:link w:val="Heading2"/>
    <w:uiPriority w:val="9"/>
    <w:rsid w:val="00B46612"/>
    <w:rPr>
      <w:rFonts w:asciiTheme="majorHAnsi" w:eastAsiaTheme="majorEastAsia" w:hAnsiTheme="majorHAnsi" w:cstheme="majorBidi"/>
      <w:color w:val="0F4761" w:themeColor="accent1" w:themeShade="BF"/>
      <w:sz w:val="44"/>
      <w:szCs w:val="32"/>
    </w:rPr>
  </w:style>
  <w:style w:type="character" w:customStyle="1" w:styleId="Heading3Char">
    <w:name w:val="Heading 3 Char"/>
    <w:basedOn w:val="DefaultParagraphFont"/>
    <w:link w:val="Heading3"/>
    <w:uiPriority w:val="9"/>
    <w:rsid w:val="00CF624D"/>
    <w:rPr>
      <w:rFonts w:eastAsiaTheme="majorEastAsia" w:cstheme="majorBidi"/>
      <w:color w:val="0F4761" w:themeColor="accent1" w:themeShade="BF"/>
      <w:sz w:val="36"/>
      <w:szCs w:val="28"/>
    </w:rPr>
  </w:style>
  <w:style w:type="character" w:customStyle="1" w:styleId="Heading4Char">
    <w:name w:val="Heading 4 Char"/>
    <w:basedOn w:val="DefaultParagraphFont"/>
    <w:link w:val="Heading4"/>
    <w:uiPriority w:val="9"/>
    <w:rsid w:val="00CF624D"/>
    <w:rPr>
      <w:rFonts w:eastAsiaTheme="majorEastAsia" w:cstheme="majorBidi"/>
      <w:iCs/>
      <w:color w:val="0F4761" w:themeColor="accent1" w:themeShade="BF"/>
      <w:sz w:val="32"/>
    </w:rPr>
  </w:style>
  <w:style w:type="character" w:customStyle="1" w:styleId="Heading5Char">
    <w:name w:val="Heading 5 Char"/>
    <w:basedOn w:val="DefaultParagraphFont"/>
    <w:link w:val="Heading5"/>
    <w:uiPriority w:val="9"/>
    <w:rsid w:val="00CF624D"/>
    <w:rPr>
      <w:rFonts w:eastAsiaTheme="majorEastAsia" w:cstheme="majorBidi"/>
      <w:b/>
      <w:sz w:val="26"/>
      <w:u w:val="single"/>
    </w:rPr>
  </w:style>
  <w:style w:type="character" w:customStyle="1" w:styleId="Heading6Char">
    <w:name w:val="Heading 6 Char"/>
    <w:basedOn w:val="DefaultParagraphFont"/>
    <w:link w:val="Heading6"/>
    <w:uiPriority w:val="9"/>
    <w:rsid w:val="00401562"/>
    <w:rPr>
      <w:rFonts w:eastAsiaTheme="majorEastAsia" w:cstheme="majorBidi"/>
      <w:iCs/>
      <w:color w:val="595959" w:themeColor="text1" w:themeTint="A6"/>
      <w:sz w:val="26"/>
      <w:u w:val="single"/>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Quote"/>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ListTable3"/>
    <w:semiHidden/>
    <w:unhideWhenUsed/>
    <w:qFormat/>
    <w:rsid w:val="00126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000000" w:themeColor="text1"/>
      </w:rPr>
      <w:tblPr/>
      <w:tcPr>
        <w:shd w:val="clear" w:color="auto" w:fill="E8E8E8" w:themeFill="background2"/>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01562"/>
    <w:pPr>
      <w:ind w:left="72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styleId="ListTable3">
    <w:name w:val="List Table 3"/>
    <w:basedOn w:val="TableNormal"/>
    <w:uiPriority w:val="48"/>
    <w:rsid w:val="00BD04E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Quote">
    <w:name w:val="Quote"/>
    <w:basedOn w:val="Normal"/>
    <w:next w:val="Normal"/>
    <w:link w:val="QuoteChar"/>
    <w:rsid w:val="00B07C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07C6B"/>
    <w:rPr>
      <w:i/>
      <w:iCs/>
      <w:color w:val="404040" w:themeColor="text1" w:themeTint="BF"/>
    </w:rPr>
  </w:style>
  <w:style w:type="paragraph" w:styleId="Header">
    <w:name w:val="header"/>
    <w:basedOn w:val="Normal"/>
    <w:link w:val="HeaderChar"/>
    <w:rsid w:val="00993E42"/>
    <w:pPr>
      <w:tabs>
        <w:tab w:val="center" w:pos="4536"/>
        <w:tab w:val="right" w:pos="9072"/>
      </w:tabs>
      <w:spacing w:after="0"/>
    </w:pPr>
  </w:style>
  <w:style w:type="character" w:customStyle="1" w:styleId="HeaderChar">
    <w:name w:val="Header Char"/>
    <w:basedOn w:val="DefaultParagraphFont"/>
    <w:link w:val="Header"/>
    <w:rsid w:val="00993E42"/>
  </w:style>
  <w:style w:type="paragraph" w:styleId="Footer">
    <w:name w:val="footer"/>
    <w:basedOn w:val="Normal"/>
    <w:link w:val="FooterChar"/>
    <w:uiPriority w:val="99"/>
    <w:rsid w:val="00993E42"/>
    <w:pPr>
      <w:tabs>
        <w:tab w:val="center" w:pos="4536"/>
        <w:tab w:val="right" w:pos="9072"/>
      </w:tabs>
      <w:spacing w:after="0"/>
    </w:pPr>
  </w:style>
  <w:style w:type="character" w:customStyle="1" w:styleId="FooterChar">
    <w:name w:val="Footer Char"/>
    <w:basedOn w:val="DefaultParagraphFont"/>
    <w:link w:val="Footer"/>
    <w:uiPriority w:val="99"/>
    <w:rsid w:val="00993E42"/>
  </w:style>
  <w:style w:type="character" w:styleId="PlaceholderText">
    <w:name w:val="Placeholder Text"/>
    <w:basedOn w:val="DefaultParagraphFont"/>
    <w:rsid w:val="00400174"/>
    <w:rPr>
      <w:color w:val="666666"/>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rs11060710"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rse.2018.03.01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7/12.206014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eos.org/ard/files/CEOS_ARD_Governance_Framework_18-October-2021.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ard-contact@lists.ceos.org" TargetMode="External"/><Relationship Id="rId14" Type="http://schemas.openxmlformats.org/officeDocument/2006/relationships/hyperlink" Target="https://doi.org/10.1016/j.rse.2021.11255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4804</Words>
  <Characters>27383</Characters>
  <Application>Microsoft Office Word</Application>
  <DocSecurity>0</DocSecurity>
  <Lines>228</Lines>
  <Paragraphs>64</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3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s Surface Radiance - Version 1.0.1</dc:title>
  <dc:creator/>
  <cp:keywords/>
  <cp:lastModifiedBy>Matthew Steventon</cp:lastModifiedBy>
  <cp:revision>2</cp:revision>
  <dcterms:created xsi:type="dcterms:W3CDTF">2026-05-27T16:01:00Z</dcterms:created>
  <dcterms:modified xsi:type="dcterms:W3CDTF">2026-06-04T13: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CEOS-ARD-PFS-NLSR-v1.0.1.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ocite">
    <vt:lpwstr>@*</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